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CD8" w:rsidRPr="00927D8B" w:rsidRDefault="00925CD8">
      <w:pPr>
        <w:spacing w:after="0"/>
        <w:ind w:left="-1440" w:right="6497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6030" w:type="dxa"/>
        <w:tblInd w:w="79" w:type="dxa"/>
        <w:tblCellMar>
          <w:top w:w="1597" w:type="dxa"/>
          <w:left w:w="619" w:type="dxa"/>
          <w:right w:w="115" w:type="dxa"/>
        </w:tblCellMar>
        <w:tblLook w:val="04A0" w:firstRow="1" w:lastRow="0" w:firstColumn="1" w:lastColumn="0" w:noHBand="0" w:noVBand="1"/>
      </w:tblPr>
      <w:tblGrid>
        <w:gridCol w:w="6030"/>
      </w:tblGrid>
      <w:tr w:rsidR="00925CD8" w:rsidRPr="00927D8B" w:rsidTr="007F5F10">
        <w:trPr>
          <w:trHeight w:val="9524"/>
        </w:trPr>
        <w:tc>
          <w:tcPr>
            <w:tcW w:w="6030" w:type="dxa"/>
            <w:tcBorders>
              <w:top w:val="single" w:sz="16" w:space="0" w:color="999A9A"/>
              <w:left w:val="single" w:sz="16" w:space="0" w:color="999A9A"/>
              <w:bottom w:val="single" w:sz="16" w:space="0" w:color="999A9A"/>
              <w:right w:val="single" w:sz="16" w:space="0" w:color="999A9A"/>
            </w:tcBorders>
          </w:tcPr>
          <w:p w:rsidR="00925CD8" w:rsidRPr="00927D8B" w:rsidRDefault="00CB6981" w:rsidP="00FA0C28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/>
            <w:bookmarkEnd w:id="0"/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lastRenderedPageBreak/>
              <w:t>CHUMA CHOBISIKA M’BAIBULO</w:t>
            </w:r>
          </w:p>
          <w:p w:rsidR="00925CD8" w:rsidRPr="00927D8B" w:rsidRDefault="00925CD8">
            <w:pPr>
              <w:ind w:right="56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5CD8" w:rsidRPr="00927D8B" w:rsidRDefault="007F5F10">
            <w:pPr>
              <w:spacing w:after="615"/>
              <w:ind w:left="1156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pict>
                <v:group id="Group 21521" o:spid="_x0000_s1589" style="width:142.85pt;height:17.95pt;mso-position-horizontal-relative:char;mso-position-vertical-relative:line" coordsize="18141,2277">
                  <v:shape id="Shape 9" o:spid="_x0000_s1598" style="position:absolute;left:9270;top:23;width:2511;height:2050" coordsize="251155,205089" path="m144293,333v10077,111,20159,1162,30065,3131c208725,10297,244551,40675,250025,76692v1130,7493,-15240,5893,-19457,5537c220294,81366,220370,74139,215811,66253,206654,50416,191580,40408,174346,34909,138328,23390,100940,27810,70345,50746,59220,59090,42748,72603,40462,87462,39535,93482,51880,76756,52642,75778,58839,67789,66231,62049,74905,56893v13932,-8293,33070,-13818,48793,-7138c128207,51673,139103,58633,138443,64792v-534,4979,-13653,3950,-11443,7150c130518,77060,135357,79334,136335,86255v1003,7061,-635,16980,-4801,22873c127991,114145,121018,119453,114529,119148v-13704,-647,-2934,-7810,12,-11925c125959,91259,99898,77378,87351,78026,68453,78991,52438,90865,46050,108760v-5384,15062,-5550,38582,7963,49695c56998,160906,76518,168031,72339,157629v-3073,-7658,-2400,-14706,3772,-20574c92570,121358,111150,139329,112649,157058v1651,19697,-13246,32918,-31191,37300c37541,205089,,161985,3810,120126,978,82966,29261,45412,58598,25384,83868,8134,114060,,144293,333xe" fillcolor="#909191" stroked="f" strokeweight="0">
                    <v:stroke opacity="0" miterlimit="10" joinstyle="miter"/>
                  </v:shape>
                  <v:shape id="Shape 10" o:spid="_x0000_s1597" style="position:absolute;left:6280;width:2567;height:1995" coordsize="256794,199572" path="m106620,1579c135262,,166411,8694,190081,21124v32271,16942,64884,55880,65799,93993c256794,153039,239827,189183,198780,196321v-18669,3251,-36144,-2312,-48196,-17133c139700,165815,144424,136148,163652,133176v7976,-1232,15278,800,20473,7150c186728,143489,188862,147210,188989,151426v101,3569,-5042,10211,-3188,13195c190335,171924,203416,162412,207010,158665v7645,-7950,8319,-16789,8953,-27178c219507,100893,173177,57865,147206,89476v-3887,4737,-8052,14592,-2909,19812c148501,113529,155372,119625,142926,120540,126212,121746,116827,94848,123952,82681v4318,-7366,11887,-8230,737,-12713c116599,66717,125425,57764,129324,54919v14999,-10973,36246,-5512,51295,2387c195872,65320,207073,77499,216446,91584v927,1409,4089,2819,4267,-254c220891,88345,217437,83964,216014,81576,210629,72559,203378,65142,195402,58386,165519,33024,131318,27398,93650,34764,77394,37952,63360,45394,51943,57471,46164,63618,41262,70552,37274,77982v-4356,8090,-15773,4305,-23393,4140c,81805,25921,44479,29693,39882,42532,24299,60338,13491,79185,6824,87805,3773,97073,2105,106620,1579xe" fillcolor="#909191" stroked="f" strokeweight="0">
                    <v:stroke opacity="0" miterlimit="10" joinstyle="miter"/>
                  </v:shape>
                  <v:shape id="Shape 11" o:spid="_x0000_s1596" style="position:absolute;left:8389;top:25;width:1409;height:904" coordsize="140919,90475" path="m17729,724v1054,127,1626,216,1867,292c26683,2235,33744,5804,38926,10681v2552,2400,4394,5346,6807,7823c50343,23216,52070,14313,53467,11735,57391,4483,66104,864,73939,3759v3645,1359,6706,4026,8916,7201c84290,13017,85458,19939,88684,20371v3099,419,12065,-12053,15189,-14174c110909,1448,123177,,130213,5512v4001,3137,10706,19888,-152,15189c121310,16916,113614,20409,107620,27140,94272,42126,93078,63830,84023,80924v-3518,6617,-7670,6617,-12573,6617c69190,87541,66789,87541,64211,88176,54915,90475,51448,77711,49301,71349,43040,52794,37681,29947,19164,19710v-2438,-1346,-5753,-444,-8915,458c5334,21565,788,22962,419,15964,,7861,8788,2413,16040,991v242,-77,749,-153,1689,-267xe" fillcolor="#909191" stroked="f" strokeweight="0">
                    <v:stroke opacity="0" miterlimit="10" joinstyle="miter"/>
                  </v:shape>
                  <v:shape id="Shape 12" o:spid="_x0000_s1595" style="position:absolute;left:10669;top:788;width:1093;height:815" coordsize="109398,81509" path="m33038,1959c39072,29,45682,,51435,2629v11506,5270,17716,26581,5029,34099c54737,37744,51968,37503,49339,37262v-2806,-254,-5448,-521,-6451,787c38964,43218,51714,47968,54839,48184v8940,660,14338,-4077,19659,-8814c79616,34811,84684,30251,92799,30493v813,25,1956,-38,3238,-115c100952,30112,108102,29845,108661,34874v737,6528,-5473,15291,-9068,20257c89357,69279,73381,78816,55715,78346,22733,81509,,38824,18098,12700,21546,7722,27003,3889,33038,1959xe" fillcolor="#909191" stroked="f" strokeweight="0">
                    <v:stroke opacity="0" miterlimit="10" joinstyle="miter"/>
                  </v:shape>
                  <v:shape id="Shape 13" o:spid="_x0000_s1594" style="position:absolute;left:6369;top:774;width:1108;height:785" coordsize="110858,78503" path="m72963,388c83024,1553,91370,9246,95923,18990,110858,50969,79159,78503,48997,77207,34900,76598,21361,69244,12002,58818,7023,53268,3543,46562,1880,39272,,31005,11430,31843,11430,32122v2413,,2337,-38,1702,-51c19050,31779,27432,30408,31280,35183v5207,6439,10033,10858,18441,12573c56121,49064,60579,47489,64732,42447,67056,39628,53480,35627,51308,33367,40615,22242,49962,5744,62408,1566,66065,337,69610,,72963,388xe" fillcolor="#909191" stroked="f" strokeweight="0">
                    <v:stroke opacity="0" miterlimit="10" joinstyle="miter"/>
                  </v:shape>
                  <v:shape id="Shape 14" o:spid="_x0000_s1593" style="position:absolute;left:8476;top:1428;width:1171;height:849" coordsize="117196,84912" path="m61328,432v8217,686,9970,9220,11557,15722c76390,30518,80620,45771,91910,56045v2883,2616,6070,4902,9436,6858c104242,64580,108763,63957,111239,66180v5957,5321,-11938,11049,-14452,11570c89116,76568,84620,74816,79502,71209,73101,66700,72111,64719,68212,72923v-5690,11989,-11227,6389,-16053,775c48819,69837,45822,65964,43345,67882,31775,76835,16091,79616,5499,67259,,60846,10363,63043,12649,63272v7938,787,14643,-6224,19012,-11951c41516,38405,42964,21615,49428,7099,51638,2159,56032,,61328,432xe" fillcolor="#909191" stroked="f" strokeweight="0">
                    <v:stroke opacity="0" miterlimit="10" joinstyle="miter"/>
                  </v:shape>
                  <v:shape id="Shape 15" o:spid="_x0000_s1592" style="position:absolute;left:8904;top:994;width:342;height:365" coordsize="34290,36516" path="m16275,251c24257,,32214,5032,32207,15866,34290,36313,,36516,190,16335,286,6036,8293,502,16275,251xe" fillcolor="#909191" stroked="f" strokeweight="0">
                    <v:stroke opacity="0" miterlimit="10" joinstyle="miter"/>
                  </v:shape>
                  <v:shape id="Shape 16" o:spid="_x0000_s1591" style="position:absolute;top:928;width:6714;height:85" coordsize="671436,8522" path="m4216,l667220,v2324,,4216,1892,4216,4216l671436,4305v,2337,-1892,4217,-4216,4217l4216,8522c1892,8522,,6642,,4305r,-89c,1892,1892,,4216,xe" fillcolor="#909191" stroked="f" strokeweight="0">
                    <v:stroke opacity="0" miterlimit="10" joinstyle="miter"/>
                  </v:shape>
                  <v:shape id="Shape 17" o:spid="_x0000_s1590" style="position:absolute;left:11458;top:928;width:6683;height:85" coordsize="668300,8522" path="m4229,l664083,v2324,,4217,1892,4217,4216l668300,4305v,2324,-1893,4217,-4217,4217l4229,8522c1893,8522,,6629,,4305r,-89c,1892,1893,,4229,xe" fillcolor="#909191" stroked="f" strokeweight="0">
                    <v:stroke opacity="0" miterlimit="10" joinstyle="miter"/>
                  </v:shape>
                  <w10:wrap type="none"/>
                  <w10:anchorlock/>
                </v:group>
              </w:pict>
            </w:r>
          </w:p>
          <w:p w:rsidR="00925CD8" w:rsidRPr="00927D8B" w:rsidRDefault="00CB6981">
            <w:pPr>
              <w:spacing w:after="89"/>
              <w:ind w:right="2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>Chomwe</w:t>
            </w:r>
            <w:r w:rsidR="006233A9"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>Akhrisitu</w:t>
            </w:r>
          </w:p>
          <w:p w:rsidR="00925CD8" w:rsidRPr="00927D8B" w:rsidRDefault="00CB6981">
            <w:pPr>
              <w:spacing w:after="546"/>
              <w:ind w:right="2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>Sanachitulukirebe</w:t>
            </w:r>
            <w:r w:rsidR="006233A9"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>Mpaka</w:t>
            </w:r>
            <w:r w:rsidR="006233A9"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i/>
                <w:color w:val="181717"/>
                <w:sz w:val="24"/>
                <w:szCs w:val="24"/>
              </w:rPr>
              <w:t>Lero</w:t>
            </w:r>
          </w:p>
          <w:p w:rsidR="00925CD8" w:rsidRPr="00927D8B" w:rsidRDefault="00CB6981">
            <w:pPr>
              <w:spacing w:after="736"/>
              <w:ind w:left="749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Lolembedwa</w:t>
            </w:r>
            <w:r w:rsidR="006233A9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di MI Anwar H. Bismilla</w:t>
            </w:r>
          </w:p>
          <w:p w:rsidR="00925CD8" w:rsidRPr="00927D8B" w:rsidRDefault="00CB6981">
            <w:pPr>
              <w:spacing w:after="220" w:line="346" w:lineRule="auto"/>
              <w:ind w:left="839" w:right="1342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Latanthauzidwa</w:t>
            </w:r>
            <w:r w:rsidR="006233A9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m’Chichewa</w:t>
            </w:r>
            <w:r w:rsidR="006233A9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ndi Peter Mota</w:t>
            </w:r>
          </w:p>
          <w:p w:rsidR="00925CD8" w:rsidRPr="00927D8B" w:rsidRDefault="00CB6981">
            <w:pPr>
              <w:ind w:right="503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ISLAMIC INFORMATION BUREAU</w:t>
            </w:r>
          </w:p>
        </w:tc>
      </w:tr>
    </w:tbl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fr-FR"/>
        </w:rPr>
        <w:sectPr w:rsidR="00925CD8" w:rsidRPr="00927D8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7937" w:h="11339"/>
          <w:pgMar w:top="907" w:right="1440" w:bottom="907" w:left="1440" w:header="720" w:footer="720" w:gutter="0"/>
          <w:cols w:space="720"/>
        </w:sectPr>
      </w:pPr>
    </w:p>
    <w:p w:rsidR="00925CD8" w:rsidRPr="00927D8B" w:rsidRDefault="00925CD8">
      <w:pPr>
        <w:spacing w:after="0"/>
        <w:rPr>
          <w:rFonts w:asciiTheme="majorBidi" w:hAnsiTheme="majorBidi" w:cstheme="majorBidi"/>
          <w:sz w:val="24"/>
          <w:szCs w:val="24"/>
          <w:lang w:val="fr-FR"/>
        </w:rPr>
      </w:pP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fr-FR"/>
        </w:rPr>
        <w:sectPr w:rsidR="00925CD8" w:rsidRPr="00927D8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7937" w:h="11339"/>
          <w:pgMar w:top="1440" w:right="1440" w:bottom="1440" w:left="1440" w:header="720" w:footer="720" w:gutter="0"/>
          <w:cols w:space="720"/>
        </w:sectPr>
      </w:pPr>
    </w:p>
    <w:p w:rsidR="00925CD8" w:rsidRPr="00927D8B" w:rsidRDefault="00CB6981">
      <w:pPr>
        <w:spacing w:after="237"/>
        <w:ind w:left="10" w:hanging="10"/>
        <w:jc w:val="center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lastRenderedPageBreak/>
        <w:t>ZA MKATIMU</w:t>
      </w:r>
    </w:p>
    <w:p w:rsidR="00925CD8" w:rsidRPr="00927D8B" w:rsidRDefault="00925CD8">
      <w:pPr>
        <w:spacing w:after="53"/>
        <w:ind w:left="10" w:hanging="10"/>
        <w:jc w:val="center"/>
        <w:rPr>
          <w:rFonts w:asciiTheme="majorBidi" w:hAnsiTheme="majorBidi" w:cstheme="majorBidi"/>
          <w:sz w:val="24"/>
          <w:szCs w:val="24"/>
          <w:lang w:val="fr-FR"/>
        </w:rPr>
      </w:pP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Mutu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ab/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Tsamba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amkatim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ab/>
        <w:t>3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awu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oyam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ab/>
        <w:t>5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TU 1: Mulungu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ab/>
        <w:t>6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TU 2: Kugwets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khope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ansi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opempher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ab/>
        <w:t>10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3: Kuperek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ulere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owa, lamulo la 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13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4: Kusal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15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5: Kuyerets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walo (mapemphero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achitike) m’Baibulo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17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7: M’dulidwe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19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8: Nkhumba, nyam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detsed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22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9: Mowa, chakum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letsed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29</w:t>
      </w:r>
    </w:p>
    <w:p w:rsidR="00925CD8" w:rsidRPr="00927D8B" w:rsidRDefault="00CB6981" w:rsidP="006233A9">
      <w:pPr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10: Kuval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pango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utu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mayi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podzilemekeza</w:t>
      </w:r>
      <w:r w:rsidR="006233A9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31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11: Kulonjeran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funiran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32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12: Katapira, mchitidwe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letsedw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33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SILAMU!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35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funso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yankho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hudza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silam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ab/>
        <w:t>39</w:t>
      </w:r>
    </w:p>
    <w:p w:rsidR="00925CD8" w:rsidRPr="00927D8B" w:rsidRDefault="00CB6981">
      <w:pPr>
        <w:tabs>
          <w:tab w:val="center" w:pos="4489"/>
        </w:tabs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wu</w:t>
      </w:r>
      <w:r w:rsidR="006233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aliz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ab/>
        <w:t>45</w:t>
      </w:r>
    </w:p>
    <w:p w:rsidR="00925CD8" w:rsidRPr="00927D8B" w:rsidRDefault="00CB6981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***</w:t>
      </w: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</w:rPr>
        <w:sectPr w:rsidR="00925CD8" w:rsidRPr="00927D8B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7937" w:h="11339"/>
          <w:pgMar w:top="1440" w:right="2235" w:bottom="1440" w:left="2235" w:header="720" w:footer="333" w:gutter="0"/>
          <w:cols w:space="720"/>
        </w:sectPr>
      </w:pPr>
    </w:p>
    <w:p w:rsidR="00925CD8" w:rsidRPr="00927D8B" w:rsidRDefault="00925CD8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</w:rPr>
        <w:sectPr w:rsidR="00925CD8" w:rsidRPr="00927D8B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7937" w:h="11339"/>
          <w:pgMar w:top="1440" w:right="1440" w:bottom="1440" w:left="1440" w:header="720" w:footer="720" w:gutter="0"/>
          <w:cols w:space="720"/>
        </w:sectPr>
      </w:pPr>
    </w:p>
    <w:p w:rsidR="00925CD8" w:rsidRPr="00927D8B" w:rsidRDefault="007F5F10">
      <w:pPr>
        <w:spacing w:after="152"/>
        <w:ind w:left="3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1714" o:spid="_x0000_s1509" style="width:303.45pt;height:72.75pt;mso-position-horizontal-relative:char;mso-position-vertical-relative:line" coordsize="38537,9238">
            <v:shape id="Shape 75" o:spid="_x0000_s1588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76" o:spid="_x0000_s1587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77" o:spid="_x0000_s1586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78" o:spid="_x0000_s1585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79" o:spid="_x0000_s1584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80" o:spid="_x0000_s1583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81" o:spid="_x0000_s1582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82" o:spid="_x0000_s1581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83" o:spid="_x0000_s1580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84" o:spid="_x0000_s1579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85" o:spid="_x0000_s1578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86" o:spid="_x0000_s1577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87" o:spid="_x0000_s1576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88" o:spid="_x0000_s1575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89" o:spid="_x0000_s1574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90" o:spid="_x0000_s1573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91" o:spid="_x0000_s1572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92" o:spid="_x0000_s1571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93" o:spid="_x0000_s1570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94" o:spid="_x0000_s1569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95" o:spid="_x0000_s1568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96" o:spid="_x0000_s1567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97" o:spid="_x0000_s1566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98" o:spid="_x0000_s1565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99" o:spid="_x0000_s1564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  <v:stroke opacity="0" miterlimit="10" joinstyle="miter"/>
            </v:shape>
            <v:shape id="Shape 100" o:spid="_x0000_s1563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101" o:spid="_x0000_s1562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102" o:spid="_x0000_s1561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103" o:spid="_x0000_s1560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104" o:spid="_x0000_s1559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05" o:spid="_x0000_s1558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106" o:spid="_x0000_s1557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107" o:spid="_x0000_s1556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108" o:spid="_x0000_s1555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09" o:spid="_x0000_s1554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110" o:spid="_x0000_s1553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11" o:spid="_x0000_s1552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112" o:spid="_x0000_s1551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13" o:spid="_x0000_s1550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114" o:spid="_x0000_s1549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15" o:spid="_x0000_s1548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116" o:spid="_x0000_s1547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117" o:spid="_x0000_s1546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118" o:spid="_x0000_s1545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119" o:spid="_x0000_s1544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120" o:spid="_x0000_s1543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21" o:spid="_x0000_s1542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122" o:spid="_x0000_s1541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  <v:stroke opacity="0" miterlimit="10" joinstyle="miter"/>
            </v:shape>
            <v:shape id="Shape 123" o:spid="_x0000_s1540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24" o:spid="_x0000_s1539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125" o:spid="_x0000_s1538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26" o:spid="_x0000_s1537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27" o:spid="_x0000_s1536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128" o:spid="_x0000_s1535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  <v:stroke opacity="0" miterlimit="10" joinstyle="miter"/>
            </v:shape>
            <v:shape id="Shape 129" o:spid="_x0000_s1534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30" o:spid="_x0000_s1533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131" o:spid="_x0000_s1532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32" o:spid="_x0000_s1531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33" o:spid="_x0000_s1530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134" o:spid="_x0000_s1529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135" o:spid="_x0000_s1528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136" o:spid="_x0000_s1527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137" o:spid="_x0000_s1526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138" o:spid="_x0000_s1525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39" o:spid="_x0000_s1524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140" o:spid="_x0000_s1523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141" o:spid="_x0000_s1522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142" o:spid="_x0000_s1521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43" o:spid="_x0000_s1520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  <v:stroke opacity="0" miterlimit="10" joinstyle="miter"/>
            </v:shape>
            <v:shape id="Shape 144" o:spid="_x0000_s1519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145" o:spid="_x0000_s1518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146" o:spid="_x0000_s1517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147" o:spid="_x0000_s1516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148" o:spid="_x0000_s1515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49" o:spid="_x0000_s1514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150" o:spid="_x0000_s1513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151" o:spid="_x0000_s1512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152" o:spid="_x0000_s1511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153" o:spid="_x0000_s1510" style="position:absolute;left:13305;top:5909;width:15767;height:232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30"/>
                      </w:rPr>
                      <w:t>Mawu oyamba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framePr w:dropCap="drop" w:lines="2" w:wrap="around" w:vAnchor="text" w:hAnchor="text"/>
        <w:spacing w:after="0" w:line="570" w:lineRule="exact"/>
        <w:ind w:left="100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P </w:t>
      </w:r>
    </w:p>
    <w:p w:rsidR="00925CD8" w:rsidRPr="00927D8B" w:rsidRDefault="00CB6981" w:rsidP="005E107D">
      <w:pPr>
        <w:spacing w:after="168" w:line="236" w:lineRule="auto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fupifupi anth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ns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khulupil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nal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nth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tchedw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, kom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siyan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mve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kutsat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theng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mw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phunzitsa.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uchuluk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ipingo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risit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itund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sik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o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bon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kwan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sonyez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mamv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theng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mosiyana. Funso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umati: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odi utheng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eniwen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wachoonadi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ul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?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nga nd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tsat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theng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weniweni wa Yesu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ro lino? Cholinga cha bukhul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waunikir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7F5F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, omwe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fun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iw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ona</w:t>
      </w:r>
      <w:r w:rsidR="005E107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khazokha, pa zautheng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eniwen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m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kaphunzitsa. Bukhul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kukamba za machitid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etsed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pen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vomerezed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. Pali chikhulupilir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ut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awereng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ukhul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dzipeze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kh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gul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nileni la anth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m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matsati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iphunzitso cha Yesu 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)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bon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choke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gwiritsid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tchit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fun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wauniki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ereng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h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embedz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enicheni cha 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lero lino. Anthu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i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tsati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ieni a chiphunzitso cha Baibulo.</w:t>
      </w:r>
    </w:p>
    <w:p w:rsidR="00925CD8" w:rsidRPr="00927D8B" w:rsidRDefault="00CB6981">
      <w:pPr>
        <w:spacing w:after="222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hrisit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ro lino samalabadi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tidwe a 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om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khal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machitidwew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eng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gaw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alikulu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ulupiliro</w:t>
      </w:r>
      <w:r w:rsidR="00150DB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wo cha Chikhrisitu.</w:t>
      </w:r>
    </w:p>
    <w:p w:rsidR="00925CD8" w:rsidRPr="00927D8B" w:rsidRDefault="00CB6981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***</w:t>
      </w:r>
    </w:p>
    <w:p w:rsidR="00925CD8" w:rsidRPr="00927D8B" w:rsidRDefault="007F5F10">
      <w:pPr>
        <w:spacing w:after="225"/>
        <w:ind w:left="1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2531" o:spid="_x0000_s1427" style="width:303.45pt;height:85.8pt;mso-position-horizontal-relative:char;mso-position-vertical-relative:line" coordsize="38537,10897">
            <v:shape id="Shape 185" o:spid="_x0000_s1508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86" o:spid="_x0000_s1507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187" o:spid="_x0000_s1506" style="position:absolute;top:3314;width:1185;height:1915" coordsize="118580,191554" path="m76087,6958v19318,179,34689,15534,33565,37860c109741,43142,106528,38989,106578,36373,107277,,56985,27991,47104,37567,25603,58382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88" o:spid="_x0000_s1505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189" o:spid="_x0000_s1504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190" o:spid="_x0000_s1503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191" o:spid="_x0000_s1502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192" o:spid="_x0000_s1501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193" o:spid="_x0000_s1500" style="position:absolute;left:1105;top:176;width:1557;height:1256" coordsize="155791,125641" path="m86182,1194c112535,,136271,12916,148184,34150v7607,13323,6019,27191,1155,37681c146863,77076,143497,81471,139446,84455v-4064,2997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82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194" o:spid="_x0000_s1499" style="position:absolute;left:1397;top:443;width:944;height:767" coordsize="94437,76733" path="m48146,1727c56553,,65367,1448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57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195" o:spid="_x0000_s1498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102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196" o:spid="_x0000_s1497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197" o:spid="_x0000_s1496" style="position:absolute;left:97;top:1804;width:1072;height:1673" coordsize="107201,167305" path="m55272,569c60611,,65846,271,70676,1392v19977,4458,34124,19317,36169,40183c107201,46211,106540,50503,105448,54631v-1130,4127,-4115,7874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198" o:spid="_x0000_s1495" style="position:absolute;left:332;top:2079;width:782;height:994" coordsize="78207,99487" path="m38177,115c50686,,61728,9797,68034,19464v152,229,-851,1156,-775,1245c58890,12505,46241,8517,33757,10600,15113,13673,4889,29599,10871,49513v9881,29489,39446,41440,67336,33172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199" o:spid="_x0000_s1494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200" o:spid="_x0000_s1493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01" o:spid="_x0000_s1492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56,51105,46647,44196,37948,40932,28765,37668,37948,30759,46647,24917,55156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202" o:spid="_x0000_s1491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03" o:spid="_x0000_s1490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204" o:spid="_x0000_s1489" style="position:absolute;left:2949;top:310;width:1086;height:760" coordsize="108649,76029" path="m39192,1572c46854,,54908,248,62700,2203,73749,4985,86563,9163,94666,17443v13983,14313,7417,33998,-6757,45200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205" o:spid="_x0000_s1488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206" o:spid="_x0000_s1487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07" o:spid="_x0000_s1486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56,51105,46647,44196,37948,40932,28765,37668,37948,30759,46647,24930,55156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208" o:spid="_x0000_s1485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09" o:spid="_x0000_s1484" style="position:absolute;left:6554;top:37;width:1938;height:1104" coordsize="193878,110433" path="m97644,1635v11127,545,22346,2953,33115,7198c170256,24403,193878,88525,139446,103473,115697,109988,90564,96742,83706,73844v127,445,2679,318,2895,991c98387,110433,138709,104832,151384,74340,162242,48203,147638,19247,121679,10763,91973,1073,60706,17444,39891,38932,30302,48825,2324,99130,38684,98419v2629,-51,6782,3162,8446,3073c17374,103003,,75165,14465,47758,31686,15135,64260,,97644,1635xe" fillcolor="#181717" stroked="f" strokeweight="0">
              <v:stroke opacity="0" miterlimit="10" joinstyle="miter"/>
            </v:shape>
            <v:shape id="Shape 210" o:spid="_x0000_s1483" style="position:absolute;left:6957;top:310;width:1086;height:760" coordsize="108636,76029" path="m39179,1572c46841,,54896,248,62687,2203,73736,4985,86550,9163,94653,17443v13983,14313,7417,33998,-6756,45200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211" o:spid="_x0000_s1482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212" o:spid="_x0000_s1481" style="position:absolute;left:13267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54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213" o:spid="_x0000_s1480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56,51105,46647,44183,37948,40932,28765,37681,37948,30759,46647,24930,55156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214" o:spid="_x0000_s1479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15" o:spid="_x0000_s1478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216" o:spid="_x0000_s1477" style="position:absolute;left:10965;top:310;width:1086;height:760" coordsize="108648,76029" path="m39192,1572c46853,,54908,248,62700,2203,73749,4985,86551,9163,94666,17443v13982,14313,7417,33998,-6757,45200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217" o:spid="_x0000_s1476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218" o:spid="_x0000_s1475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19" o:spid="_x0000_s1474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56,51105,46647,44183,37948,40932,28765,37668,37948,30747,46647,24917,55156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220" o:spid="_x0000_s1473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21" o:spid="_x0000_s1472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222" o:spid="_x0000_s1471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23" o:spid="_x0000_s1470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56,51105,46647,44183,37948,40932,28765,37668,37948,30747,46647,24930,55156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224" o:spid="_x0000_s1469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25" o:spid="_x0000_s1468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226" o:spid="_x0000_s1467" style="position:absolute;left:17449;top:310;width:1086;height:760" coordsize="108636,76029" path="m39180,1572c46841,,54896,248,62687,2203,73736,4985,86551,9163,94653,17443v13983,14313,7430,33998,-6744,45200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227" o:spid="_x0000_s1466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228" o:spid="_x0000_s1465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54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229" o:spid="_x0000_s1464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56,51105,46647,44183,37948,40932,28765,37668,37948,30747,46647,24930,55156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230" o:spid="_x0000_s1463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31" o:spid="_x0000_s1462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232" o:spid="_x0000_s1461" style="position:absolute;left:21457;top:310;width:1086;height:760" coordsize="108648,76029" path="m39180,1572c46841,,54896,248,62687,2203,73749,4985,86551,9163,94653,17443v13995,14313,7430,33998,-6744,45200c87655,62833,86296,61957,86220,62059v8027,-9627,8408,-23292,3747,-34735c82702,9442,68059,2305,49835,8592,20612,18675,8458,48089,16789,76029v-88,-331,-2324,-432,-2654,-915c1575,56928,,27286,18034,11855,24251,6534,31518,3143,39180,1572xe" fillcolor="#181717" stroked="f" strokeweight="0">
              <v:stroke opacity="0" miterlimit="10" joinstyle="miter"/>
            </v:shape>
            <v:shape id="Shape 233" o:spid="_x0000_s1460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34" o:spid="_x0000_s1459" style="position:absolute;left:27766;top:310;width:1086;height:760" coordsize="108636,76038" path="m69456,1573v7662,1573,14929,4964,21146,10279c108636,27283,107074,56925,94514,75124v-343,482,-2579,571,-2668,914c100178,48085,88036,18672,58814,8588,40577,2302,25946,9439,18669,27321v-4661,11443,-4293,25108,3759,34734c22339,61954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235" o:spid="_x0000_s1458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36" o:spid="_x0000_s1457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37" o:spid="_x0000_s1456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238" o:spid="_x0000_s1455" style="position:absolute;left:25465;top:310;width:1086;height:760" coordsize="108648,76029" path="m39180,1572c46841,,54896,248,62687,2203,73749,4985,86551,9163,94666,17443v13982,14313,7417,33998,-6757,45200c87655,62833,86309,61957,86220,62059v8052,-9627,8408,-23292,3759,-34735c82702,9442,68059,2305,49835,8592,20612,18675,8458,48089,16802,76029v-101,-331,-2337,-432,-2654,-915c1575,56928,,27286,18034,11855,24251,6534,31518,3143,39180,1572xe" fillcolor="#181717" stroked="f" strokeweight="0">
              <v:stroke opacity="0" miterlimit="10" joinstyle="miter"/>
            </v:shape>
            <v:shape id="Shape 239" o:spid="_x0000_s1454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40" o:spid="_x0000_s1453" style="position:absolute;left:31774;top:310;width:1086;height:760" coordsize="108636,76038" path="m69458,1573v7659,1573,14927,4964,21144,10279c108636,27283,107074,56925,94514,75124v-343,482,-2566,571,-2655,914c100178,48085,88036,18672,58814,8588,40577,2302,25946,9439,18669,27321v-4661,11443,-4293,25108,3759,34734c22339,61954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241" o:spid="_x0000_s1452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42" o:spid="_x0000_s1451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43" o:spid="_x0000_s1450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244" o:spid="_x0000_s1449" style="position:absolute;left:29472;top:310;width:1086;height:760" coordsize="108649,76029" path="m39184,1572c46844,,54896,248,62687,2203,73749,4985,86551,9163,94666,17443v13983,14313,7417,33998,-6757,45200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245" o:spid="_x0000_s1448" style="position:absolute;left:35528;top:79;width:1555;height:1193" coordsize="155587,119333" path="m65248,1275c85963,,107299,5808,123406,17124v10998,6997,19202,17449,24790,27787c153327,56125,155587,67873,154241,80077v-1943,15647,-11315,25908,-21196,31204c128105,113872,122580,115752,117500,115866v-5042,-38,-10134,-978,-15049,-3632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59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246" o:spid="_x0000_s1447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78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247" o:spid="_x0000_s1446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56,51105,46647,44183,37948,40932,28765,37668,37948,30759,46647,24930,55156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248" o:spid="_x0000_s1445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49" o:spid="_x0000_s1444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250" o:spid="_x0000_s1443" style="position:absolute;left:33480;top:310;width:1086;height:760" coordsize="108649,76029" path="m39186,1572c46847,,54902,248,62700,2203,73749,4985,86551,9163,94666,17443v13983,14313,7417,33998,-6757,45200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251" o:spid="_x0000_s1442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252" o:spid="_x0000_s1441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53" o:spid="_x0000_s1440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12,30683,5690,39993,3442xe" fillcolor="#181717" stroked="f" strokeweight="0">
              <v:stroke opacity="0" miterlimit="10" joinstyle="miter"/>
            </v:shape>
            <v:shape id="Shape 254" o:spid="_x0000_s1439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255" o:spid="_x0000_s1438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256" o:spid="_x0000_s1437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51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257" o:spid="_x0000_s1436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56,99670,52263,91199,26292,62230,11687,36094,22545,5613,35207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258" o:spid="_x0000_s1435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59" o:spid="_x0000_s1434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260" o:spid="_x0000_s1433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261" o:spid="_x0000_s1432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262" o:spid="_x0000_s1431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265" o:spid="_x0000_s1430" style="position:absolute;left:16210;top:2948;width:8280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TU 1</w:t>
                    </w:r>
                  </w:p>
                </w:txbxContent>
              </v:textbox>
            </v:rect>
            <v:rect id="Rectangle 266" o:spid="_x0000_s1429" style="position:absolute;left:12228;top:6166;width:18868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lungu m’Baibulo</w:t>
                    </w:r>
                  </w:p>
                </w:txbxContent>
              </v:textbox>
            </v:rect>
            <v:rect id="Rectangle 267" o:spid="_x0000_s1428" style="position:absolute;left:11566;top:9384;width:20632;height:2013" filled="f" stroked="f">
              <v:textbox inset="0,0,0,0">
                <w:txbxContent>
                  <w:p w:rsidR="003D2F1A" w:rsidRDefault="003D2F1A" w:rsidP="00975F39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lungu ndi Mmodzi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, dzina loti Mulungu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mayimira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lengi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mwe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enga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thu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nse. Mulungu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yu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ye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e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pembedzedwa.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angano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tsopano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unena</w:t>
      </w:r>
      <w:r w:rsidR="00975F3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: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mbuye</w:t>
      </w:r>
      <w:r w:rsidR="00975F3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lungu</w:t>
      </w:r>
      <w:r w:rsidR="00975F3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ko</w:t>
      </w:r>
      <w:r w:rsidR="00975F3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dzamgwadira, ndipo lye yekha</w:t>
      </w:r>
      <w:r w:rsidR="00975F3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kha</w:t>
      </w:r>
      <w:r w:rsidR="00975F3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dzamlambir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Mateyu 4:10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su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yankhul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: …mver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srayeli, Ambuy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Mulungu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thu, Ambuye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ye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mo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 [Mariko 12:29]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angano</w:t>
      </w:r>
      <w:r w:rsidR="00C2160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ale</w:t>
      </w:r>
      <w:r w:rsidR="00C2160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unena</w:t>
      </w:r>
      <w:r w:rsidR="00C2160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: </w:t>
      </w:r>
    </w:p>
    <w:p w:rsidR="00925CD8" w:rsidRPr="00927D8B" w:rsidRDefault="00CB6981" w:rsidP="00C2160E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…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li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yamb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maliza, ndi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opand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libenso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” [Yesaya 44:6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libenso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ungu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in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popa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; Mulungu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olungama, ndi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pulumutsi; palibenso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in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opand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. Yang’anani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Ine, mupulu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tsidwa... mabondo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nse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dzandigwadira</w:t>
      </w:r>
      <w:r w:rsidR="00C2160E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..” [Yesaya 45:21-23]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Ndime za m’Baibulo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kufotokoz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momvek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bwin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 chithunzithun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on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enicheni cha Mulungu. Ich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chithunzithun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w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 a 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ns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ng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se 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anali nacho, ndip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nse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waitanir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phunzits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menechi. Ngakhal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l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nchi, chithunzithun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 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chomvek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bwinoch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chikupang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gawo la chikhulupiliro cha Akhrisit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. Chikhulupilir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w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e, 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na, 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zim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yer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kutsutsan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mbir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hunzits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chomvek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bwin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t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modzi</w:t>
      </w:r>
      <w:r w:rsidR="005745C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kh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</w:t>
      </w:r>
    </w:p>
    <w:p w:rsidR="00925CD8" w:rsidRPr="00927D8B" w:rsidRDefault="00CB6981">
      <w:pPr>
        <w:spacing w:after="222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 za m’baibul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santhulidwa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tiwunikir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modzi. Choncho, sikoyener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chul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nthu china chomwe chili kumwamb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pen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dzik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pans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modzi</w:t>
      </w:r>
      <w:r w:rsidR="005745C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kh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</w:t>
      </w:r>
    </w:p>
    <w:p w:rsidR="00925CD8" w:rsidRPr="00927D8B" w:rsidRDefault="00CB6981">
      <w:pPr>
        <w:pStyle w:val="Heading2"/>
        <w:spacing w:after="131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>‘Utatu</w:t>
      </w:r>
      <w:r w:rsidR="005745C5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wa</w:t>
      </w:r>
      <w:r w:rsidR="005745C5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ulungu’ m’Baibul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li ndim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odz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kh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mw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ayikir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bon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l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e, 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na, nd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zimu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yera.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Kom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eney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mapezek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Baibulo a New International Version (NIV) komanso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Baibulo a Revised Standard Version (RSV) chifuk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yi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achotsedwa. Pa zakuchotsed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yi, ma Baibulowa</w:t>
      </w:r>
      <w:r w:rsidR="005745C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t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y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achotsed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t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nkapezek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Baibulo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lembed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lekal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zaka za m’ma 1600. Ndim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mw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achotsedway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l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tere: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uti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li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u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uchita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mboni, Mzimu, ndi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dzi, ndi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wazi; ndipo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o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u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li</w:t>
      </w:r>
      <w:r w:rsidR="009626B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mo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[1 Yohane (Buku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yamba) 5:8]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lastRenderedPageBreak/>
        <w:t>Utatu</w:t>
      </w:r>
      <w:r w:rsidR="009626B9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wa</w:t>
      </w:r>
      <w:r w:rsidR="009626B9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ulungu?</w:t>
      </w:r>
    </w:p>
    <w:p w:rsidR="00925CD8" w:rsidRPr="00927D8B" w:rsidRDefault="00CB6981">
      <w:pPr>
        <w:spacing w:after="157" w:line="265" w:lineRule="auto"/>
        <w:ind w:left="293" w:right="1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afunso</w:t>
      </w:r>
      <w:r w:rsidR="009626B9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ambiri; Mayankho</w:t>
      </w:r>
      <w:r w:rsidR="009626B9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ochepa</w:t>
      </w:r>
    </w:p>
    <w:p w:rsidR="00925CD8" w:rsidRPr="00927D8B" w:rsidRDefault="00CB6981">
      <w:pPr>
        <w:numPr>
          <w:ilvl w:val="0"/>
          <w:numId w:val="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 ‘Utatu’, nd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 lye sanakambe za iz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Chipangano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akale? </w:t>
      </w:r>
    </w:p>
    <w:p w:rsidR="00925CD8" w:rsidRPr="00927D8B" w:rsidRDefault="00CB6981">
      <w:pPr>
        <w:numPr>
          <w:ilvl w:val="0"/>
          <w:numId w:val="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odi Yesu 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anenapo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t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 ‘Utatu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’? Nanga Mzimu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yera’ nawonso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unakambapo za izi? </w:t>
      </w:r>
    </w:p>
    <w:p w:rsidR="00925CD8" w:rsidRPr="00927D8B" w:rsidRDefault="00CB6981">
      <w:pPr>
        <w:numPr>
          <w:ilvl w:val="0"/>
          <w:numId w:val="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tatu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’ ali</w:t>
      </w:r>
      <w:r w:rsidR="009626B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ziko a chikhulupiliro cha chipembedzo, ndichifukw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libe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lo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mwe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l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wu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ti: Utatu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?</w:t>
      </w:r>
    </w:p>
    <w:p w:rsidR="00925CD8" w:rsidRPr="00927D8B" w:rsidRDefault="00CB6981">
      <w:pPr>
        <w:numPr>
          <w:ilvl w:val="0"/>
          <w:numId w:val="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di ‘Utatu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’ nd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ulupiliro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pamban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mbir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chitchukitsira, ndichifukw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ulupilirochi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chimatchuka</w:t>
      </w:r>
      <w:r w:rsidR="00DC5E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sanabadwe?</w:t>
      </w:r>
    </w:p>
    <w:p w:rsidR="00925CD8" w:rsidRPr="00927D8B" w:rsidRDefault="00CB6981">
      <w:pPr>
        <w:numPr>
          <w:ilvl w:val="0"/>
          <w:numId w:val="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afer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achismo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, ndindan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mw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fer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achimo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mwalir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 ‘asanawafer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mo’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wana</w:t>
      </w:r>
      <w:r w:rsidR="00FF499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wa</w:t>
      </w:r>
      <w:r w:rsidR="00FF499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ulungu?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wu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ti ‘Mwan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’ m’Baibulo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matanthauz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n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eniwen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d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bereker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. Ngat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lid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n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eniwen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, ngat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kunenera, ndiye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damu, Davide, Efraimu</w:t>
      </w:r>
      <w:r w:rsidR="00FF499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mtendere ukhale pa 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nd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ter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ns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matchedwa ana enieni a Mulungu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linga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wons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ndi ana a Mulungu.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“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fraimu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li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wanga woyam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” [Yeremiya 31:9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nosi, 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eti, 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amu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” [Luka 3:38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uti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nse amene atsogozed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zimu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ungu, amenewo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li ana a 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Aroma 8:14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hov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ne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 (Davide), Iwe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we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wana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wanga;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Ine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(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Mulungu) lero</w:t>
      </w:r>
      <w:r w:rsidR="008B4078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ndakubal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Masalimo 2:7]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emanga</w:t>
      </w:r>
    </w:p>
    <w:p w:rsidR="006306DD" w:rsidRPr="00927D8B" w:rsidRDefault="00CB6981" w:rsidP="006306DD">
      <w:pPr>
        <w:spacing w:after="164" w:line="258" w:lineRule="auto"/>
        <w:ind w:left="-15" w:firstLine="273"/>
        <w:jc w:val="both"/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kuonets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wu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i ‘mwa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’ sanatanthauziridwe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yenerer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oker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yankhulo cha Chigiriki. N’kuthek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anthauzir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ibulol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yankhul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fu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anthauz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 ‘kapol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kondedw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’, osati ‘mwan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bereker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kh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gati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ganizira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</w:t>
      </w:r>
      <w:r w:rsidR="008B40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o. Anth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amakamba za ‘mwan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’ n’kumatanthauz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n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weniwen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bereker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kh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, ndiy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 Davide 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ayens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atchedw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n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eniwen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. Iyens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atchuk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at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ns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n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.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</w:p>
    <w:p w:rsidR="00925CD8" w:rsidRPr="00927D8B" w:rsidRDefault="00CB6981" w:rsidP="006306DD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, anth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bir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onjezerap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han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nenapo za ‘ana a Mulungu: (19)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idziw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ili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fe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(ndi ana) ochoker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mw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Mulungu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.... (20) Ndipo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idziw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Mwan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w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>Mulungu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  <w:lang w:val="es-AR"/>
        </w:rPr>
        <w:t xml:space="preserve"> 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fika, natipat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a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fe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dziwitso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izindikire.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1 Yohane 5:19-20] 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, 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akamamutchul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e’ akunen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kuluwika. Iy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gwiritsir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ntchit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wul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ling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perek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lemu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. Potero, Iy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alanso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sonyez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ye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wokondek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6306D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. Ich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ens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empher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ja la ana kw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mayamb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tere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e</w:t>
      </w:r>
      <w:r w:rsidR="002643C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hu</w:t>
      </w:r>
      <w:r w:rsidR="002643C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</w:t>
      </w:r>
      <w:r w:rsidR="002643C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m’mwamba.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emanga</w:t>
      </w:r>
      <w:r w:rsidR="002643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omaliza</w:t>
      </w:r>
      <w:r w:rsidR="002643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pa za umodzi</w:t>
      </w:r>
      <w:r w:rsidR="002643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a</w:t>
      </w:r>
      <w:r w:rsidR="002643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ulungu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, palib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khal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odz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nen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: “In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ne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” kapena “Ndilambireni”. Kukanakhal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ch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nal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hunzits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funikirad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mbiri mu Chikhrisitu, bukhu la Baibul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kanakamba za iz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tsindik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vek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bwino.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2"/>
        </w:numPr>
        <w:spacing w:after="20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chikhulupilir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vek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win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ut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modzi chili kut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lero lino? </w:t>
      </w:r>
    </w:p>
    <w:p w:rsidR="00925CD8" w:rsidRPr="00927D8B" w:rsidRDefault="00CB6981">
      <w:pPr>
        <w:numPr>
          <w:ilvl w:val="0"/>
          <w:numId w:val="2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matsatir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chikhulupilirochi? </w:t>
      </w:r>
    </w:p>
    <w:p w:rsidR="00925CD8" w:rsidRPr="00927D8B" w:rsidRDefault="00CB6981">
      <w:pPr>
        <w:numPr>
          <w:ilvl w:val="0"/>
          <w:numId w:val="2"/>
        </w:numPr>
        <w:spacing w:after="222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ndianthu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ulupilirabe mu umodz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?</w:t>
      </w:r>
    </w:p>
    <w:p w:rsidR="00925CD8" w:rsidRPr="00927D8B" w:rsidRDefault="00CB6981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***</w:t>
      </w:r>
    </w:p>
    <w:p w:rsidR="00925CD8" w:rsidRPr="00927D8B" w:rsidRDefault="007F5F10">
      <w:pPr>
        <w:spacing w:after="379"/>
        <w:ind w:left="1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2885" o:spid="_x0000_s1346" style="width:303.45pt;height:72.75pt;mso-position-horizontal-relative:char;mso-position-vertical-relative:line" coordsize="38537,9238">
            <v:shape id="Shape 448" o:spid="_x0000_s1426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449" o:spid="_x0000_s1425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450" o:spid="_x0000_s1424" style="position:absolute;top:3314;width:1185;height:1915" coordsize="118580,191554" path="m76087,6958v19318,179,34689,15534,33565,37860c109741,43142,106528,38989,106578,36373,107277,,56985,27991,47104,37567,25603,58382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451" o:spid="_x0000_s1423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452" o:spid="_x0000_s1422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453" o:spid="_x0000_s1421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454" o:spid="_x0000_s1420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455" o:spid="_x0000_s1419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456" o:spid="_x0000_s1418" style="position:absolute;left:1105;top:176;width:1557;height:1256" coordsize="155791,125641" path="m86182,1194c112535,,136271,12916,148184,34150v7607,13323,6019,27191,1155,37681c146863,77076,143497,81471,139446,84455v-4064,2997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82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457" o:spid="_x0000_s1417" style="position:absolute;left:1397;top:443;width:944;height:767" coordsize="94437,76733" path="m48146,1727c56553,,65367,1448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57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458" o:spid="_x0000_s1416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102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459" o:spid="_x0000_s1415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460" o:spid="_x0000_s1414" style="position:absolute;left:97;top:1804;width:1072;height:1673" coordsize="107201,167305" path="m55272,569c60611,,65846,271,70676,1392v19977,4458,34124,19317,36169,40183c107201,46211,106540,50503,105448,54631v-1130,4127,-4115,7874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461" o:spid="_x0000_s1413" style="position:absolute;left:332;top:2079;width:782;height:994" coordsize="78207,99487" path="m38177,115c50686,,61728,9797,68034,19464v152,229,-851,1156,-775,1245c58890,12505,46241,8517,33757,10600,15113,13673,4889,29599,10871,49513v9881,29489,39446,41440,67336,33172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462" o:spid="_x0000_s1412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463" o:spid="_x0000_s1411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464" o:spid="_x0000_s1410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56,51105,46647,44196,37948,40932,28765,37668,37948,30759,46647,24917,55156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465" o:spid="_x0000_s1409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466" o:spid="_x0000_s1408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467" o:spid="_x0000_s1407" style="position:absolute;left:2949;top:310;width:1086;height:760" coordsize="108649,76029" path="m39192,1572c46854,,54908,248,62700,2203,73749,4985,86563,9163,94666,17443v13983,14313,7417,33998,-6757,45200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468" o:spid="_x0000_s1406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469" o:spid="_x0000_s1405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470" o:spid="_x0000_s1404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56,51105,46647,44196,37948,40932,28765,37668,37948,30759,46647,24930,55156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471" o:spid="_x0000_s1403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472" o:spid="_x0000_s1402" style="position:absolute;left:6554;top:37;width:1938;height:1104" coordsize="193878,110433" path="m97644,1635v11127,545,22346,2953,33115,7198c170256,24403,193878,88525,139446,103473,115697,109988,90564,96742,83706,73844v127,445,2679,318,2895,991c98387,110433,138709,104832,151384,74340,162242,48203,147638,19247,121679,10763,91973,1073,60706,17444,39891,38932,30302,48825,2324,99130,38684,98419v2629,-51,6782,3162,8446,3073c17374,103003,,75165,14465,47758,31686,15135,64260,,97644,1635xe" fillcolor="#181717" stroked="f" strokeweight="0">
              <v:stroke opacity="0" miterlimit="10" joinstyle="miter"/>
            </v:shape>
            <v:shape id="Shape 473" o:spid="_x0000_s1401" style="position:absolute;left:6957;top:310;width:1086;height:760" coordsize="108636,76029" path="m39179,1572c46841,,54896,248,62687,2203,73736,4985,86550,9163,94653,17443v13983,14313,7417,33998,-6756,45200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474" o:spid="_x0000_s1400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475" o:spid="_x0000_s1399" style="position:absolute;left:13267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54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476" o:spid="_x0000_s1398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56,51105,46647,44183,37948,40932,28765,37681,37948,30759,46647,24930,55156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477" o:spid="_x0000_s1397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478" o:spid="_x0000_s1396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479" o:spid="_x0000_s1395" style="position:absolute;left:10965;top:310;width:1086;height:760" coordsize="108648,76029" path="m39192,1572c46853,,54908,248,62700,2203,73749,4985,86551,9163,94666,17443v13982,14313,7417,33998,-6757,45200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480" o:spid="_x0000_s1394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481" o:spid="_x0000_s1393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482" o:spid="_x0000_s1392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56,51105,46647,44183,37948,40932,28765,37668,37948,30747,46647,24917,55156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483" o:spid="_x0000_s1391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484" o:spid="_x0000_s1390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485" o:spid="_x0000_s1389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486" o:spid="_x0000_s1388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56,51105,46647,44183,37948,40932,28765,37668,37948,30747,46647,24930,55156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487" o:spid="_x0000_s1387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488" o:spid="_x0000_s1386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489" o:spid="_x0000_s1385" style="position:absolute;left:17449;top:310;width:1086;height:760" coordsize="108636,76029" path="m39180,1572c46841,,54896,248,62687,2203,73736,4985,86551,9163,94653,17443v13983,14313,7430,33998,-6744,45200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490" o:spid="_x0000_s1384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491" o:spid="_x0000_s1383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54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492" o:spid="_x0000_s1382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56,51105,46647,44183,37948,40932,28765,37668,37948,30747,46647,24930,55156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493" o:spid="_x0000_s1381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494" o:spid="_x0000_s1380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495" o:spid="_x0000_s1379" style="position:absolute;left:21457;top:310;width:1086;height:760" coordsize="108648,76029" path="m39180,1572c46841,,54896,248,62687,2203,73749,4985,86551,9163,94653,17443v13995,14313,7430,33998,-6744,45200c87655,62833,86296,61957,86220,62059v8027,-9627,8408,-23292,3747,-34735c82702,9442,68059,2305,49835,8592,20612,18675,8458,48089,16789,76029v-88,-331,-2324,-432,-2654,-915c1575,56928,,27286,18034,11855,24251,6534,31518,3143,39180,1572xe" fillcolor="#181717" stroked="f" strokeweight="0">
              <v:stroke opacity="0" miterlimit="10" joinstyle="miter"/>
            </v:shape>
            <v:shape id="Shape 496" o:spid="_x0000_s1378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497" o:spid="_x0000_s1377" style="position:absolute;left:27766;top:310;width:1086;height:760" coordsize="108636,76038" path="m69456,1573v7662,1573,14929,4964,21146,10279c108636,27283,107074,56925,94514,75124v-343,482,-2579,571,-2668,914c100178,48085,88036,18672,58814,8588,40577,2302,25946,9439,18669,27321v-4661,11443,-4293,25108,3759,34734c22339,61954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498" o:spid="_x0000_s1376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499" o:spid="_x0000_s1375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500" o:spid="_x0000_s1374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501" o:spid="_x0000_s1373" style="position:absolute;left:25465;top:310;width:1086;height:760" coordsize="108648,76029" path="m39180,1572c46841,,54896,248,62687,2203,73749,4985,86551,9163,94666,17443v13982,14313,7417,33998,-6757,45200c87655,62833,86309,61957,86220,62059v8052,-9627,8408,-23292,3759,-34735c82702,9442,68059,2305,49835,8592,20612,18675,8458,48089,16802,76029v-101,-331,-2337,-432,-2654,-915c1575,56928,,27286,18034,11855,24251,6534,31518,3143,39180,1572xe" fillcolor="#181717" stroked="f" strokeweight="0">
              <v:stroke opacity="0" miterlimit="10" joinstyle="miter"/>
            </v:shape>
            <v:shape id="Shape 502" o:spid="_x0000_s1372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503" o:spid="_x0000_s1371" style="position:absolute;left:31774;top:310;width:1086;height:760" coordsize="108636,76038" path="m69458,1573v7659,1573,14927,4964,21144,10279c108636,27283,107074,56925,94514,75124v-343,482,-2566,571,-2655,914c100178,48085,88036,18672,58814,8588,40577,2302,25946,9439,18669,27321v-4661,11443,-4293,25108,3759,34734c22339,61954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504" o:spid="_x0000_s1370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505" o:spid="_x0000_s1369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506" o:spid="_x0000_s1368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507" o:spid="_x0000_s1367" style="position:absolute;left:29472;top:310;width:1086;height:760" coordsize="108649,76029" path="m39184,1572c46844,,54896,248,62687,2203,73749,4985,86551,9163,94666,17443v13983,14313,7417,33998,-6757,45200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508" o:spid="_x0000_s1366" style="position:absolute;left:35528;top:79;width:1555;height:1193" coordsize="155587,119333" path="m65248,1275c85963,,107299,5808,123406,17124v10998,6997,19202,17449,24790,27787c153327,56125,155587,67873,154241,80077v-1943,15647,-11315,25908,-21196,31204c128105,113872,122580,115752,117500,115866v-5042,-38,-10134,-978,-15049,-3632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59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509" o:spid="_x0000_s1365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78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510" o:spid="_x0000_s1364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56,51105,46647,44183,37948,40932,28765,37668,37948,30759,46647,24930,55156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511" o:spid="_x0000_s1363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512" o:spid="_x0000_s1362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513" o:spid="_x0000_s1361" style="position:absolute;left:33480;top:310;width:1086;height:760" coordsize="108649,76029" path="m39186,1572c46847,,54902,248,62700,2203,73749,4985,86551,9163,94666,17443v13983,14313,7417,33998,-6757,45200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514" o:spid="_x0000_s1360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515" o:spid="_x0000_s1359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516" o:spid="_x0000_s1358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12,30683,5690,39993,3442xe" fillcolor="#181717" stroked="f" strokeweight="0">
              <v:stroke opacity="0" miterlimit="10" joinstyle="miter"/>
            </v:shape>
            <v:shape id="Shape 517" o:spid="_x0000_s1357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518" o:spid="_x0000_s1356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519" o:spid="_x0000_s1355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51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520" o:spid="_x0000_s1354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56,99670,52263,91199,26292,62230,11687,36094,22545,5613,35207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521" o:spid="_x0000_s1353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522" o:spid="_x0000_s1352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523" o:spid="_x0000_s1351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524" o:spid="_x0000_s1350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525" o:spid="_x0000_s1349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528" o:spid="_x0000_s1348" style="position:absolute;left:16150;top:4218;width:8440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TU 2</w:t>
                    </w:r>
                  </w:p>
                </w:txbxContent>
              </v:textbox>
            </v:rect>
            <v:rect id="Rectangle 529" o:spid="_x0000_s1347" style="position:absolute;left:2503;top:7436;width:44737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Kugwetsa nkhope pansi popemphera m’Baibulo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Baibulo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makamb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ti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mapemphera</w:t>
      </w:r>
      <w:r w:rsidR="002643C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pogwetsa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nkhop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yak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pan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, ngati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ose, Abrahamu, Davide 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omanso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 a Mulungu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chitira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amamupembedza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. Nawu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boni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chokera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’Baibulo: </w:t>
      </w:r>
    </w:p>
    <w:p w:rsidR="00925CD8" w:rsidRPr="00927D8B" w:rsidRDefault="00CB6981">
      <w:pPr>
        <w:numPr>
          <w:ilvl w:val="0"/>
          <w:numId w:val="3"/>
        </w:numPr>
        <w:spacing w:after="102" w:line="236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Yes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agwetsa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367214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chita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pempher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muk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tsogol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g’on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gw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pemphera, nati, ‘Atate, ngati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utheka, chikh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chi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ndipitirir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; kom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i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ng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fun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om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Mateyu 26:39] </w:t>
      </w:r>
    </w:p>
    <w:p w:rsidR="00925CD8" w:rsidRPr="00927D8B" w:rsidRDefault="00CB6981">
      <w:pPr>
        <w:numPr>
          <w:ilvl w:val="0"/>
          <w:numId w:val="3"/>
        </w:numPr>
        <w:spacing w:after="164" w:line="258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Abram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agwetsa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chita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pemphero.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bramu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gw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 [Genesis 17:3] </w:t>
      </w:r>
    </w:p>
    <w:p w:rsidR="00925CD8" w:rsidRPr="00927D8B" w:rsidRDefault="00CB6981">
      <w:pPr>
        <w:numPr>
          <w:ilvl w:val="0"/>
          <w:numId w:val="3"/>
        </w:numPr>
        <w:spacing w:after="164" w:line="258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ose</w:t>
      </w:r>
      <w:r w:rsidR="00C06BD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aroni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gwetsa nkhope zawo p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si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chita</w:t>
      </w:r>
      <w:r w:rsidR="00C06B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pempher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s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roni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chok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as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sonkhan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mk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homo la chihem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komanako, nagwa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wo</w:t>
      </w:r>
      <w:r w:rsidR="00C06BD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” [Numeri 20:6] </w:t>
      </w:r>
    </w:p>
    <w:p w:rsidR="00925CD8" w:rsidRPr="00927D8B" w:rsidRDefault="00CB6981">
      <w:pPr>
        <w:numPr>
          <w:ilvl w:val="0"/>
          <w:numId w:val="3"/>
        </w:numPr>
        <w:spacing w:after="164" w:line="258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Eliy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agwetsa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chita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pempher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…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om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liy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kwer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wamb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Ka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rimeli; nagwadir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ik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kati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9C33F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ondo ach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1 Mafumu 18:42]</w:t>
      </w:r>
    </w:p>
    <w:p w:rsidR="00925CD8" w:rsidRPr="00927D8B" w:rsidRDefault="00CB6981">
      <w:pPr>
        <w:numPr>
          <w:ilvl w:val="0"/>
          <w:numId w:val="3"/>
        </w:numPr>
        <w:spacing w:after="170" w:line="253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Yos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9C33F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agwets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chit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pempher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enepo</w:t>
      </w:r>
      <w:r w:rsidR="00B2752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swa</w:t>
      </w:r>
      <w:r w:rsidR="00B2752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gwa</w:t>
      </w:r>
      <w:r w:rsidR="00B2752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B2752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B27528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pembedza, nati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” [Yoswa 5:19-20]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Ndemanga: 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wu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ti ‘napembedza’ mu ndime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l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mtunday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onets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oswa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agw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sat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 china ayi, kom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upembedz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basi. </w:t>
      </w:r>
    </w:p>
    <w:p w:rsidR="00925CD8" w:rsidRPr="00927D8B" w:rsidRDefault="00CB6981">
      <w:pPr>
        <w:numPr>
          <w:ilvl w:val="0"/>
          <w:numId w:val="3"/>
        </w:numPr>
        <w:spacing w:after="164" w:line="258" w:lineRule="auto"/>
        <w:ind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David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agwetsa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B27528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pemphera. “…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Davide anauk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kumwera, nag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weram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tatu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” [1 Samueli 20:41] 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me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zina za m’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kuchitira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boni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khaniyi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en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s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mv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chi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g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” [Numeri 16:4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 (Mos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roni) anag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o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ti, Mulungu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” [Numeri 16:22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s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ng’amb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obval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ke, nag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k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kulikasa la Yehov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” [Yoswa 7:6] </w:t>
      </w:r>
    </w:p>
    <w:p w:rsidR="00925CD8" w:rsidRPr="00927D8B" w:rsidRDefault="00CB6981" w:rsidP="00CF4D73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adzilumbir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ekha, mau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choker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kamw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g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chilungamo, ndipo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adzabwera, kuti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ondo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onse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zandigwadira</w:t>
      </w:r>
      <w:r w:rsidR="00CF4D73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Yesaya 45:23]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lastRenderedPageBreak/>
        <w:tab/>
      </w:r>
      <w:r w:rsidRPr="00927D8B">
        <w:rPr>
          <w:rFonts w:asciiTheme="majorBidi" w:hAnsiTheme="majorBidi" w:cstheme="majorBidi"/>
          <w:noProof/>
          <w:szCs w:val="24"/>
          <w:lang w:val="en-US" w:eastAsia="en-US"/>
        </w:rPr>
        <w:drawing>
          <wp:inline distT="0" distB="0" distL="0" distR="0" wp14:anchorId="143154A6" wp14:editId="4389208C">
            <wp:extent cx="1408176" cy="789432"/>
            <wp:effectExtent l="0" t="0" r="0" b="0"/>
            <wp:docPr id="27171" name="Picture 271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71" name="Picture 27171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176" cy="78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D73" w:rsidRPr="00927D8B" w:rsidRDefault="00CF4D73" w:rsidP="00CF4D7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927D8B">
        <w:rPr>
          <w:rFonts w:asciiTheme="majorBidi" w:hAnsiTheme="majorBidi" w:cstheme="majorBidi"/>
          <w:b/>
          <w:bCs/>
          <w:sz w:val="24"/>
          <w:szCs w:val="24"/>
        </w:rPr>
        <w:t>Ndemanga:</w:t>
      </w:r>
    </w:p>
    <w:p w:rsidR="00925CD8" w:rsidRPr="00927D8B" w:rsidRDefault="00CF4D73">
      <w:pPr>
        <w:spacing w:after="10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pemphera, a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umik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ener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nse a 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gwad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 nayika nkhop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a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kat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ond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o, ngat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uoneker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ithunzi chili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mwambapa.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pemphera, Akhrisitu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bir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masiku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o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gwada, kuomba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manja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kuchita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thu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siyaniranatu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Yesu (</w:t>
      </w:r>
      <w:r w:rsidR="00CF4D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kachita. Popemphera, Yesu (</w:t>
      </w:r>
      <w:r w:rsidR="00C753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kachita</w:t>
      </w:r>
      <w:r w:rsidR="00C753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C753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</w:t>
      </w:r>
      <w:r w:rsidR="00C753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nse a Mulungu</w:t>
      </w:r>
      <w:r w:rsidR="00C753D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D230E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A77D9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E4186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chita. Iy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gwets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k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pansi.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sopano, munthu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yens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lingalir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izi: </w:t>
      </w:r>
    </w:p>
    <w:p w:rsidR="00925CD8" w:rsidRPr="00927D8B" w:rsidRDefault="00CB6981">
      <w:pPr>
        <w:numPr>
          <w:ilvl w:val="0"/>
          <w:numId w:val="4"/>
        </w:numPr>
        <w:spacing w:after="20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mchitidw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gwets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op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si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pempher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nank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? </w:t>
      </w:r>
    </w:p>
    <w:p w:rsidR="00925CD8" w:rsidRPr="00927D8B" w:rsidRDefault="00CB6981">
      <w:pPr>
        <w:numPr>
          <w:ilvl w:val="0"/>
          <w:numId w:val="4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n’chifukw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lero lino anthu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tsatir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tchitidwewu? </w:t>
      </w:r>
    </w:p>
    <w:p w:rsidR="00925CD8" w:rsidRPr="00927D8B" w:rsidRDefault="00CB6981">
      <w:pPr>
        <w:numPr>
          <w:ilvl w:val="0"/>
          <w:numId w:val="4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nga lero lino, ndi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i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lemekezabe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004A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wu?</w:t>
      </w:r>
    </w:p>
    <w:p w:rsidR="00AC2031" w:rsidRPr="00927D8B" w:rsidRDefault="00AC2031">
      <w:pPr>
        <w:spacing w:after="157" w:line="265" w:lineRule="auto"/>
        <w:ind w:left="293" w:hanging="10"/>
        <w:jc w:val="center"/>
        <w:rPr>
          <w:rFonts w:asciiTheme="majorBidi" w:eastAsia="Garamond" w:hAnsiTheme="majorBidi" w:cstheme="majorBidi"/>
          <w:b/>
          <w:color w:val="181717"/>
          <w:sz w:val="24"/>
          <w:szCs w:val="24"/>
        </w:rPr>
      </w:pP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es-AR"/>
        </w:rPr>
        <w:sectPr w:rsidR="00925CD8" w:rsidRPr="00927D8B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pgSz w:w="7937" w:h="11339"/>
          <w:pgMar w:top="907" w:right="906" w:bottom="884" w:left="907" w:header="720" w:footer="333" w:gutter="0"/>
          <w:cols w:space="720"/>
        </w:sectPr>
      </w:pPr>
    </w:p>
    <w:p w:rsidR="00925CD8" w:rsidRPr="00927D8B" w:rsidRDefault="00CB6981">
      <w:pPr>
        <w:pStyle w:val="Heading2"/>
        <w:ind w:right="0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lastRenderedPageBreak/>
        <w:t>MUTU 3</w:t>
      </w:r>
    </w:p>
    <w:p w:rsidR="00925CD8" w:rsidRPr="00927D8B" w:rsidRDefault="00CB6981">
      <w:pPr>
        <w:spacing w:after="370" w:line="228" w:lineRule="auto"/>
        <w:ind w:left="2358" w:right="701" w:hanging="1401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upereka</w:t>
      </w:r>
      <w:r w:rsidR="00004A1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aulere</w:t>
      </w:r>
      <w:r w:rsidR="00004A1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wa</w:t>
      </w:r>
      <w:r w:rsidR="00004A1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sowa, lamulo la m’Baibul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perek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ulere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ow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lamu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la m’Baibulo. Choperekachi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chiyener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sonkho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pen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uk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chak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pereka</w:t>
      </w:r>
      <w:r w:rsidR="00F46DA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 mpingo ayi, kom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ener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perek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ulere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pit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hawo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aumphawi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ndi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oso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1.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os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lamulidw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perek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ulere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B2589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owa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fukwa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e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kuuzani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kuti, dzanja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nu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itansire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thu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bale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nu, ndi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zunzika anu ndi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umphawi anu, a m’dziko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wan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Deuteronomo 15:11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zipereka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thu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imodzi la mbeu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nu, zofuma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nda, chaka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B2589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..” [Deuteronomo 14:22]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Mtuk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pachak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 mpingo’ ndi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gawo la chikhumi la zokolol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zones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omwe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akhazikitsidw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perekedwe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auk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a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F6F4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chaka.” [Oxford Dictionary]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2.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su</w:t>
      </w:r>
      <w:r w:rsidR="00744289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pemph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perek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uler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owa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om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opats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phats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chifundo, dzanj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k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manzer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isadziw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men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ichit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dzanj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k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manja; koter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phats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k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chifund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ikhal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zam’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eri; ndip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e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o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uon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m’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eri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dzakubwezera</w:t>
      </w:r>
      <w:r w:rsidR="0074428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[Mateyu 6:3-4]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Tsopano, munthu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yens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lingalir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izi: </w:t>
      </w:r>
    </w:p>
    <w:p w:rsidR="00925CD8" w:rsidRPr="00927D8B" w:rsidRDefault="00CB6981">
      <w:pPr>
        <w:numPr>
          <w:ilvl w:val="0"/>
          <w:numId w:val="5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mchitidw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kuperek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uler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sow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nank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? </w:t>
      </w:r>
    </w:p>
    <w:p w:rsidR="00925CD8" w:rsidRPr="00927D8B" w:rsidRDefault="00CB6981">
      <w:pPr>
        <w:numPr>
          <w:ilvl w:val="0"/>
          <w:numId w:val="5"/>
        </w:numPr>
        <w:spacing w:after="117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n’chifukw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ro lino anthu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tsatir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chitidwewu?</w:t>
      </w:r>
    </w:p>
    <w:p w:rsidR="00925CD8" w:rsidRPr="00927D8B" w:rsidRDefault="00CB6981" w:rsidP="00744289">
      <w:pPr>
        <w:spacing w:after="50" w:line="253" w:lineRule="auto"/>
        <w:ind w:left="10" w:right="-14" w:hanging="10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Nanga lero lino, ndi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i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lemekezabe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wu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  <w:r w:rsidRPr="00927D8B">
        <w:rPr>
          <w:rFonts w:asciiTheme="majorBidi" w:hAnsiTheme="majorBidi" w:cstheme="majorBidi"/>
          <w:sz w:val="24"/>
          <w:szCs w:val="24"/>
        </w:rPr>
        <w:br w:type="page"/>
      </w:r>
    </w:p>
    <w:p w:rsidR="00744289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lastRenderedPageBreak/>
        <w:t xml:space="preserve">MUTU 4 </w: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Kusala</w:t>
      </w:r>
      <w:r w:rsidR="00744289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m’Baibul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ikasanthul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angano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tsopano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, tipeza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74428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nkasala. Atumiki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nse a Mulungu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sanabwere</w:t>
      </w:r>
      <w:r w:rsidR="00AC203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nkasalans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ene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ye (Yesu) analibe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dy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siku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kumi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yi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san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siku, pambuyo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ke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mv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jal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Mateyu 4:2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om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zimu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mtundu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menewu, pokhapokh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tayamb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pempher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l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kudy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pamene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ngautuluts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Mateyu (BukuLoyera) 17:21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unjikan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izip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tung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dzi, nawatsanul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aso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hova, nasal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kudya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tsiku</w:t>
      </w:r>
      <w:r w:rsidR="00AC2031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ij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” [1 Samueli 7:6] </w:t>
      </w:r>
    </w:p>
    <w:p w:rsidR="00925CD8" w:rsidRPr="00927D8B" w:rsidRDefault="00CB6981">
      <w:pPr>
        <w:pStyle w:val="Heading3"/>
        <w:ind w:left="0" w:firstLine="283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t>Nazi ndime</w:t>
      </w:r>
      <w:r w:rsidR="009731E9" w:rsidRPr="00927D8B">
        <w:rPr>
          <w:rFonts w:asciiTheme="majorBidi" w:hAnsiTheme="majorBidi" w:cstheme="majorBidi"/>
          <w:szCs w:val="24"/>
        </w:rPr>
        <w:t xml:space="preserve"> </w:t>
      </w:r>
      <w:r w:rsidRPr="00927D8B">
        <w:rPr>
          <w:rFonts w:asciiTheme="majorBidi" w:hAnsiTheme="majorBidi" w:cstheme="majorBidi"/>
          <w:szCs w:val="24"/>
        </w:rPr>
        <w:t>zina za m’Baibulo</w:t>
      </w:r>
      <w:r w:rsidR="009731E9" w:rsidRPr="00927D8B">
        <w:rPr>
          <w:rFonts w:asciiTheme="majorBidi" w:hAnsiTheme="majorBidi" w:cstheme="majorBidi"/>
          <w:szCs w:val="24"/>
        </w:rPr>
        <w:t xml:space="preserve"> </w:t>
      </w:r>
      <w:r w:rsidRPr="00927D8B">
        <w:rPr>
          <w:rFonts w:asciiTheme="majorBidi" w:hAnsiTheme="majorBidi" w:cstheme="majorBidi"/>
          <w:szCs w:val="24"/>
        </w:rPr>
        <w:t>zomwe</w:t>
      </w:r>
      <w:r w:rsidR="009731E9" w:rsidRPr="00927D8B">
        <w:rPr>
          <w:rFonts w:asciiTheme="majorBidi" w:hAnsiTheme="majorBidi" w:cstheme="majorBidi"/>
          <w:szCs w:val="24"/>
        </w:rPr>
        <w:t xml:space="preserve"> </w:t>
      </w:r>
      <w:r w:rsidRPr="00927D8B">
        <w:rPr>
          <w:rFonts w:asciiTheme="majorBidi" w:hAnsiTheme="majorBidi" w:cstheme="majorBidi"/>
          <w:szCs w:val="24"/>
        </w:rPr>
        <w:t>zikuchitira</w:t>
      </w:r>
      <w:r w:rsidR="009731E9" w:rsidRPr="00927D8B">
        <w:rPr>
          <w:rFonts w:asciiTheme="majorBidi" w:hAnsiTheme="majorBidi" w:cstheme="majorBidi"/>
          <w:szCs w:val="24"/>
        </w:rPr>
        <w:t xml:space="preserve"> </w:t>
      </w:r>
      <w:r w:rsidRPr="00927D8B">
        <w:rPr>
          <w:rFonts w:asciiTheme="majorBidi" w:hAnsiTheme="majorBidi" w:cstheme="majorBidi"/>
          <w:szCs w:val="24"/>
        </w:rPr>
        <w:t>umboni</w:t>
      </w:r>
      <w:r w:rsidR="009731E9" w:rsidRPr="00927D8B">
        <w:rPr>
          <w:rFonts w:asciiTheme="majorBidi" w:hAnsiTheme="majorBidi" w:cstheme="majorBidi"/>
          <w:szCs w:val="24"/>
        </w:rPr>
        <w:t xml:space="preserve"> </w:t>
      </w:r>
      <w:r w:rsidRPr="00927D8B">
        <w:rPr>
          <w:rFonts w:asciiTheme="majorBidi" w:hAnsiTheme="majorBidi" w:cstheme="majorBidi"/>
          <w:szCs w:val="24"/>
        </w:rPr>
        <w:t>pa zakusala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 pa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umikira</w:t>
      </w:r>
      <w:r w:rsidR="009731E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mbuye</w:t>
      </w:r>
      <w:r w:rsidR="009731E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="00971263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owa, 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sal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udya... Pamenepo, m’men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dasal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udy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pempher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ik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nj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o, anawatumiz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muk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Machitidwe 13:2-3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khal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omwepo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hov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siku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kum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i, usan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siku; sanady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kat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apen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mw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Eksodo 34:28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men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ons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sal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dy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sakhal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khop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achison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gat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nyengawo; pakut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ipits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khop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o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lastRenderedPageBreak/>
        <w:t>aonekere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thu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l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kusala</w:t>
      </w:r>
      <w:r w:rsidR="00C06EB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dya. Inde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nen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inu, iwo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landiriratu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photo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o. Kom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, posal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dy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dzol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tu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o, ndikusamb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khope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ako; kut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saonekere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thu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t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l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sal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dya, kom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e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o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l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m’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eri: ndipo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e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o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uon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m’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eri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dzakubwezera</w:t>
      </w:r>
      <w:r w:rsidR="003647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[Mateyu 6:16-18]</w:t>
      </w:r>
    </w:p>
    <w:p w:rsidR="00925CD8" w:rsidRPr="00927D8B" w:rsidRDefault="00CB6981">
      <w:pPr>
        <w:spacing w:after="203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sopano,</w:t>
      </w:r>
      <w:r w:rsidR="007A41C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nthu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yense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lingalir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i:</w:t>
      </w:r>
    </w:p>
    <w:p w:rsidR="00925CD8" w:rsidRPr="00927D8B" w:rsidRDefault="00CB6981">
      <w:pPr>
        <w:numPr>
          <w:ilvl w:val="0"/>
          <w:numId w:val="6"/>
        </w:numPr>
        <w:spacing w:after="203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mchitidwe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sal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nank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? </w:t>
      </w:r>
    </w:p>
    <w:p w:rsidR="00925CD8" w:rsidRPr="00927D8B" w:rsidRDefault="00CB6981">
      <w:pPr>
        <w:numPr>
          <w:ilvl w:val="0"/>
          <w:numId w:val="6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n’chifukw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ni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ro lino anthu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tsatira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itidwewu? </w:t>
      </w:r>
    </w:p>
    <w:p w:rsidR="00925CD8" w:rsidRPr="00927D8B" w:rsidRDefault="00CB6981">
      <w:pPr>
        <w:numPr>
          <w:ilvl w:val="0"/>
          <w:numId w:val="6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nga lero lino, kodi</w:t>
      </w:r>
      <w:r w:rsidR="003647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ti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lemekezab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chitidwew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  <w:r w:rsidRPr="00927D8B">
        <w:rPr>
          <w:rFonts w:asciiTheme="majorBidi" w:hAnsiTheme="majorBidi" w:cstheme="majorBidi"/>
          <w:sz w:val="24"/>
          <w:szCs w:val="24"/>
        </w:rPr>
        <w:br w:type="page"/>
      </w:r>
    </w:p>
    <w:p w:rsidR="00B029AC" w:rsidRPr="00927D8B" w:rsidRDefault="00CB6981">
      <w:pPr>
        <w:pStyle w:val="Heading2"/>
        <w:ind w:right="0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lastRenderedPageBreak/>
        <w:t xml:space="preserve">MUTU 5 </w:t>
      </w:r>
    </w:p>
    <w:p w:rsidR="00925CD8" w:rsidRPr="00927D8B" w:rsidRDefault="00CB6981">
      <w:pPr>
        <w:pStyle w:val="Heading2"/>
        <w:ind w:right="0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Kuyeretsa</w:t>
      </w:r>
      <w:r w:rsidR="00B029AC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ziwalo (mapemphero</w:t>
      </w:r>
      <w:r w:rsidR="00B029AC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asanachitike) m’Baibul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angan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ale, ngakhalens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tsopano, chimalongosola za kufunik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yerets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hup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nthu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chit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pemphero. Iz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, ngakhalens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 a Mulungu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sanabwere, ankachita. Munthu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pempher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ener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yerets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wal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 za thupi lake mong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nja, nkhope, mapaz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zoter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1.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ose</w:t>
      </w:r>
      <w:r w:rsidR="00B029A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roni 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dziyerets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tsuk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nja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paz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o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pemphere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ik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khate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kat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hem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komanako, nd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guwa la nsembe; nathiramo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dz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osamba. Ndipo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se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ron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 ana ache amun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samb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nj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o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pazi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o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menemo... mong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hov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amuuza</w:t>
      </w:r>
      <w:r w:rsidR="00B029A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s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Eksodo 40:30-31]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se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029A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roni 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sanasambitse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nja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pazi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o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kufuna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wo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yi. Iwo anachita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chifukwa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adamuuza</w:t>
      </w:r>
      <w:r w:rsidR="002B237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se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</w:t>
      </w:r>
      <w:r w:rsidR="002B237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zitero. </w:t>
      </w:r>
    </w:p>
    <w:p w:rsidR="00925CD8" w:rsidRPr="00927D8B" w:rsidRDefault="00CB6981">
      <w:pPr>
        <w:numPr>
          <w:ilvl w:val="0"/>
          <w:numId w:val="7"/>
        </w:numPr>
        <w:spacing w:after="168" w:line="256" w:lineRule="auto"/>
        <w:ind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Davi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 asamba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pemphere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enepo Davide ananyamuk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si, nasamba, nadzola, nasinth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zobvala;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nafik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nyumb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y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Yehova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,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napembedz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” [2 Samueli 12:20] </w:t>
      </w:r>
    </w:p>
    <w:p w:rsidR="00925CD8" w:rsidRPr="00927D8B" w:rsidRDefault="00CB6981">
      <w:pPr>
        <w:numPr>
          <w:ilvl w:val="0"/>
          <w:numId w:val="7"/>
        </w:numPr>
        <w:spacing w:after="168" w:line="256" w:lineRule="auto"/>
        <w:ind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Paulo</w:t>
      </w:r>
      <w:r w:rsidR="009366BB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dziyeretsa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lowe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Kachisi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enepo Paulo anateng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thuwo, ndipo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maw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che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mene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>anadziyerets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o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odzi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lowa</w:t>
      </w:r>
      <w:r w:rsidR="009366B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Kachi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Machitidwe 21:26]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lastRenderedPageBreak/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yenso Paulo, yemwe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tsatira</w:t>
      </w:r>
      <w:r w:rsidR="009366B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7F5F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 Yes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(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, ankadziyerets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pemphere. Ap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zachioneker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 Paulo sankadziyerets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linga china ayi, kom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kachit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pemphero. Yesu 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nayenso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dziyerets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pemphere. Iy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chit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i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tsatir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 a Mulungu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nabwere, ngati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nenera</w:t>
      </w:r>
      <w:r w:rsidR="00BB6B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:</w:t>
      </w:r>
    </w:p>
    <w:p w:rsidR="00925CD8" w:rsidRPr="00927D8B" w:rsidRDefault="00CB6981">
      <w:pPr>
        <w:spacing w:after="0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saganize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nadza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dzapasula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amulo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kapena (machitidwe) </w:t>
      </w:r>
      <w:r w:rsidR="007F5F10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 aneneri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; sindinadza</w:t>
      </w:r>
      <w:r w:rsidR="00BB6B5D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pasula, kom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kwanirit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” </w:t>
      </w:r>
    </w:p>
    <w:p w:rsidR="00925CD8" w:rsidRPr="00927D8B" w:rsidRDefault="00CB6981">
      <w:pPr>
        <w:spacing w:after="164" w:line="258" w:lineRule="auto"/>
        <w:ind w:left="-15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[Mateyu 5:17]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Tsopano, 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nthu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8"/>
        </w:numPr>
        <w:spacing w:after="20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ambits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walo (thupi) mapemphero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achitik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8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chifukw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tsati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chitidwewu? </w:t>
      </w:r>
    </w:p>
    <w:p w:rsidR="00925CD8" w:rsidRPr="00927D8B" w:rsidRDefault="00CB6981">
      <w:pPr>
        <w:numPr>
          <w:ilvl w:val="0"/>
          <w:numId w:val="8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nd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emekezab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</w:p>
    <w:p w:rsidR="00925CD8" w:rsidRPr="00927D8B" w:rsidRDefault="00CB6981">
      <w:pPr>
        <w:spacing w:after="188"/>
        <w:ind w:left="10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UTU 6</w: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>Mdulidwe</w:t>
      </w:r>
      <w:r w:rsidR="00C9401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’Baibul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, ngakhalenso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ener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 a Mulungu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ipo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y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abwere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yambi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Abrahamu 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,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andi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dulidwe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Baibulo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mati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yener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idw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paka</w:t>
      </w:r>
      <w:r w:rsidR="00C9401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lekale.</w:t>
      </w:r>
    </w:p>
    <w:p w:rsidR="00925CD8" w:rsidRPr="00927D8B" w:rsidRDefault="00CB6981" w:rsidP="00C94017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men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nakwanir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siku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sanu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u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umdul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ye, anamutch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dzin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ch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su, limen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chul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ngeloy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sanalandiridw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y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mim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Luka 2:21]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ungu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i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brahamu, kom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zikumbukira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ngan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nga, iwe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beu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ko za pambuy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mibadwo</w:t>
      </w:r>
      <w:r w:rsidR="00C9401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a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Genesis 17:9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0" w:line="403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z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kuonets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wu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khazikitsidw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zichitik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pak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uyaya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li nd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ngano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ng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imene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zisung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at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we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beu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ko za pambuyo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o: azidulidw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mun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nse a mw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” [Genesis 17:10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ingan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yi, ana en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choker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 Abraham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(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nd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emekez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2644ED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dulidwewu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zidul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hungu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lanu; ndipo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dzakhal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zindikiro cha pangano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at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e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2644ED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="007451E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="003753D0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Genesis 17:11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ganizo a Paulo (omwe</w:t>
      </w:r>
      <w:r w:rsidR="00D60A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itawakambirane</w:t>
      </w:r>
      <w:r w:rsidR="00D60A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hawi</w:t>
      </w:r>
      <w:r w:rsidR="00D60A78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a) pa za mdulidwe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tsutsan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mbir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lo loti amun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landir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dulidwe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(ana) A masiku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sanu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tu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zidulidwa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wa</w:t>
      </w:r>
      <w:r w:rsidR="00F317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.” [Genesis 17:12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t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un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dulidw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wu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uluwik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i. Mawuw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vek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wino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po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tanthauz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nena. Pofun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waniritsa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ngano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yaya la pakati pa Mulungu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brahamu (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,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Yesu (</w:t>
      </w:r>
      <w:r w:rsidR="00F317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andir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w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sik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u, ngat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amulo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nenera. Choncho, chizindikiro cha 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khoz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dziwits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satir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ieni a Yes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manso a Abrahamu (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Funs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, kod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ndan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m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thets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lo la 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at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Akhrisitu?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Yankho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, Akhrisit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samala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ira za 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 cha momwe Paulo anatanthauzir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lo la 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. Iy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tanthauzir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lol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lakwik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nen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m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anenedwaw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hungu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i, kom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ima, chikhalirecho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ini wake analandir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hungu. 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awu</w:t>
      </w:r>
      <w:r w:rsidR="00193D5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umboni</w:t>
      </w:r>
      <w:r w:rsidR="00193D5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ochokera</w:t>
      </w:r>
      <w:r w:rsidR="00193D5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’Baibulo</w:t>
      </w:r>
      <w:r w:rsidR="00193D5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a</w:t>
      </w:r>
      <w:r w:rsidR="00193D5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zomwe Paulo akukamba pa za mdulid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: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kalata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ke</w:t>
      </w:r>
      <w:r w:rsidR="00193D5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wa Aroma, Paulo akuti: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“…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om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yud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ye amene akhal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oter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mtima; ndipo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dulidw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li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tima, mu mzimu, sim’malembo 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..” [Aroma 2:29]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kalat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k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Agalatia, Paulo akuti: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aonani, ine Paulo ndinen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, kuti, ngati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ol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uduleni, Khrisitu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imudzapindul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y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anthu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” [Agalatiya 5:2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98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nalandir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ima. Kuonjezera apo, iy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nayankhulepo za mdulid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ima. Yesu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sung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ngano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om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li la muyay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landil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hungu. Tsopano, munthu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9"/>
        </w:numPr>
        <w:spacing w:after="203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9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tsatir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chitidwewu? </w:t>
      </w:r>
    </w:p>
    <w:p w:rsidR="00925CD8" w:rsidRPr="00927D8B" w:rsidRDefault="00CB6981">
      <w:pPr>
        <w:numPr>
          <w:ilvl w:val="0"/>
          <w:numId w:val="9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kod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emekezab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chitidwewu? 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</w:p>
    <w:p w:rsidR="00925CD8" w:rsidRPr="00927D8B" w:rsidRDefault="007F5F10">
      <w:pPr>
        <w:spacing w:after="0"/>
        <w:ind w:left="1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4096" o:spid="_x0000_s1266" style="width:303.45pt;height:72.75pt;mso-position-horizontal-relative:char;mso-position-vertical-relative:line" coordsize="38537,9238">
            <v:shape id="Shape 1305" o:spid="_x0000_s1345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306" o:spid="_x0000_s1344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1307" o:spid="_x0000_s1343" style="position:absolute;top:3314;width:1185;height:1915" coordsize="118580,191554" path="m76087,6958v19318,179,34689,15534,33565,37860c109741,43142,106528,38989,106578,36373,107277,,56985,27991,47104,37567,25603,58382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308" o:spid="_x0000_s1342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1309" o:spid="_x0000_s1341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1310" o:spid="_x0000_s1340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1311" o:spid="_x0000_s1339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1312" o:spid="_x0000_s1338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1313" o:spid="_x0000_s1337" style="position:absolute;left:1105;top:176;width:1557;height:1256" coordsize="155791,125641" path="m86182,1194c112535,,136271,12916,148184,34150v7607,13323,6019,27191,1155,37681c146863,77076,143497,81471,139446,84455v-4064,2997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82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1314" o:spid="_x0000_s1336" style="position:absolute;left:1397;top:443;width:944;height:767" coordsize="94437,76733" path="m48146,1727c56553,,65367,1448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57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1315" o:spid="_x0000_s1335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102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1316" o:spid="_x0000_s1334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1317" o:spid="_x0000_s1333" style="position:absolute;left:97;top:1804;width:1072;height:1673" coordsize="107201,167305" path="m55272,569c60611,,65846,271,70676,1392v19977,4458,34124,19317,36169,40183c107201,46211,106540,50503,105448,54631v-1130,4127,-4115,7874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1318" o:spid="_x0000_s1332" style="position:absolute;left:332;top:2079;width:782;height:994" coordsize="78207,99487" path="m38177,115c50686,,61728,9797,68034,19464v152,229,-851,1156,-775,1245c58890,12505,46241,8517,33757,10600,15113,13673,4889,29599,10871,49513v9881,29489,39446,41440,67336,33172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1319" o:spid="_x0000_s1331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1320" o:spid="_x0000_s1330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1321" o:spid="_x0000_s1329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56,51105,46647,44196,37948,40932,28765,37668,37948,30759,46647,24917,55156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1322" o:spid="_x0000_s1328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323" o:spid="_x0000_s1327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1324" o:spid="_x0000_s1326" style="position:absolute;left:2949;top:310;width:1086;height:760" coordsize="108649,76029" path="m39192,1572c46854,,54908,248,62700,2203,73749,4985,86563,9163,94666,17443v13983,14313,7417,33998,-6757,45200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1325" o:spid="_x0000_s1325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1326" o:spid="_x0000_s1324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54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1327" o:spid="_x0000_s1323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56,51105,46647,44196,37948,40932,28765,37668,37948,30759,46647,24930,55156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1328" o:spid="_x0000_s1322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329" o:spid="_x0000_s1321" style="position:absolute;left:6554;top:37;width:1938;height:1104" coordsize="193878,110433" path="m97644,1635v11127,545,22346,2953,33115,7198c170256,24403,193878,88525,139446,103473,115697,109988,90564,96742,83706,73844v127,445,2679,318,2895,991c98387,110433,138709,104832,151384,74340,162242,48203,147638,19247,121679,10763,91973,1073,60706,17444,39891,38932,30302,48825,2324,99130,38684,98419v2629,-51,6782,3162,8446,3073c17374,103003,,75165,14465,47758,31686,15135,64260,,97644,1635xe" fillcolor="#181717" stroked="f" strokeweight="0">
              <v:stroke opacity="0" miterlimit="10" joinstyle="miter"/>
            </v:shape>
            <v:shape id="Shape 1330" o:spid="_x0000_s1320" style="position:absolute;left:6957;top:310;width:1086;height:760" coordsize="108636,76029" path="m39179,1572c46841,,54896,248,62687,2203,73736,4985,86550,9163,94653,17443v13983,14313,7417,33998,-6756,45200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1331" o:spid="_x0000_s1319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1332" o:spid="_x0000_s1318" style="position:absolute;left:13267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54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1333" o:spid="_x0000_s1317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56,51105,46647,44183,37948,40932,28765,37681,37948,30759,46647,24930,55156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1334" o:spid="_x0000_s1316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335" o:spid="_x0000_s1315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1336" o:spid="_x0000_s1314" style="position:absolute;left:10965;top:310;width:1086;height:760" coordsize="108648,76029" path="m39192,1572c46853,,54908,248,62700,2203,73749,4985,86551,9163,94666,17443v13982,14313,7417,33998,-6757,45200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1337" o:spid="_x0000_s1313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1338" o:spid="_x0000_s1312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339" o:spid="_x0000_s1311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56,51105,46647,44183,37948,40932,28765,37668,37948,30747,46647,24917,55156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1340" o:spid="_x0000_s1310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341" o:spid="_x0000_s1309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1342" o:spid="_x0000_s1308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54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343" o:spid="_x0000_s1307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56,51105,46647,44183,37948,40932,28765,37668,37948,30747,46647,24930,55156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1344" o:spid="_x0000_s1306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345" o:spid="_x0000_s1305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1346" o:spid="_x0000_s1304" style="position:absolute;left:17449;top:310;width:1086;height:760" coordsize="108636,76029" path="m39180,1572c46841,,54896,248,62687,2203,73736,4985,86551,9163,94653,17443v13983,14313,7430,33998,-6744,45200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1347" o:spid="_x0000_s1303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1348" o:spid="_x0000_s1302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54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1349" o:spid="_x0000_s1301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56,51105,46647,44183,37948,40932,28765,37668,37948,30747,46647,24930,55156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1350" o:spid="_x0000_s1300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351" o:spid="_x0000_s1299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1352" o:spid="_x0000_s1298" style="position:absolute;left:21457;top:310;width:1086;height:760" coordsize="108648,76029" path="m39180,1572c46841,,54896,248,62687,2203,73749,4985,86551,9163,94653,17443v13995,14313,7430,33998,-6744,45200c87655,62833,86296,61957,86220,62059v8027,-9627,8408,-23292,3747,-34735c82702,9442,68059,2305,49835,8592,20612,18675,8458,48089,16789,76029v-88,-331,-2324,-432,-2654,-915c1575,56928,,27286,18034,11855,24251,6534,31518,3143,39180,1572xe" fillcolor="#181717" stroked="f" strokeweight="0">
              <v:stroke opacity="0" miterlimit="10" joinstyle="miter"/>
            </v:shape>
            <v:shape id="Shape 1353" o:spid="_x0000_s1297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354" o:spid="_x0000_s1296" style="position:absolute;left:27766;top:310;width:1086;height:760" coordsize="108636,76038" path="m69456,1573v7662,1573,14929,4964,21146,10279c108636,27283,107074,56925,94514,75124v-343,482,-2579,571,-2668,914c100178,48085,88036,18672,58814,8588,40577,2302,25946,9439,18669,27321v-4661,11443,-4293,25108,3759,34734c22339,61954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1355" o:spid="_x0000_s1295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356" o:spid="_x0000_s1294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357" o:spid="_x0000_s1293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1358" o:spid="_x0000_s1292" style="position:absolute;left:25465;top:310;width:1086;height:760" coordsize="108648,76029" path="m39180,1572c46841,,54896,248,62687,2203,73749,4985,86551,9163,94666,17443v13982,14313,7417,33998,-6757,45200c87655,62833,86309,61957,86220,62059v8052,-9627,8408,-23292,3759,-34735c82702,9442,68059,2305,49835,8592,20612,18675,8458,48089,16802,76029v-101,-331,-2337,-432,-2654,-915c1575,56928,,27286,18034,11855,24251,6534,31518,3143,39180,1572xe" fillcolor="#181717" stroked="f" strokeweight="0">
              <v:stroke opacity="0" miterlimit="10" joinstyle="miter"/>
            </v:shape>
            <v:shape id="Shape 1359" o:spid="_x0000_s1291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360" o:spid="_x0000_s1290" style="position:absolute;left:31774;top:310;width:1086;height:760" coordsize="108636,76038" path="m69458,1573v7659,1573,14927,4964,21144,10279c108636,27283,107074,56925,94514,75124v-343,482,-2566,571,-2655,914c100178,48085,88036,18672,58814,8588,40577,2302,25946,9439,18669,27321v-4661,11443,-4293,25108,3759,34734c22339,61954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1361" o:spid="_x0000_s1289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56,51105,46647,44183,37948,40932,28765,37668,37948,30759,46647,24930,55156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362" o:spid="_x0000_s1288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363" o:spid="_x0000_s1287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1364" o:spid="_x0000_s1286" style="position:absolute;left:29472;top:310;width:1086;height:760" coordsize="108649,76029" path="m39184,1572c46844,,54896,248,62687,2203,73749,4985,86551,9163,94666,17443v13983,14313,7417,33998,-6757,45200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1365" o:spid="_x0000_s1285" style="position:absolute;left:35528;top:79;width:1555;height:1193" coordsize="155587,119333" path="m65248,1275c85963,,107299,5808,123406,17124v10998,6997,19202,17449,24790,27787c153327,56125,155587,67873,154241,80077v-1943,15647,-11315,25908,-21196,31204c128105,113872,122580,115752,117500,115866v-5042,-38,-10134,-978,-15049,-3632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59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1366" o:spid="_x0000_s1284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78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1367" o:spid="_x0000_s1283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56,51105,46647,44183,37948,40932,28765,37668,37948,30759,46647,24930,55156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1368" o:spid="_x0000_s1282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369" o:spid="_x0000_s1281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1370" o:spid="_x0000_s1280" style="position:absolute;left:33480;top:310;width:1086;height:760" coordsize="108649,76029" path="m39186,1572c46847,,54902,248,62700,2203,73749,4985,86551,9163,94666,17443v13983,14313,7417,33998,-6757,45200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1371" o:spid="_x0000_s1279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1372" o:spid="_x0000_s1278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373" o:spid="_x0000_s1277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12,30683,5690,39993,3442xe" fillcolor="#181717" stroked="f" strokeweight="0">
              <v:stroke opacity="0" miterlimit="10" joinstyle="miter"/>
            </v:shape>
            <v:shape id="Shape 1374" o:spid="_x0000_s1276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1375" o:spid="_x0000_s1275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1376" o:spid="_x0000_s1274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51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1377" o:spid="_x0000_s1273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56,99670,52263,91199,26292,62230,11687,36094,22545,5613,35207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1378" o:spid="_x0000_s1272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379" o:spid="_x0000_s1271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1380" o:spid="_x0000_s1270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1381" o:spid="_x0000_s1269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1382" o:spid="_x0000_s1268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1383" o:spid="_x0000_s1267" style="position:absolute;left:16150;top:5806;width:8440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TU 7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lastRenderedPageBreak/>
        <w:t>Nkhumba, nyama</w:t>
      </w:r>
      <w:r w:rsidR="007C7357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yodetsedwa</w:t>
      </w:r>
      <w:r w:rsidR="007C7357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m’Baibulo</w:t>
      </w:r>
    </w:p>
    <w:p w:rsidR="00925CD8" w:rsidRPr="00927D8B" w:rsidRDefault="00CB6981">
      <w:pPr>
        <w:spacing w:after="102" w:line="236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umb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yam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odetsed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potsatira zomwe zikupezeka mu ndime izi: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.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nkhumba, popez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gawanik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boda, kom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sabzikula, muiyes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detsedwa. Nyam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ch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samaidya, mitembo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k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samaikhudza; muziyes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odetsed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Levitiko 11:7-8]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.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umba, popez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gawanik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ibod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om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sabzikula, muiyese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odetsa; musamady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yam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o, musamakhudza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itembo</w:t>
      </w:r>
      <w:r w:rsidR="007C735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Deuteronomo 14:8]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kuonek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sankady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yam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khumb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manen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bwera</w:t>
      </w:r>
      <w:r w:rsidR="007C7357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alemekez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atsatir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lamulo a Mose (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. Yesu 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kunen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: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saganize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nadza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 (Yesu) kudzapasula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amulo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pena (machitidwe) aaneneri: sindinadza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pasula, koma</w:t>
      </w:r>
      <w:r w:rsidR="005A456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kwanirit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Mateyu 5:17] </w:t>
      </w:r>
    </w:p>
    <w:p w:rsidR="00925CD8" w:rsidRPr="00927D8B" w:rsidRDefault="00CB6981">
      <w:pPr>
        <w:spacing w:after="203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0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ady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yam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umb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0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dyabe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yam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nkhumba? </w:t>
      </w:r>
    </w:p>
    <w:p w:rsidR="00925CD8" w:rsidRPr="00927D8B" w:rsidRDefault="00CB6981">
      <w:pPr>
        <w:numPr>
          <w:ilvl w:val="0"/>
          <w:numId w:val="10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kodi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dy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yam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5A456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umba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</w:p>
    <w:p w:rsidR="00925CD8" w:rsidRPr="00927D8B" w:rsidRDefault="007F5F10">
      <w:pPr>
        <w:spacing w:after="0"/>
        <w:ind w:left="3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4858" o:spid="_x0000_s1186" style="width:303.45pt;height:72.75pt;mso-position-horizontal-relative:char;mso-position-vertical-relative:line" coordsize="38537,9238">
            <v:shape id="Shape 1418" o:spid="_x0000_s1265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419" o:spid="_x0000_s1264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1420" o:spid="_x0000_s1263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1421" o:spid="_x0000_s1262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1422" o:spid="_x0000_s1261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1423" o:spid="_x0000_s1260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1424" o:spid="_x0000_s1259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1425" o:spid="_x0000_s1258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1426" o:spid="_x0000_s1257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1427" o:spid="_x0000_s1256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1428" o:spid="_x0000_s1255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1429" o:spid="_x0000_s1254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1430" o:spid="_x0000_s1253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1431" o:spid="_x0000_s1252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1432" o:spid="_x0000_s1251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1433" o:spid="_x0000_s1250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1434" o:spid="_x0000_s1249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1435" o:spid="_x0000_s1248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436" o:spid="_x0000_s1247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1437" o:spid="_x0000_s1246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1438" o:spid="_x0000_s1245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1439" o:spid="_x0000_s1244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1440" o:spid="_x0000_s1243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1441" o:spid="_x0000_s1242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442" o:spid="_x0000_s1241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  <v:stroke opacity="0" miterlimit="10" joinstyle="miter"/>
            </v:shape>
            <v:shape id="Shape 1443" o:spid="_x0000_s1240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1444" o:spid="_x0000_s1239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1445" o:spid="_x0000_s1238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1446" o:spid="_x0000_s1237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1447" o:spid="_x0000_s1236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1448" o:spid="_x0000_s1235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1449" o:spid="_x0000_s1234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1450" o:spid="_x0000_s1233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1451" o:spid="_x0000_s1232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452" o:spid="_x0000_s1231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1453" o:spid="_x0000_s1230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454" o:spid="_x0000_s1229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1455" o:spid="_x0000_s1228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1456" o:spid="_x0000_s1227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1457" o:spid="_x0000_s1226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1458" o:spid="_x0000_s1225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1459" o:spid="_x0000_s1224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1460" o:spid="_x0000_s1223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1461" o:spid="_x0000_s1222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1462" o:spid="_x0000_s1221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1463" o:spid="_x0000_s1220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464" o:spid="_x0000_s1219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1465" o:spid="_x0000_s1218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  <v:stroke opacity="0" miterlimit="10" joinstyle="miter"/>
            </v:shape>
            <v:shape id="Shape 1466" o:spid="_x0000_s1217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467" o:spid="_x0000_s1216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1468" o:spid="_x0000_s1215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469" o:spid="_x0000_s1214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1470" o:spid="_x0000_s1213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1471" o:spid="_x0000_s1212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  <v:stroke opacity="0" miterlimit="10" joinstyle="miter"/>
            </v:shape>
            <v:shape id="Shape 1472" o:spid="_x0000_s1211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1473" o:spid="_x0000_s1210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1474" o:spid="_x0000_s1209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1475" o:spid="_x0000_s1208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476" o:spid="_x0000_s1207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1477" o:spid="_x0000_s1206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1478" o:spid="_x0000_s1205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1479" o:spid="_x0000_s1204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1480" o:spid="_x0000_s1203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1481" o:spid="_x0000_s1202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1482" o:spid="_x0000_s1201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1483" o:spid="_x0000_s1200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1484" o:spid="_x0000_s1199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1485" o:spid="_x0000_s1198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486" o:spid="_x0000_s1197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  <v:stroke opacity="0" miterlimit="10" joinstyle="miter"/>
            </v:shape>
            <v:shape id="Shape 1487" o:spid="_x0000_s1196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1488" o:spid="_x0000_s1195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1489" o:spid="_x0000_s1194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1490" o:spid="_x0000_s1193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1491" o:spid="_x0000_s1192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1492" o:spid="_x0000_s1191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1493" o:spid="_x0000_s1190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1494" o:spid="_x0000_s1189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1495" o:spid="_x0000_s1188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1499" o:spid="_x0000_s1187" style="position:absolute;left:16060;top:5716;width:8440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UTU 8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pStyle w:val="Heading2"/>
        <w:spacing w:after="352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hAnsiTheme="majorBidi" w:cstheme="majorBidi"/>
          <w:sz w:val="24"/>
          <w:szCs w:val="24"/>
        </w:rPr>
        <w:t>Mowa, Chakumwa</w:t>
      </w:r>
      <w:r w:rsidR="0029170B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choletsedwa</w:t>
      </w:r>
      <w:r w:rsidR="0029170B" w:rsidRPr="00927D8B">
        <w:rPr>
          <w:rFonts w:asciiTheme="majorBidi" w:hAnsiTheme="majorBidi" w:cstheme="majorBidi"/>
          <w:sz w:val="24"/>
          <w:szCs w:val="24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</w:rPr>
        <w:t>m’Baibulo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letsed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Chipangan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al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mans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Chipangan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atsopano.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Chipangan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Chakal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p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hov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ne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se, nati, Nena ndi ana a Israyeli, nut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mu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pe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kaz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dzipatulir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lonjez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winda cha Mnaziri, kudzipatulir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hova; azisal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viny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chasu; asamwe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vinyo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sasa, kape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chasu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sa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Numeri 6:1-4]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Viny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chit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phwete, chakumw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ukal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sokosa; wosocher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z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libe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zer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Miyambo 20:1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l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bwin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dy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yanma, kape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mw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vinyo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” [Aroma 14:21]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</w:rPr>
        <w:t>ChipanganoChatsopan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kuti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ye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zakhal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mkulu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as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mbuye, ndip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adzamw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onse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vinyo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pena</w:t>
      </w:r>
      <w:r w:rsidR="0029170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achas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.” [Luka 1:15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t>Ndemanga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pangan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zones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wir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kulongosol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vek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win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letsedwa. Ngakhal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l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nchi, mabuku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mwel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lolez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m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wa. Kom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nthu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vets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i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on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khazokha, ayener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unik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m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malets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manso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zimalol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m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li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’musizi: </w:t>
      </w:r>
    </w:p>
    <w:p w:rsidR="00925CD8" w:rsidRPr="00927D8B" w:rsidRDefault="00CB6981" w:rsidP="0029170B">
      <w:pPr>
        <w:spacing w:after="0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di mo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ibulo, ndiwoletsedw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pena</w:t>
      </w:r>
      <w:r w:rsidR="0029170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wololedwa? </w:t>
      </w:r>
    </w:p>
    <w:p w:rsidR="00925CD8" w:rsidRPr="00927D8B" w:rsidRDefault="00CB6981" w:rsidP="0029170B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lastRenderedPageBreak/>
        <w:t>Unikani</w:t>
      </w:r>
      <w:r w:rsidR="0029170B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dikusankha</w:t>
      </w:r>
      <w:r w:rsidR="0029170B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nokha! </w:t>
      </w:r>
    </w:p>
    <w:p w:rsidR="00925CD8" w:rsidRPr="00927D8B" w:rsidRDefault="00CB6981">
      <w:pPr>
        <w:spacing w:after="3" w:line="265" w:lineRule="auto"/>
        <w:ind w:left="293" w:right="1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Siyanitsani A ndi B</w:t>
      </w:r>
    </w:p>
    <w:tbl>
      <w:tblPr>
        <w:tblStyle w:val="TableGrid"/>
        <w:tblW w:w="612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402"/>
        <w:gridCol w:w="2721"/>
      </w:tblGrid>
      <w:tr w:rsidR="00925CD8" w:rsidRPr="00927D8B" w:rsidTr="0062766D">
        <w:trPr>
          <w:trHeight w:val="1364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CB6981">
            <w:pPr>
              <w:spacing w:after="84"/>
              <w:ind w:left="6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A </w:t>
            </w:r>
          </w:p>
          <w:p w:rsidR="00925CD8" w:rsidRPr="00927D8B" w:rsidRDefault="00CB6981">
            <w:pPr>
              <w:spacing w:after="147"/>
              <w:ind w:left="6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Wololedwa</w:t>
            </w:r>
          </w:p>
          <w:p w:rsidR="00925CD8" w:rsidRPr="00927D8B" w:rsidRDefault="00CB6981">
            <w:pPr>
              <w:ind w:left="6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m’Chipangano</w:t>
            </w:r>
          </w:p>
          <w:p w:rsidR="00925CD8" w:rsidRPr="00927D8B" w:rsidRDefault="00CB6981">
            <w:pPr>
              <w:ind w:left="651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Chatsopano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CB6981">
            <w:pPr>
              <w:spacing w:after="84"/>
              <w:ind w:left="229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B </w:t>
            </w:r>
          </w:p>
          <w:p w:rsidR="00925CD8" w:rsidRPr="00927D8B" w:rsidRDefault="00CB6981">
            <w:pPr>
              <w:spacing w:line="340" w:lineRule="auto"/>
              <w:ind w:left="17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Woletsedwa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m’Chipangano</w:t>
            </w:r>
          </w:p>
          <w:p w:rsidR="00925CD8" w:rsidRPr="00927D8B" w:rsidRDefault="00CB6981">
            <w:pPr>
              <w:ind w:right="55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Chatsopano</w:t>
            </w:r>
          </w:p>
        </w:tc>
      </w:tr>
      <w:tr w:rsidR="00925CD8" w:rsidRPr="00927D8B" w:rsidTr="0062766D">
        <w:trPr>
          <w:trHeight w:val="458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5CD8" w:rsidRPr="00927D8B" w:rsidRDefault="00CB6981">
            <w:pPr>
              <w:ind w:left="6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I Timoteo 5:23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5CD8" w:rsidRPr="00927D8B" w:rsidRDefault="00CB6981">
            <w:pPr>
              <w:ind w:left="229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Luka 1:15</w:t>
            </w:r>
          </w:p>
        </w:tc>
      </w:tr>
      <w:tr w:rsidR="00925CD8" w:rsidRPr="00927D8B" w:rsidTr="0062766D">
        <w:trPr>
          <w:trHeight w:val="1358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25CD8" w:rsidRPr="00927D8B" w:rsidRDefault="00CB6981">
            <w:pPr>
              <w:ind w:right="216" w:firstLine="28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</w:rPr>
              <w:t>“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Usakhalensowakumwa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madzi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wokha, komatu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uchite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aye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vinyo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pang’ono, chifukwa cha mimba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yako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di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zofooka</w:t>
            </w:r>
            <w:r w:rsidR="008D2CE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zako...”</w:t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25CD8" w:rsidRPr="00927D8B" w:rsidRDefault="00CB6981">
            <w:pPr>
              <w:ind w:right="55" w:firstLine="28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“Pakuti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iye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adza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hala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wamkulu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pamaso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pa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mbuye, ndipo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sadzamwa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onse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vinyo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apena</w:t>
            </w:r>
            <w:r w:rsidR="0062766D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achasu...”</w:t>
            </w:r>
          </w:p>
        </w:tc>
      </w:tr>
    </w:tbl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t>Ndemanga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zothek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ngakhal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loled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mans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letsed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thaw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modzi! Ap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ikhoz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nen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tsindik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madzitsuts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kha. N’zokhumudwits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itsuts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ku, kunadz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 cha kusamvets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win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lemba a Baibul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embi, makamak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thaw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omw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tanthauzir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ibul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choker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girik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’kupit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ziyankhul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. Nazi zitsanz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utsan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m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Chipangan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al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omans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tsopano. Nthaw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no, mulins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fulu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wunik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m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tsutsana za m’Baibulo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kutsatiraz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isankhir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okha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bali</w:t>
      </w:r>
      <w:r w:rsidR="000E241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modzi:</w:t>
      </w:r>
    </w:p>
    <w:p w:rsidR="00925CD8" w:rsidRPr="00927D8B" w:rsidRDefault="00CB6981">
      <w:pPr>
        <w:spacing w:after="157" w:line="265" w:lineRule="auto"/>
        <w:ind w:left="293" w:right="1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Siyanitsani A ndi B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Zaka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zisanu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di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zitatu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apena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humi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phambu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zisanu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di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zitatu? </w:t>
      </w:r>
    </w:p>
    <w:p w:rsidR="00925CD8" w:rsidRPr="00927D8B" w:rsidRDefault="00CB6981">
      <w:pPr>
        <w:spacing w:after="188"/>
        <w:ind w:left="293" w:hanging="10"/>
        <w:jc w:val="center"/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</w:rPr>
        <w:t>Chipangano</w:t>
      </w:r>
      <w:r w:rsidR="000E241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</w:rPr>
        <w:t>Chakale</w:t>
      </w:r>
    </w:p>
    <w:tbl>
      <w:tblPr>
        <w:tblStyle w:val="TableGrid0"/>
        <w:tblW w:w="0" w:type="auto"/>
        <w:tblInd w:w="108" w:type="dxa"/>
        <w:tblLook w:val="04A0" w:firstRow="1" w:lastRow="0" w:firstColumn="1" w:lastColumn="0" w:noHBand="0" w:noVBand="1"/>
      </w:tblPr>
      <w:tblGrid>
        <w:gridCol w:w="3216"/>
        <w:gridCol w:w="3015"/>
      </w:tblGrid>
      <w:tr w:rsidR="00934ECB" w:rsidRPr="00927D8B" w:rsidTr="00681434">
        <w:tc>
          <w:tcPr>
            <w:tcW w:w="3216" w:type="dxa"/>
          </w:tcPr>
          <w:p w:rsidR="00934ECB" w:rsidRPr="00927D8B" w:rsidRDefault="00934ECB">
            <w:pPr>
              <w:spacing w:after="188"/>
              <w:jc w:val="center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lastRenderedPageBreak/>
              <w:t>A</w:t>
            </w:r>
          </w:p>
          <w:p w:rsidR="00934ECB" w:rsidRPr="00927D8B" w:rsidRDefault="00934ECB">
            <w:pPr>
              <w:spacing w:after="188"/>
              <w:jc w:val="center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2</w:t>
            </w:r>
            <w:r w:rsidR="007F5F10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Mbiri 36:5</w:t>
            </w:r>
          </w:p>
        </w:tc>
        <w:tc>
          <w:tcPr>
            <w:tcW w:w="3015" w:type="dxa"/>
          </w:tcPr>
          <w:p w:rsidR="00934ECB" w:rsidRPr="00927D8B" w:rsidRDefault="00934ECB">
            <w:pPr>
              <w:spacing w:after="188"/>
              <w:jc w:val="center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B</w:t>
            </w:r>
          </w:p>
          <w:p w:rsidR="00934ECB" w:rsidRPr="00927D8B" w:rsidRDefault="00934ECB">
            <w:pPr>
              <w:spacing w:after="188"/>
              <w:jc w:val="center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2 Mafumu 24:8</w:t>
            </w:r>
          </w:p>
        </w:tc>
      </w:tr>
      <w:tr w:rsidR="00934ECB" w:rsidRPr="00927D8B" w:rsidTr="00681434">
        <w:tc>
          <w:tcPr>
            <w:tcW w:w="3216" w:type="dxa"/>
          </w:tcPr>
          <w:p w:rsidR="00934ECB" w:rsidRPr="00927D8B" w:rsidRDefault="00934ECB" w:rsidP="00934ECB">
            <w:pPr>
              <w:spacing w:after="188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Yehoyakini anali wa zaka makumi awiri mphambu zisanu polowa ufumu wache..</w:t>
            </w:r>
          </w:p>
        </w:tc>
        <w:tc>
          <w:tcPr>
            <w:tcW w:w="3015" w:type="dxa"/>
          </w:tcPr>
          <w:p w:rsidR="00934ECB" w:rsidRPr="00927D8B" w:rsidRDefault="00934ECB" w:rsidP="00934ECB">
            <w:pPr>
              <w:spacing w:after="188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</w:rPr>
              <w:t>Yoyakini anali wa zaka khumi mphambu zisanu ndi zitatu polowa iye ufumu wache..</w:t>
            </w:r>
          </w:p>
        </w:tc>
      </w:tr>
    </w:tbl>
    <w:p w:rsidR="00934ECB" w:rsidRPr="00927D8B" w:rsidRDefault="00934ECB">
      <w:pPr>
        <w:spacing w:after="188"/>
        <w:ind w:left="293" w:hanging="10"/>
        <w:jc w:val="center"/>
        <w:rPr>
          <w:rFonts w:asciiTheme="majorBidi" w:eastAsia="Garamond" w:hAnsiTheme="majorBidi" w:cstheme="majorBidi"/>
          <w:bCs/>
          <w:color w:val="181717"/>
          <w:sz w:val="24"/>
          <w:szCs w:val="24"/>
        </w:rPr>
      </w:pPr>
    </w:p>
    <w:p w:rsidR="00934ECB" w:rsidRPr="00927D8B" w:rsidRDefault="00934ECB">
      <w:pPr>
        <w:spacing w:after="188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</w:p>
    <w:p w:rsidR="00925CD8" w:rsidRPr="00927D8B" w:rsidRDefault="00925CD8" w:rsidP="00934ECB">
      <w:pPr>
        <w:tabs>
          <w:tab w:val="center" w:pos="1457"/>
          <w:tab w:val="center" w:pos="4089"/>
        </w:tabs>
        <w:spacing w:after="117"/>
        <w:rPr>
          <w:rFonts w:asciiTheme="majorBidi" w:hAnsiTheme="majorBidi" w:cstheme="majorBidi"/>
          <w:sz w:val="24"/>
          <w:szCs w:val="24"/>
        </w:rPr>
      </w:pPr>
    </w:p>
    <w:p w:rsidR="00925CD8" w:rsidRPr="00927D8B" w:rsidRDefault="00CB6981">
      <w:pPr>
        <w:spacing w:after="163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  <w:lang w:val="es-AR"/>
        </w:rPr>
        <w:t>Chipangano</w:t>
      </w:r>
      <w:r w:rsidR="00934E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u w:val="single" w:color="181717"/>
          <w:lang w:val="es-AR"/>
        </w:rPr>
        <w:t>Chatsopano</w:t>
      </w:r>
    </w:p>
    <w:p w:rsidR="00925CD8" w:rsidRPr="00927D8B" w:rsidRDefault="00CB6981">
      <w:pPr>
        <w:spacing w:after="223" w:line="256" w:lineRule="auto"/>
        <w:ind w:left="1450" w:hanging="10"/>
        <w:jc w:val="both"/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i</w:t>
      </w:r>
      <w:r w:rsidR="00934E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odo</w:t>
      </w:r>
      <w:r w:rsidR="00934E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apena</w:t>
      </w:r>
      <w:r w:rsidR="00934E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panda</w:t>
      </w:r>
      <w:r w:rsidR="00934EC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odo?</w:t>
      </w:r>
    </w:p>
    <w:tbl>
      <w:tblPr>
        <w:tblStyle w:val="TableGrid0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402"/>
        <w:gridCol w:w="2829"/>
      </w:tblGrid>
      <w:tr w:rsidR="00681434" w:rsidRPr="00927D8B" w:rsidTr="00681434">
        <w:tc>
          <w:tcPr>
            <w:tcW w:w="3402" w:type="dxa"/>
          </w:tcPr>
          <w:p w:rsidR="00681434" w:rsidRPr="00927D8B" w:rsidRDefault="00681434" w:rsidP="00681434">
            <w:pPr>
              <w:spacing w:after="223" w:line="25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 xml:space="preserve">A </w:t>
            </w:r>
          </w:p>
          <w:p w:rsidR="00681434" w:rsidRPr="00927D8B" w:rsidRDefault="00681434" w:rsidP="00681434">
            <w:pPr>
              <w:spacing w:after="223" w:line="25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Mateyu 10:9-10</w:t>
            </w:r>
          </w:p>
        </w:tc>
        <w:tc>
          <w:tcPr>
            <w:tcW w:w="2829" w:type="dxa"/>
          </w:tcPr>
          <w:p w:rsidR="00681434" w:rsidRPr="00927D8B" w:rsidRDefault="00681434" w:rsidP="00681434">
            <w:pPr>
              <w:spacing w:after="223" w:line="25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B</w:t>
            </w:r>
          </w:p>
          <w:p w:rsidR="00681434" w:rsidRPr="00927D8B" w:rsidRDefault="00DF2EA0" w:rsidP="00681434">
            <w:pPr>
              <w:spacing w:after="223" w:line="25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Marko 6:</w:t>
            </w:r>
            <w:r w:rsidR="00681434"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8</w:t>
            </w:r>
          </w:p>
        </w:tc>
      </w:tr>
      <w:tr w:rsidR="00681434" w:rsidRPr="007F5F10" w:rsidTr="00681434">
        <w:tc>
          <w:tcPr>
            <w:tcW w:w="3402" w:type="dxa"/>
          </w:tcPr>
          <w:p w:rsidR="00681434" w:rsidRPr="00927D8B" w:rsidRDefault="00681434">
            <w:pPr>
              <w:spacing w:after="223" w:line="25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 xml:space="preserve">Musadzitengere… kapena thumba la kamba la kunjira kapena malaya awiri, kapena nsapato, kapena ndodo… </w:t>
            </w:r>
          </w:p>
        </w:tc>
        <w:tc>
          <w:tcPr>
            <w:tcW w:w="2829" w:type="dxa"/>
          </w:tcPr>
          <w:p w:rsidR="00681434" w:rsidRPr="00927D8B" w:rsidRDefault="00F82F4A">
            <w:pPr>
              <w:spacing w:after="223" w:line="25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ndipo anawauza kuti asatenge kanthu ka paulendo, koma ndodo yokha; asatenge mkate, kapena tumba kapena ndalama m’lamba lao</w:t>
            </w:r>
          </w:p>
        </w:tc>
      </w:tr>
    </w:tbl>
    <w:p w:rsidR="00925CD8" w:rsidRPr="00927D8B" w:rsidRDefault="00CB6981">
      <w:pPr>
        <w:spacing w:after="168" w:line="253" w:lineRule="auto"/>
        <w:ind w:left="278" w:hanging="10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Ndime</w:t>
      </w:r>
      <w:r w:rsidR="00375AE6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zina</w:t>
      </w:r>
      <w:r w:rsidR="00375AE6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zotsutsana</w:t>
      </w:r>
      <w:r w:rsidR="00375AE6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m’Baibulo</w:t>
      </w:r>
      <w:r w:rsidR="00375AE6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>ndi</w:t>
      </w:r>
      <w:r w:rsidR="00375AE6"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es-AR"/>
        </w:rPr>
        <w:t xml:space="preserve">izi: </w:t>
      </w:r>
    </w:p>
    <w:p w:rsidR="00502798" w:rsidRPr="00927D8B" w:rsidRDefault="00CB6981" w:rsidP="00375AE6">
      <w:pPr>
        <w:spacing w:after="329"/>
        <w:ind w:left="10" w:right="425" w:hanging="10"/>
        <w:jc w:val="right"/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2 Samueli 24:13 imatsutsana</w:t>
      </w:r>
      <w:r w:rsidR="00375AE6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ndi </w:t>
      </w:r>
    </w:p>
    <w:p w:rsidR="00502798" w:rsidRPr="00927D8B" w:rsidRDefault="00CB6981" w:rsidP="00502798">
      <w:pPr>
        <w:spacing w:after="329"/>
        <w:ind w:left="10" w:right="425" w:hanging="10"/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1 Mbiri 21:11-12 </w:t>
      </w:r>
      <w:r w:rsidR="00375AE6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3164"/>
        <w:gridCol w:w="3165"/>
      </w:tblGrid>
      <w:tr w:rsidR="00502798" w:rsidRPr="00927D8B" w:rsidTr="00502798">
        <w:tc>
          <w:tcPr>
            <w:tcW w:w="3169" w:type="dxa"/>
          </w:tcPr>
          <w:p w:rsidR="00502798" w:rsidRPr="00927D8B" w:rsidRDefault="00502798" w:rsidP="00502798">
            <w:pPr>
              <w:spacing w:after="329"/>
              <w:ind w:right="425"/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  <w:lang w:val="fr-F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fr-FR"/>
              </w:rPr>
              <w:lastRenderedPageBreak/>
              <w:t xml:space="preserve">2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Samueli 24:13</w:t>
            </w:r>
          </w:p>
        </w:tc>
        <w:tc>
          <w:tcPr>
            <w:tcW w:w="3170" w:type="dxa"/>
          </w:tcPr>
          <w:p w:rsidR="00502798" w:rsidRPr="00927D8B" w:rsidRDefault="00502798" w:rsidP="00502798">
            <w:pPr>
              <w:spacing w:after="329"/>
              <w:ind w:right="425"/>
              <w:rPr>
                <w:rFonts w:asciiTheme="majorBidi" w:eastAsia="Garamond" w:hAnsiTheme="majorBidi" w:cstheme="majorBidi"/>
                <w:b/>
                <w:color w:val="181717"/>
                <w:sz w:val="24"/>
                <w:szCs w:val="24"/>
                <w:lang w:val="fr-FR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  <w:lang w:val="fr-FR"/>
              </w:rPr>
              <w:t>1 Mbiri 21:11-12</w:t>
            </w:r>
          </w:p>
        </w:tc>
      </w:tr>
      <w:tr w:rsidR="00502798" w:rsidRPr="007F5F10" w:rsidTr="00502798">
        <w:tc>
          <w:tcPr>
            <w:tcW w:w="3169" w:type="dxa"/>
          </w:tcPr>
          <w:p w:rsidR="00502798" w:rsidRPr="00927D8B" w:rsidRDefault="00502798" w:rsidP="00502798">
            <w:pPr>
              <w:spacing w:after="329"/>
              <w:ind w:right="425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  <w:lang w:val="fr-FR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  <w:lang w:val="fr-FR"/>
              </w:rPr>
              <w:t>Chomwecho Gadi anafika kwa Davide, namuuza , nanena naye, kodi zikugwereni m’dziko mwanu zaka zisanu  ndi ziwiri za njala ? kapena muthawe adani anu akukuoitikitsani miyezi itatu ?..</w:t>
            </w:r>
          </w:p>
        </w:tc>
        <w:tc>
          <w:tcPr>
            <w:tcW w:w="3170" w:type="dxa"/>
          </w:tcPr>
          <w:p w:rsidR="00502798" w:rsidRPr="00927D8B" w:rsidRDefault="00502798" w:rsidP="00502798">
            <w:pPr>
              <w:spacing w:after="329"/>
              <w:ind w:right="425"/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  <w:lang w:val="es-AR"/>
              </w:rPr>
            </w:pPr>
            <w:r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  <w:lang w:val="es-AR"/>
              </w:rPr>
              <w:t xml:space="preserve">Nadza Gadi </w:t>
            </w:r>
            <w:r w:rsidR="007B46B8" w:rsidRPr="00927D8B">
              <w:rPr>
                <w:rFonts w:asciiTheme="majorBidi" w:eastAsia="Garamond" w:hAnsiTheme="majorBidi" w:cstheme="majorBidi"/>
                <w:bCs/>
                <w:color w:val="181717"/>
                <w:sz w:val="24"/>
                <w:szCs w:val="24"/>
                <w:lang w:val="es-AR"/>
              </w:rPr>
              <w:t>kwa Davide, nanena naye, Atero Yehova, Dzitengereko; 12. Kapena zaka zitatu za njala; kapena miyezi itatu ya kuthedwa pamaso pa adani ako</w:t>
            </w:r>
          </w:p>
        </w:tc>
      </w:tr>
    </w:tbl>
    <w:p w:rsidR="00502798" w:rsidRPr="00927D8B" w:rsidRDefault="00502798" w:rsidP="00502798">
      <w:pPr>
        <w:spacing w:after="329"/>
        <w:ind w:left="10" w:right="425" w:hanging="10"/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</w:pPr>
    </w:p>
    <w:p w:rsidR="00925CD8" w:rsidRPr="007F5F10" w:rsidRDefault="00CB6981" w:rsidP="007B46B8">
      <w:pPr>
        <w:spacing w:after="329"/>
        <w:ind w:left="10" w:right="425" w:hanging="10"/>
        <w:jc w:val="right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ab/>
      </w:r>
    </w:p>
    <w:p w:rsidR="00925CD8" w:rsidRPr="00927D8B" w:rsidRDefault="00CB6981">
      <w:pPr>
        <w:spacing w:after="4" w:line="256" w:lineRule="auto"/>
        <w:ind w:left="1138" w:hanging="1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umeri 4:3 imatsutsanandi Numeri 8:24</w:t>
      </w:r>
    </w:p>
    <w:tbl>
      <w:tblPr>
        <w:tblStyle w:val="TableGrid"/>
        <w:tblW w:w="601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011"/>
        <w:gridCol w:w="3004"/>
      </w:tblGrid>
      <w:tr w:rsidR="00925CD8" w:rsidRPr="00927D8B" w:rsidTr="007B46B8">
        <w:trPr>
          <w:trHeight w:val="573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CB6981" w:rsidP="007B46B8">
            <w:pPr>
              <w:ind w:left="283" w:firstLine="600"/>
              <w:jc w:val="both"/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Numeri 4:3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CB6981">
            <w:pPr>
              <w:ind w:left="229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umeri 8:24</w:t>
            </w:r>
          </w:p>
        </w:tc>
      </w:tr>
      <w:tr w:rsidR="00925CD8" w:rsidRPr="00927D8B" w:rsidTr="007B46B8">
        <w:trPr>
          <w:trHeight w:val="1011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7B46B8" w:rsidP="007B46B8">
            <w:pPr>
              <w:spacing w:after="33" w:line="261" w:lineRule="auto"/>
              <w:ind w:left="118" w:right="524" w:hanging="10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uyambira zaka makumi a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tatu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di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mphambu, kufikira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zaka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makumi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sanu, onse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akulowa utumikiwu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uti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gwire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tchito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ya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="00CB6981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chihema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chokomanako.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:rsidR="00925CD8" w:rsidRPr="00927D8B" w:rsidRDefault="00CB6981">
            <w:pPr>
              <w:ind w:right="55" w:firstLine="28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uyambir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li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w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zak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makumi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wiri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di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zisanu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ndi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mphambu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azilow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kutumikir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utumikiwu mu ntchito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y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chihema</w:t>
            </w:r>
            <w:r w:rsidR="007B46B8"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 xml:space="preserve"> </w:t>
            </w:r>
            <w:r w:rsidRPr="00927D8B">
              <w:rPr>
                <w:rFonts w:asciiTheme="majorBidi" w:eastAsia="Garamond" w:hAnsiTheme="majorBidi" w:cstheme="majorBidi"/>
                <w:color w:val="181717"/>
                <w:sz w:val="24"/>
                <w:szCs w:val="24"/>
              </w:rPr>
              <w:t>chokomanako.</w:t>
            </w:r>
          </w:p>
        </w:tc>
      </w:tr>
    </w:tbl>
    <w:p w:rsidR="00925CD8" w:rsidRPr="00927D8B" w:rsidRDefault="00CB6981">
      <w:pPr>
        <w:spacing w:after="211" w:line="256" w:lineRule="auto"/>
        <w:ind w:left="1188" w:hanging="10"/>
        <w:jc w:val="both"/>
        <w:rPr>
          <w:rFonts w:asciiTheme="majorBidi" w:eastAsia="Garamond" w:hAnsiTheme="majorBidi" w:cstheme="majorBidi"/>
          <w:b/>
          <w:color w:val="181717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arko 16:2 imatsutsana</w:t>
      </w:r>
      <w:r w:rsidR="00AE796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di</w:t>
      </w:r>
      <w:r w:rsidR="00AE796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Yohane 20:1</w:t>
      </w:r>
    </w:p>
    <w:tbl>
      <w:tblPr>
        <w:tblStyle w:val="TableGrid0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3112"/>
      </w:tblGrid>
      <w:tr w:rsidR="00AE796A" w:rsidRPr="00927D8B" w:rsidTr="00AE796A">
        <w:tc>
          <w:tcPr>
            <w:tcW w:w="2977" w:type="dxa"/>
          </w:tcPr>
          <w:p w:rsidR="00AE796A" w:rsidRPr="00927D8B" w:rsidRDefault="00AE796A" w:rsidP="00AE796A">
            <w:pPr>
              <w:spacing w:after="211" w:line="25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27D8B">
              <w:rPr>
                <w:rFonts w:asciiTheme="majorBidi" w:hAnsiTheme="majorBidi" w:cstheme="majorBidi"/>
                <w:bCs/>
                <w:sz w:val="24"/>
                <w:szCs w:val="24"/>
              </w:rPr>
              <w:t>Marko 16:2</w:t>
            </w:r>
          </w:p>
        </w:tc>
        <w:tc>
          <w:tcPr>
            <w:tcW w:w="3112" w:type="dxa"/>
          </w:tcPr>
          <w:p w:rsidR="00AE796A" w:rsidRPr="00927D8B" w:rsidRDefault="00AE796A" w:rsidP="00AE796A">
            <w:pPr>
              <w:spacing w:after="211" w:line="25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27D8B">
              <w:rPr>
                <w:rFonts w:asciiTheme="majorBidi" w:hAnsiTheme="majorBidi" w:cstheme="majorBidi"/>
                <w:bCs/>
                <w:sz w:val="24"/>
                <w:szCs w:val="24"/>
              </w:rPr>
              <w:t>Yohane 20:1</w:t>
            </w:r>
          </w:p>
        </w:tc>
      </w:tr>
      <w:tr w:rsidR="00AE796A" w:rsidRPr="007F5F10" w:rsidTr="00AE796A">
        <w:tc>
          <w:tcPr>
            <w:tcW w:w="2977" w:type="dxa"/>
          </w:tcPr>
          <w:p w:rsidR="00AE796A" w:rsidRPr="00927D8B" w:rsidRDefault="00AE796A" w:rsidP="00AE796A">
            <w:pPr>
              <w:spacing w:after="211" w:line="256" w:lineRule="auto"/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t xml:space="preserve">Ndipo anadzamamawa tsiku </w:t>
            </w:r>
            <w:r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lastRenderedPageBreak/>
              <w:t>loyamba la Sabata, litaturuka dzuwa.</w:t>
            </w:r>
          </w:p>
        </w:tc>
        <w:tc>
          <w:tcPr>
            <w:tcW w:w="3112" w:type="dxa"/>
          </w:tcPr>
          <w:p w:rsidR="00AE796A" w:rsidRPr="00927D8B" w:rsidRDefault="00AE796A" w:rsidP="00AE796A">
            <w:pPr>
              <w:spacing w:after="211" w:line="256" w:lineRule="auto"/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lastRenderedPageBreak/>
              <w:t xml:space="preserve">Koma tsiku loyamba la </w:t>
            </w:r>
            <w:r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lastRenderedPageBreak/>
              <w:t>Sabata anadza Mariya wa Magadala mam</w:t>
            </w:r>
            <w:r w:rsidR="004B327C"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t>awa, kusanayambe kucha, kumanda</w:t>
            </w:r>
            <w:r w:rsidRPr="00927D8B">
              <w:rPr>
                <w:rFonts w:asciiTheme="majorBidi" w:hAnsiTheme="majorBidi" w:cstheme="majorBidi"/>
                <w:bCs/>
                <w:sz w:val="24"/>
                <w:szCs w:val="24"/>
                <w:lang w:val="es-AR"/>
              </w:rPr>
              <w:t>, napenya mwala wochotsedwa kumanda.</w:t>
            </w:r>
          </w:p>
        </w:tc>
      </w:tr>
    </w:tbl>
    <w:p w:rsidR="00AE796A" w:rsidRPr="00927D8B" w:rsidRDefault="00AE796A" w:rsidP="00AE796A">
      <w:pPr>
        <w:spacing w:after="211" w:line="256" w:lineRule="auto"/>
        <w:ind w:left="1188" w:hanging="10"/>
        <w:rPr>
          <w:rFonts w:asciiTheme="majorBidi" w:hAnsiTheme="majorBidi" w:cstheme="majorBidi"/>
          <w:bCs/>
          <w:sz w:val="24"/>
          <w:szCs w:val="24"/>
          <w:lang w:val="es-AR"/>
        </w:rPr>
      </w:pPr>
    </w:p>
    <w:p w:rsidR="00925CD8" w:rsidRPr="00927D8B" w:rsidRDefault="00CB6981" w:rsidP="00AE796A">
      <w:pPr>
        <w:tabs>
          <w:tab w:val="center" w:pos="1734"/>
          <w:tab w:val="center" w:pos="4508"/>
        </w:tabs>
        <w:spacing w:after="117"/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ab/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Luka 23:26 imatsutsana</w:t>
      </w:r>
      <w:r w:rsidR="00AE796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i</w:t>
      </w:r>
      <w:r w:rsidR="00AE796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ohane 19:16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169"/>
        <w:gridCol w:w="3170"/>
      </w:tblGrid>
      <w:tr w:rsidR="00AE796A" w:rsidRPr="00927D8B" w:rsidTr="00AE796A">
        <w:tc>
          <w:tcPr>
            <w:tcW w:w="3169" w:type="dxa"/>
          </w:tcPr>
          <w:p w:rsidR="00AE796A" w:rsidRPr="00927D8B" w:rsidRDefault="00AE796A" w:rsidP="00AE796A">
            <w:pPr>
              <w:tabs>
                <w:tab w:val="center" w:pos="1734"/>
                <w:tab w:val="center" w:pos="4508"/>
              </w:tabs>
              <w:spacing w:after="117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Luka 23:26</w:t>
            </w:r>
          </w:p>
        </w:tc>
        <w:tc>
          <w:tcPr>
            <w:tcW w:w="3170" w:type="dxa"/>
          </w:tcPr>
          <w:p w:rsidR="00AE796A" w:rsidRPr="00927D8B" w:rsidRDefault="00AE796A" w:rsidP="00AE796A">
            <w:pPr>
              <w:tabs>
                <w:tab w:val="center" w:pos="1734"/>
                <w:tab w:val="center" w:pos="4508"/>
              </w:tabs>
              <w:spacing w:after="117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Yohane 19:16</w:t>
            </w:r>
          </w:p>
        </w:tc>
      </w:tr>
      <w:tr w:rsidR="00AE796A" w:rsidRPr="00927D8B" w:rsidTr="00AE796A">
        <w:tc>
          <w:tcPr>
            <w:tcW w:w="3169" w:type="dxa"/>
          </w:tcPr>
          <w:p w:rsidR="00AE796A" w:rsidRPr="00927D8B" w:rsidRDefault="004B327C" w:rsidP="00AE796A">
            <w:pPr>
              <w:tabs>
                <w:tab w:val="center" w:pos="1734"/>
                <w:tab w:val="center" w:pos="4508"/>
              </w:tabs>
              <w:spacing w:after="117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Ndipo popita naye anagwira munthu Simon wa ku Kerene ali kuchokera ku minda namseza iye mtanda aunyamule pambuyo pache pa Yesu</w:t>
            </w:r>
          </w:p>
        </w:tc>
        <w:tc>
          <w:tcPr>
            <w:tcW w:w="3170" w:type="dxa"/>
          </w:tcPr>
          <w:p w:rsidR="00AE796A" w:rsidRPr="00927D8B" w:rsidRDefault="004B327C" w:rsidP="00AE796A">
            <w:pPr>
              <w:tabs>
                <w:tab w:val="center" w:pos="1734"/>
                <w:tab w:val="center" w:pos="4508"/>
              </w:tabs>
              <w:spacing w:after="117"/>
              <w:rPr>
                <w:rFonts w:asciiTheme="majorBidi" w:hAnsiTheme="majorBidi" w:cstheme="majorBidi"/>
                <w:sz w:val="24"/>
                <w:szCs w:val="24"/>
                <w:lang w:val="es-AR"/>
              </w:rPr>
            </w:pPr>
            <w:r w:rsidRPr="00927D8B">
              <w:rPr>
                <w:rFonts w:asciiTheme="majorBidi" w:hAnsiTheme="majorBidi" w:cstheme="majorBidi"/>
                <w:sz w:val="24"/>
                <w:szCs w:val="24"/>
                <w:lang w:val="es-AR"/>
              </w:rPr>
              <w:t>Ndipo pamenepo anampereka Iye kwa iwo kuti ampachike. Pamenepo anatenga Yesu; ndipo anasenza mtanda yekha..</w:t>
            </w:r>
          </w:p>
        </w:tc>
      </w:tr>
    </w:tbl>
    <w:p w:rsidR="00AE796A" w:rsidRPr="00927D8B" w:rsidRDefault="00AE796A" w:rsidP="00AE796A">
      <w:pPr>
        <w:tabs>
          <w:tab w:val="center" w:pos="1734"/>
          <w:tab w:val="center" w:pos="4508"/>
        </w:tabs>
        <w:spacing w:after="117"/>
        <w:rPr>
          <w:rFonts w:asciiTheme="majorBidi" w:hAnsiTheme="majorBidi" w:cstheme="majorBidi"/>
          <w:sz w:val="24"/>
          <w:szCs w:val="24"/>
          <w:lang w:val="es-AR"/>
        </w:rPr>
      </w:pPr>
    </w:p>
    <w:p w:rsidR="00925CD8" w:rsidRPr="00927D8B" w:rsidRDefault="00CB6981" w:rsidP="004B327C">
      <w:pPr>
        <w:tabs>
          <w:tab w:val="center" w:pos="1708"/>
          <w:tab w:val="center" w:pos="4514"/>
        </w:tabs>
        <w:spacing w:after="270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ab/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povut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nth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i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hoyakin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k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kubad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tat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pen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hum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phamb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san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tat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mene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yamb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amulira. Kulepher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iyanits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at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nambal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wiriwa, 8 ndi 18, kwachi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tsanso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odz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tsutsan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wiriz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khale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bon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lakwika. Kusiyanits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lembedwe ka liw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ozanso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bwerets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iyan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anthauzo la liwulo. Mwachitsanzo, kuonjezer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sa</w:t>
      </w:r>
      <w:r w:rsidR="000373B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nen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ozanso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bwerets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iyan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tanthauzo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, ngat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lil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an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j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manso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ani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0373B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ndodo. 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Ndiy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funs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’kumati: ‘Kodi malemb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wir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h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’kubwerets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vut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j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ibulo? Ndip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kuti, akhoz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inth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anthauzo la lamulo la Mulungu. Mwachitsanzo, lamul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 ‘Usabe’ likhoz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khala ‘Ube’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ikhoz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nen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sapenek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, womw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aledzeretsa, suyener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wedwa. N’zokhumudwits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emba a Chikhrisitu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sinthidw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ter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wu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bir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otsutsana. Kodi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an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mw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galek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w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emb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nen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sinth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dz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viny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choling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t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utsatir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we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angalala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uloledwa</w:t>
      </w:r>
      <w:r w:rsidR="00EE27F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wa</w:t>
      </w:r>
      <w:r w:rsidR="00EE27F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owa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afunso</w:t>
      </w:r>
      <w:r w:rsidR="00EE27F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mbiri; mayankho</w:t>
      </w:r>
      <w:r w:rsidR="00EE27F0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chepa!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hano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sintha</w:t>
      </w:r>
      <w:r w:rsidR="00EE27F0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dz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apezeka mu Utheng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hane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kha, womwe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haw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mbir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atsutsan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 (w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teyu, Mariko ndi Luka). Poyamba Mpingo unkadan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hane, kotero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utch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wu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 ‘wa</w:t>
      </w:r>
      <w:r w:rsidR="0031569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luwa. Ndipo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t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wo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afotokoz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fanan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yo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lili, anautch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uthenga ‘weniweni’       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[The New Encyclopaedia Britannica Vol 5 pg 379]</w:t>
      </w:r>
    </w:p>
    <w:p w:rsidR="00925CD8" w:rsidRPr="00927D8B" w:rsidRDefault="00CB6981">
      <w:pPr>
        <w:numPr>
          <w:ilvl w:val="0"/>
          <w:numId w:val="11"/>
        </w:numPr>
        <w:spacing w:after="20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l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zona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anasinthad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dz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vinyo, nang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chifuk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 Luka (Luka 1:15) ndi Paulo (Aroma 14:21), omwe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tched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satira a Yesu (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nalets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wa? </w:t>
      </w:r>
    </w:p>
    <w:p w:rsidR="00925CD8" w:rsidRPr="00927D8B" w:rsidRDefault="00CB6981">
      <w:pPr>
        <w:numPr>
          <w:ilvl w:val="0"/>
          <w:numId w:val="1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Utheng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hane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ungakhale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londola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AC5A8B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pamban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mbiri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pos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buku a Luka ndi Aroma chifukw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wu, malingan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phunzir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wino za Chikhrisitu, unalembedw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chedwa, mu chaka cha 85 A.D, pamene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ukhu la Luk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alembedwa mu 70 A.D, ndipo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 la Aroma linalembedwa mu 56 A.D. Mabuku a Luka ndi Aroma analembedw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yambirir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tatsal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aka za pakati pa 20 ndi 30 kuti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 la Yohane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lilembedwe. </w:t>
      </w:r>
    </w:p>
    <w:p w:rsidR="00925CD8" w:rsidRPr="00927D8B" w:rsidRDefault="00CB6981">
      <w:pPr>
        <w:spacing w:after="203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F930E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1"/>
        </w:numPr>
        <w:spacing w:after="203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kusamwa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mwabe</w:t>
      </w:r>
      <w:r w:rsidR="000F5343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wa? </w:t>
      </w:r>
    </w:p>
    <w:p w:rsidR="00925CD8" w:rsidRPr="00927D8B" w:rsidRDefault="00CB6981">
      <w:pPr>
        <w:numPr>
          <w:ilvl w:val="0"/>
          <w:numId w:val="11"/>
        </w:numPr>
        <w:spacing w:after="164" w:line="258" w:lineRule="auto"/>
        <w:ind w:hanging="36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ndi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tsatirabe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mulo la kuletsa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wa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es-AR"/>
        </w:rPr>
        <w:sectPr w:rsidR="00925CD8" w:rsidRPr="00927D8B">
          <w:headerReference w:type="even" r:id="rId38"/>
          <w:headerReference w:type="default" r:id="rId39"/>
          <w:footerReference w:type="even" r:id="rId40"/>
          <w:footerReference w:type="default" r:id="rId41"/>
          <w:headerReference w:type="first" r:id="rId42"/>
          <w:footerReference w:type="first" r:id="rId43"/>
          <w:pgSz w:w="7937" w:h="11339"/>
          <w:pgMar w:top="907" w:right="907" w:bottom="862" w:left="907" w:header="720" w:footer="333" w:gutter="0"/>
          <w:cols w:space="720"/>
        </w:sectPr>
      </w:pPr>
    </w:p>
    <w:p w:rsidR="00925CD8" w:rsidRPr="00927D8B" w:rsidRDefault="00CB6981">
      <w:pPr>
        <w:pStyle w:val="Heading2"/>
        <w:ind w:right="0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lastRenderedPageBreak/>
        <w:t>MUTU 9</w:t>
      </w:r>
    </w:p>
    <w:p w:rsidR="00925CD8" w:rsidRPr="00927D8B" w:rsidRDefault="00CB6981" w:rsidP="00C2368A">
      <w:pPr>
        <w:spacing w:after="0" w:line="412" w:lineRule="auto"/>
        <w:ind w:left="1276" w:hanging="614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uvala</w:t>
      </w:r>
      <w:r w:rsidR="00C2368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pango</w:t>
      </w:r>
      <w:r w:rsidR="00C2368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’mutu</w:t>
      </w:r>
      <w:r w:rsidR="00C2368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wa</w:t>
      </w:r>
      <w:r w:rsidR="00C2368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zimayi</w:t>
      </w:r>
      <w:r w:rsidR="00C2368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podzilemekeza m Baibulo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mayi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once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khala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fupi</w:t>
      </w:r>
      <w:r w:rsidR="00C2368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amabisa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its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lawo n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pango. Uwu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linso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may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khala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modz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</w:t>
      </w:r>
      <w:r w:rsidR="003B24A6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yambirira. Azimay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val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val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sathin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bis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hup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onse, kuphatikizapo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itsi, ndipo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haw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na, nkhope. Iwo ankachit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z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dzisungir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lemu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manso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wachitira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nyazi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162B0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achilendo.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 Rebeka anatukul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so ache, ndip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mene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on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sake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sik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ngamila. Ndip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nyamata, ‘Munthuy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ani amene ayend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mund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koman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ife?’ Mnyamatay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i, Uyo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buyanga: chifukw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e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mwal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eng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ophimb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ake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dziphim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Genesis 24:64-65]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  <w:lang w:val="es-AR"/>
        </w:rPr>
      </w:pPr>
      <w:r w:rsidRPr="00927D8B">
        <w:rPr>
          <w:rFonts w:asciiTheme="majorBidi" w:hAnsiTheme="majorBidi" w:cstheme="majorBidi"/>
          <w:szCs w:val="24"/>
          <w:lang w:val="es-AR"/>
        </w:rPr>
        <w:t>Ndemanga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Rabek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fundits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tu wake pamaso pa mwamun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amudziw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nyazi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k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fun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isungir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lemu wake. Ngakhale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, azimayi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fun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isungir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h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lemu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chitabe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ibulo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likunenera.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om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kaz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nse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kupemphera, kapen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nenera, wobvul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tu, anyoz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tu wake; pakut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l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imodzimodz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meted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1 Akorinto 11:5] </w:t>
      </w:r>
    </w:p>
    <w:p w:rsidR="00EA3094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ut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gat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kaz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afunda, asengedwenso; kom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gat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sengedw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apen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metedw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chititsa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nyazi</w:t>
      </w:r>
      <w:r w:rsidR="00EA3094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pfund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1 Akorinto 11:6]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2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mayi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bitsa</w:t>
      </w:r>
      <w:r w:rsidR="00EA309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hup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wo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dzisung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lem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2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zimay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malemekez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chitidwewu? </w:t>
      </w:r>
    </w:p>
    <w:p w:rsidR="00925CD8" w:rsidRPr="00927D8B" w:rsidRDefault="00CB6981">
      <w:pPr>
        <w:numPr>
          <w:ilvl w:val="0"/>
          <w:numId w:val="12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ko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may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tsatirab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br w:type="page"/>
      </w:r>
    </w:p>
    <w:p w:rsidR="00925CD8" w:rsidRPr="00927D8B" w:rsidRDefault="00CB6981">
      <w:pPr>
        <w:spacing w:after="188"/>
        <w:ind w:left="10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lastRenderedPageBreak/>
        <w:t>MUTU 10</w: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>Kulonjerana</w:t>
      </w:r>
      <w:r w:rsidR="00934D2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pofunirana</w:t>
      </w:r>
      <w:r w:rsidR="00934D2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tendere</w:t>
      </w:r>
      <w:r w:rsidR="00934D2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’Baibulo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, kuphatikiz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po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khal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y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fup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onjera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funira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oyo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wawo.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...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su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dz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imirir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kati pao, nanen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wo, Mtender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ukhal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[Yohane 20:19] </w:t>
      </w:r>
    </w:p>
    <w:p w:rsidR="00925CD8" w:rsidRPr="00927D8B" w:rsidRDefault="00CB6981" w:rsidP="00934D27">
      <w:pPr>
        <w:spacing w:after="105" w:line="236" w:lineRule="auto"/>
        <w:ind w:left="-15" w:right="-14" w:firstLine="273"/>
        <w:jc w:val="both"/>
        <w:rPr>
          <w:rFonts w:asciiTheme="majorBidi" w:eastAsia="Garamond" w:hAnsiTheme="majorBidi" w:cstheme="majorBidi"/>
          <w:color w:val="181717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Davide natum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yamat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humi, nanen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yamatawo: mumuk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bal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ndilankhulir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ye; ndipo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zitero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dalayo, Mtender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khal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…” [1 Samueli 25:5-6]</w:t>
      </w:r>
    </w:p>
    <w:p w:rsidR="00925CD8" w:rsidRPr="00927D8B" w:rsidRDefault="00CB6981">
      <w:pPr>
        <w:spacing w:after="102" w:line="236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3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onjera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funira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3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malemekez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chitidwewu? </w:t>
      </w:r>
    </w:p>
    <w:p w:rsidR="00925CD8" w:rsidRPr="00927D8B" w:rsidRDefault="00CB6981">
      <w:pPr>
        <w:numPr>
          <w:ilvl w:val="0"/>
          <w:numId w:val="13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tirab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es-AR"/>
        </w:rPr>
        <w:sectPr w:rsidR="00925CD8" w:rsidRPr="00927D8B">
          <w:headerReference w:type="even" r:id="rId44"/>
          <w:headerReference w:type="default" r:id="rId45"/>
          <w:footerReference w:type="even" r:id="rId46"/>
          <w:footerReference w:type="default" r:id="rId47"/>
          <w:headerReference w:type="first" r:id="rId48"/>
          <w:footerReference w:type="first" r:id="rId49"/>
          <w:pgSz w:w="7937" w:h="11339"/>
          <w:pgMar w:top="907" w:right="907" w:bottom="874" w:left="907" w:header="720" w:footer="333" w:gutter="0"/>
          <w:cols w:space="720"/>
        </w:sectPr>
      </w:pPr>
    </w:p>
    <w:p w:rsidR="00925CD8" w:rsidRPr="00927D8B" w:rsidRDefault="00CB6981">
      <w:pPr>
        <w:spacing w:after="188"/>
        <w:ind w:left="10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lastRenderedPageBreak/>
        <w:t>MUTU 11</w: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>Katapira, mchitidwe</w:t>
      </w:r>
      <w:r w:rsidR="00934D2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woletsedwa</w:t>
      </w:r>
      <w:r w:rsidR="00934D27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’Baibulo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tap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alam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onjeze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perek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bwez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gongole. Malinga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angano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ale, mchitid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tap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savomerezeka.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samakongoletsa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bal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nu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opindulitsa; phindu la ndalama, phindu la chakudya, phindu la kanthu kali konse</w:t>
      </w:r>
      <w:r w:rsidR="00934D27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okongolet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Deuteronomo 23:19]</w:t>
      </w:r>
    </w:p>
    <w:p w:rsidR="00925CD8" w:rsidRPr="00927D8B" w:rsidRDefault="00CB6981">
      <w:pPr>
        <w:spacing w:after="139" w:line="236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4"/>
        </w:numPr>
        <w:spacing w:after="203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achit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tapir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4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chitab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atapira? </w:t>
      </w:r>
    </w:p>
    <w:p w:rsidR="00925CD8" w:rsidRPr="00927D8B" w:rsidRDefault="00CB6981">
      <w:pPr>
        <w:numPr>
          <w:ilvl w:val="0"/>
          <w:numId w:val="14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nd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chita</w:t>
      </w:r>
      <w:r w:rsidR="00934D27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?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***</w:t>
      </w:r>
    </w:p>
    <w:p w:rsidR="00925CD8" w:rsidRPr="00927D8B" w:rsidRDefault="00CB6981">
      <w:pPr>
        <w:spacing w:after="188"/>
        <w:ind w:left="10" w:hanging="10"/>
        <w:jc w:val="center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UTU 12</w:t>
      </w:r>
    </w:p>
    <w:p w:rsidR="00925CD8" w:rsidRPr="00927D8B" w:rsidRDefault="00CB6981">
      <w:pPr>
        <w:pStyle w:val="Heading2"/>
        <w:spacing w:after="132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hAnsiTheme="majorBidi" w:cstheme="majorBidi"/>
          <w:sz w:val="24"/>
          <w:szCs w:val="24"/>
          <w:lang w:val="es-AR"/>
        </w:rPr>
        <w:t>Mitala, mchitidwe</w:t>
      </w:r>
      <w:r w:rsidR="00024609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wovomerezeka</w:t>
      </w:r>
      <w:r w:rsidR="00024609" w:rsidRPr="00927D8B">
        <w:rPr>
          <w:rFonts w:asciiTheme="majorBidi" w:hAnsiTheme="majorBidi" w:cstheme="majorBidi"/>
          <w:sz w:val="24"/>
          <w:szCs w:val="24"/>
          <w:lang w:val="es-AR"/>
        </w:rPr>
        <w:t xml:space="preserve"> </w:t>
      </w:r>
      <w:r w:rsidRPr="00927D8B">
        <w:rPr>
          <w:rFonts w:asciiTheme="majorBidi" w:hAnsiTheme="majorBidi" w:cstheme="majorBidi"/>
          <w:sz w:val="24"/>
          <w:szCs w:val="24"/>
          <w:lang w:val="es-AR"/>
        </w:rPr>
        <w:t>m’Baibulo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mun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al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tal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akhal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nj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azi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achepera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modzi. Atumiki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biri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chitanso</w:t>
      </w:r>
      <w:r w:rsidR="0002460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itala.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 Sarai m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ch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bram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teng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Hagar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dza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ch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igupto, Abram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takhal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dziko la Kanan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k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humi, namperek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y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bram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wamu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che, kut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hal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wach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…”   [Genesis 16:3]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 Davide anakhal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is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Gati, iy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thu ache, munth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yens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 a pabanj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pache, inde Davide 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azi ache awir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</w:t>
      </w:r>
    </w:p>
    <w:p w:rsidR="00925CD8" w:rsidRPr="007F5F10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 xml:space="preserve">[1 Samueli 27:3] </w:t>
      </w:r>
    </w:p>
    <w:p w:rsidR="00925CD8" w:rsidRPr="007F5F10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me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na za m’Baibulo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kuchitira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boni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ani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talayi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024609"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7F5F10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p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l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a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az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san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wir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..” 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[1 Mafumu 11:3]</w:t>
      </w:r>
    </w:p>
    <w:p w:rsidR="00925CD8" w:rsidRPr="00927D8B" w:rsidRDefault="00CB6981" w:rsidP="00024609">
      <w:pPr>
        <w:spacing w:after="0"/>
        <w:ind w:right="1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Rehabiam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anaconda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ak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bisalom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pos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 ache onse, 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 ache ang’ono (pakut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ateng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hum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san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tatu, 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g’on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kum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san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imodzi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.” [2 Mbiri 11:21] </w:t>
      </w:r>
    </w:p>
    <w:p w:rsidR="00925CD8" w:rsidRPr="00927D8B" w:rsidRDefault="00CB6981" w:rsidP="008B2D7B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nth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khal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wiri, wi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kon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i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, nakam’balira ana, wokon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, ndi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mwe; ndip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mu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yamb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khal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y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j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; pamenepo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dzali, tsiku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gawira ana ache amu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um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ke, sangakhoze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yes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kondana</w:t>
      </w:r>
      <w:r w:rsidR="00024609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yamb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badwa, Wosati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n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dan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ye, ndiy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yamb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badwat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” [Deuteronomo 21:15-16] </w:t>
      </w:r>
    </w:p>
    <w:p w:rsidR="00925CD8" w:rsidRPr="00927D8B" w:rsidRDefault="00CB6981">
      <w:pPr>
        <w:pStyle w:val="Heading3"/>
        <w:ind w:left="278"/>
        <w:rPr>
          <w:rFonts w:asciiTheme="majorBidi" w:hAnsiTheme="majorBidi" w:cstheme="majorBidi"/>
          <w:szCs w:val="24"/>
        </w:rPr>
      </w:pPr>
      <w:r w:rsidRPr="00927D8B">
        <w:rPr>
          <w:rFonts w:asciiTheme="majorBidi" w:hAnsiTheme="majorBidi" w:cstheme="majorBidi"/>
          <w:szCs w:val="24"/>
        </w:rPr>
        <w:t>Ndemang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lib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bon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i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liwons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m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ane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alet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itala. Yesu 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(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analet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itala, akadaonet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da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chit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sanabwere.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phunzira</w:t>
      </w:r>
      <w:r w:rsidR="008B2D7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bwino za Baibulo</w:t>
      </w:r>
      <w:r w:rsidR="008B2D7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vomereza</w:t>
      </w:r>
      <w:r w:rsidR="008B2D7B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itala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mbo Eugene Hillman, m’bukhu lake lotchedwa, ‘Polygamy Reconsidered akulongosol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: </w:t>
      </w:r>
    </w:p>
    <w:p w:rsidR="00925CD8" w:rsidRPr="00927D8B" w:rsidRDefault="00CB6981">
      <w:pPr>
        <w:spacing w:after="168" w:line="25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lib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gakhal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m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modzi mu Chipangano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tsopano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mwe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li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amulo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onen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mun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zikwatir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kazi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modzi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ekha</w:t>
      </w:r>
      <w:r w:rsidR="008B2D7B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ba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Polygamy Reconsidered]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ne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 Mpingo (w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risitu) ku Rome unathet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ital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choling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fu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amachit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semphan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alidwe cha ku Greece ndi Rome chom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malol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mu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kwatir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kaz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s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khal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alidwechi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chimalet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nyansa</w:t>
      </w:r>
      <w:r w:rsidR="008B2D7B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wachiwerewere. </w:t>
      </w:r>
    </w:p>
    <w:p w:rsidR="00925CD8" w:rsidRPr="00927D8B" w:rsidRDefault="00CB6981">
      <w:pPr>
        <w:spacing w:after="203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munth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ngali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zi: </w:t>
      </w:r>
    </w:p>
    <w:p w:rsidR="00925CD8" w:rsidRPr="00927D8B" w:rsidRDefault="00CB6981">
      <w:pPr>
        <w:numPr>
          <w:ilvl w:val="0"/>
          <w:numId w:val="15"/>
        </w:numPr>
        <w:spacing w:after="203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mchitid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t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tal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nk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ti? </w:t>
      </w:r>
    </w:p>
    <w:p w:rsidR="00925CD8" w:rsidRPr="00927D8B" w:rsidRDefault="00CB6981">
      <w:pPr>
        <w:numPr>
          <w:ilvl w:val="0"/>
          <w:numId w:val="15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di n’chifukw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yan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nth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chit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itala? </w:t>
      </w:r>
    </w:p>
    <w:p w:rsidR="00925CD8" w:rsidRPr="00927D8B" w:rsidRDefault="00CB6981">
      <w:pPr>
        <w:numPr>
          <w:ilvl w:val="0"/>
          <w:numId w:val="15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nga lero lino, ko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emekezab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chitidwewu?</w:t>
      </w:r>
    </w:p>
    <w:p w:rsidR="00925CD8" w:rsidRPr="00927D8B" w:rsidRDefault="00CB6981">
      <w:pPr>
        <w:spacing w:after="164" w:line="258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sopano, tiyene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tifufuz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malemekez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chiphunzitso cha Baibulo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embedz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malemekez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hunzitso cha Baibul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Chisilamu</w:t>
      </w:r>
    </w:p>
    <w:p w:rsidR="00925CD8" w:rsidRPr="00927D8B" w:rsidRDefault="00CB6981">
      <w:pPr>
        <w:spacing w:after="331"/>
        <w:ind w:left="10" w:right="1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CHISILAMU!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nen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tsati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hunzitso cha Mtumik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 ko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s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phunzitso za atumik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 a Mulung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sanabwere. Tsopano, tiyen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ion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z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l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ona. Takambirana kale za machitidwe a Yesu (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, ndip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sopan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iyener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siyanits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tidwew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chitidwe a Asilamu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 xml:space="preserve">Bukhu la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Qur’an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kugwirizan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tunth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phunzitso za m’Baibulo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akambirana kale zija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otere: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Umodzi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w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ulungu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…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lib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in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ompembedz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choonadi, kom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e; chonch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lambiren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Qur’an 21:25] </w:t>
      </w:r>
    </w:p>
    <w:p w:rsidR="00925CD8" w:rsidRPr="00927D8B" w:rsidRDefault="00CB6981">
      <w:pPr>
        <w:numPr>
          <w:ilvl w:val="0"/>
          <w:numId w:val="16"/>
        </w:numPr>
        <w:spacing w:after="109" w:line="228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Kugwets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nkhope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pansi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popempher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m’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Uwaon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akugwir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m’maond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d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kugwets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khop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aw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pans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choling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ofun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abwino za Mulungu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d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kondi (chake). Zizindikir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aw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il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p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khop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aw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zosonyez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kulambir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kwa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. [Qur’an 481:291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Lamulo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loperek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chaulere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kw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anthu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osow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Akufuns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kut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aperek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yani? Nena: Chum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lichons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men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mungachipereke, (chiperekeni) kw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makol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awiri, achibale, kwa ana amasiye, kw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osauka, ndi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kwa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apaulendo. Ndip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abwin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licho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n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s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chimene</w:t>
      </w:r>
      <w:r w:rsidR="00775AD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fr-FR"/>
        </w:rPr>
        <w:t>mungachite, ndithudi, Allah akuchidzi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.” [Qur’an 2:215]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usala</w:t>
      </w:r>
      <w:r w:rsidR="00775AD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93" w:line="244" w:lineRule="auto"/>
        <w:ind w:left="283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775AD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 amene mwakhulupilira! Kwalamulidw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la (Ramadhan) mong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omw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dalamulidwir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thu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l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sadabwer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ope Allah (popew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oletsed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).” [Qur’an 2:183] </w:t>
      </w:r>
    </w:p>
    <w:p w:rsidR="00925CD8" w:rsidRPr="00927D8B" w:rsidRDefault="00CB6981" w:rsidP="006F452E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amulidw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sal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sik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kumi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atu (30) m’mwezi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lemekezek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 Ramadhan. M’mweziwu, iwo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dya, samwa, 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ndipo sakhalira limodzi mamuna ndi mkazi kuyambira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bandakuch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fikir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low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dzuwa.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lastRenderedPageBreak/>
        <w:t>Kuyeretsa</w:t>
      </w:r>
      <w:r w:rsidR="006F452E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ziwalo (mapemphero</w:t>
      </w:r>
      <w:r w:rsidR="006F452E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asanachitike) 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 amene mwakhulupilira! Pamen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imilir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kaswali, sambitsan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ope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nu, nd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nja anu mpak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magongono; ndipo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kan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dz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itu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nu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mbitsa</w:t>
      </w:r>
      <w:r w:rsidR="006F452E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pazi anu mpaka mu akakol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” [Qur’an 5:6]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dulidwe</w:t>
      </w:r>
      <w:r w:rsidR="006F452E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Hadeeth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umiki Muhammad (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 a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nen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ti: </w:t>
      </w:r>
    </w:p>
    <w:p w:rsidR="00925CD8" w:rsidRPr="00927D8B" w:rsidRDefault="00CB6981" w:rsidP="006F452E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“Pali zinth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tat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tidw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: kulandil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dulidwe, kumet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tsitsi la kumalo obisika, ku khwapa, kuwenga zikhadabo ndi kupungula ndevu za pamphun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 [Al-Bukhari] </w:t>
      </w:r>
    </w:p>
    <w:p w:rsidR="00925CD8" w:rsidRPr="00927D8B" w:rsidRDefault="00CB6981" w:rsidP="006F452E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silam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chimun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pak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ro lino amalandirab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dulidwe. Iy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ener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ulidw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ath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sik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u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kubadwa kwake,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gati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omwe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amulira</w:t>
      </w:r>
      <w:r w:rsidR="006F452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tumik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uhammad (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, yemwe tonse t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iw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bwer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mbuyo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.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Nkhumba, nyam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yoletsedw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letsedw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inu (kudya) chakuf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kha, nd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liwend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yam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khumba, nd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mw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azingidw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dzin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osati la Allah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Qur’an 5:3]</w:t>
      </w:r>
    </w:p>
    <w:p w:rsidR="00925CD8" w:rsidRPr="00927D8B" w:rsidRDefault="00CB6981">
      <w:pPr>
        <w:numPr>
          <w:ilvl w:val="0"/>
          <w:numId w:val="16"/>
        </w:numPr>
        <w:spacing w:after="206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owa, chakumw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choletsedw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40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e, inu amene mwakhulupilira! Ndithudi, mowa (kutchova) njuga, kupembedz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fan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ombeza maula (zonsezi) ndiuve, mw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tchito za Satana. Choncho, zipewen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pamban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[Qur’an 5:90] </w:t>
      </w:r>
    </w:p>
    <w:p w:rsidR="00925CD8" w:rsidRPr="00927D8B" w:rsidRDefault="00CB6981">
      <w:pPr>
        <w:numPr>
          <w:ilvl w:val="0"/>
          <w:numId w:val="16"/>
        </w:numPr>
        <w:spacing w:after="203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lastRenderedPageBreak/>
        <w:t>Kuval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pango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mutu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w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azimayi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podzilemekeza</w:t>
      </w:r>
      <w:r w:rsidR="003B0C4C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40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p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uz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silamu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chikaz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dzolits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as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w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ung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umalisech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wawo. Ndip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saonetse (poyer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omw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madzikongolets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az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patul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imen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oneker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oyera (popand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ling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otero). Ndip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funde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mutu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ipang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yawo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pak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zifuwa</w:t>
      </w:r>
      <w:r w:rsidR="003B0C4C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w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Qur’an 24:31]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lamulir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zimayi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zibis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tupi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o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nso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upezeka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Quran</w:t>
      </w:r>
      <w:r w:rsidR="003B0C4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t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chitidwewu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asiyanits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zimay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sakhulupilir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khulupilira, omwe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dzipats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lemu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val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val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sathin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azitali. Mchitidwewu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mawatetez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zimayi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khulupiliraw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mnyozo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D16C7C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nthu.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ulonjerana</w:t>
      </w:r>
      <w:r w:rsidR="0064126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pofunirana</w:t>
      </w:r>
      <w:r w:rsidR="0064126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tendere</w:t>
      </w:r>
      <w:r w:rsidR="0064126A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e, inu amene mwakhulupilira! Musalowe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’nyumb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omwe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inyumb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zanu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fikir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tapemph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olezo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oodir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di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perek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alaamu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eni</w:t>
      </w:r>
      <w:r w:rsidR="0064126A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nyu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baz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”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[Qur’an 24:27]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ilamu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lonjeran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funiran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zake. Pamene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wo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mana, mmodzi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nen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wu a m’chiArabu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i: ‘As-Salaam alaikum’ kutanthauz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 ‘Mtendere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khale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u’. Ndipo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zakeyo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akamizidw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yankha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: ‘Wa-alay-kumus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-salaam (Mtendere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khalenso</w:t>
      </w:r>
      <w:r w:rsidR="0064126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u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omwe)’. Izi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nso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E82B74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 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nkachita. 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atapira, mchitidwe</w:t>
      </w:r>
      <w:r w:rsidR="00E82B74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woletsedwa</w:t>
      </w:r>
      <w:r w:rsidR="00E82B74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Ee! Inu amene mwakhulipilira! Opani Allah, ndipo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siyan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imene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zatsalir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’katapira, ngat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inu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mulid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khulupilir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.” [Qur’an 2:278]</w:t>
      </w:r>
    </w:p>
    <w:p w:rsidR="00925CD8" w:rsidRPr="00927D8B" w:rsidRDefault="00CB6981">
      <w:pPr>
        <w:numPr>
          <w:ilvl w:val="0"/>
          <w:numId w:val="16"/>
        </w:num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lastRenderedPageBreak/>
        <w:t>Mitala, mchitidwe</w:t>
      </w:r>
      <w:r w:rsidR="0005276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wovomerezeka</w:t>
      </w:r>
      <w:r w:rsidR="0005276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m’Qur’an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ti: “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gat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op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imungachite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ungamo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masiye (opaninso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sawachitir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ungamo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pamitala), choncho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watirani amene mukuwafun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w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kazi; awiri, kapen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tatu, kapen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anayi (basi). Kom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ngat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mukuop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t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simungathe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kuchita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chilungamo, (kwatirani) mmodzi</w:t>
      </w:r>
      <w:r w:rsidR="0005276F"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</w:rPr>
        <w:t>ba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..” [Qur’an 4:3]</w:t>
      </w:r>
    </w:p>
    <w:p w:rsidR="00925CD8" w:rsidRPr="00927D8B" w:rsidRDefault="00CB6981">
      <w:pPr>
        <w:spacing w:after="157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  <w:r w:rsidRPr="00927D8B">
        <w:rPr>
          <w:rFonts w:asciiTheme="majorBidi" w:hAnsiTheme="majorBidi" w:cstheme="majorBidi"/>
          <w:sz w:val="24"/>
          <w:szCs w:val="24"/>
        </w:rPr>
        <w:br w:type="page"/>
      </w:r>
    </w:p>
    <w:p w:rsidR="00925CD8" w:rsidRPr="00927D8B" w:rsidRDefault="007F5F10">
      <w:pPr>
        <w:spacing w:after="45"/>
        <w:ind w:left="3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6130" o:spid="_x0000_s1106" style="width:303.45pt;height:72.75pt;mso-position-horizontal-relative:char;mso-position-vertical-relative:line" coordsize="38537,9238">
            <v:shape id="Shape 2508" o:spid="_x0000_s1185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2509" o:spid="_x0000_s1184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2510" o:spid="_x0000_s1183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2511" o:spid="_x0000_s1182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2512" o:spid="_x0000_s1181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2513" o:spid="_x0000_s1180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2514" o:spid="_x0000_s1179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2515" o:spid="_x0000_s1178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2516" o:spid="_x0000_s1177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2517" o:spid="_x0000_s1176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2518" o:spid="_x0000_s1175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2519" o:spid="_x0000_s1174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2520" o:spid="_x0000_s1173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2521" o:spid="_x0000_s1172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2522" o:spid="_x0000_s1171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2523" o:spid="_x0000_s1170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524" o:spid="_x0000_s1169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2525" o:spid="_x0000_s1168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526" o:spid="_x0000_s1167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2527" o:spid="_x0000_s1166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2528" o:spid="_x0000_s1165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2529" o:spid="_x0000_s1164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530" o:spid="_x0000_s1163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2531" o:spid="_x0000_s1162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532" o:spid="_x0000_s1161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  <v:stroke opacity="0" miterlimit="10" joinstyle="miter"/>
            </v:shape>
            <v:shape id="Shape 2533" o:spid="_x0000_s1160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2534" o:spid="_x0000_s1159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2535" o:spid="_x0000_s1158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2536" o:spid="_x0000_s1157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2537" o:spid="_x0000_s1156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538" o:spid="_x0000_s1155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2539" o:spid="_x0000_s1154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2540" o:spid="_x0000_s1153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2541" o:spid="_x0000_s1152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542" o:spid="_x0000_s1151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2543" o:spid="_x0000_s1150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544" o:spid="_x0000_s1149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2545" o:spid="_x0000_s1148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546" o:spid="_x0000_s1147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2547" o:spid="_x0000_s1146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548" o:spid="_x0000_s1145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2549" o:spid="_x0000_s1144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2550" o:spid="_x0000_s1143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2551" o:spid="_x0000_s1142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2552" o:spid="_x0000_s1141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2553" o:spid="_x0000_s1140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554" o:spid="_x0000_s1139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2555" o:spid="_x0000_s1138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  <v:stroke opacity="0" miterlimit="10" joinstyle="miter"/>
            </v:shape>
            <v:shape id="Shape 2556" o:spid="_x0000_s1137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557" o:spid="_x0000_s1136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2558" o:spid="_x0000_s1135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559" o:spid="_x0000_s1134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560" o:spid="_x0000_s1133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2561" o:spid="_x0000_s1132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  <v:stroke opacity="0" miterlimit="10" joinstyle="miter"/>
            </v:shape>
            <v:shape id="Shape 2562" o:spid="_x0000_s1131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563" o:spid="_x0000_s1130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2564" o:spid="_x0000_s1129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565" o:spid="_x0000_s1128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566" o:spid="_x0000_s1127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2567" o:spid="_x0000_s1126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2568" o:spid="_x0000_s1125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2569" o:spid="_x0000_s1124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2570" o:spid="_x0000_s1123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2571" o:spid="_x0000_s1122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572" o:spid="_x0000_s1121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2573" o:spid="_x0000_s1120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2574" o:spid="_x0000_s1119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2575" o:spid="_x0000_s1118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576" o:spid="_x0000_s1117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  <v:stroke opacity="0" miterlimit="10" joinstyle="miter"/>
            </v:shape>
            <v:shape id="Shape 2577" o:spid="_x0000_s1116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2578" o:spid="_x0000_s1115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2579" o:spid="_x0000_s1114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2580" o:spid="_x0000_s1113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2581" o:spid="_x0000_s1112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582" o:spid="_x0000_s1111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2583" o:spid="_x0000_s1110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2584" o:spid="_x0000_s1109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2585" o:spid="_x0000_s1108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2586" o:spid="_x0000_s1107" style="position:absolute;left:5746;top:5440;width:38263;height:1858" filled="f" stroked="f">
              <v:textbox style="mso-next-textbox:#Rectangle 2586" inset="0,0,0,0">
                <w:txbxContent>
                  <w:p w:rsidR="003D2F1A" w:rsidRPr="0005276F" w:rsidRDefault="003D2F1A" w:rsidP="00876AA9">
                    <w:pPr>
                      <w:rPr>
                        <w:sz w:val="32"/>
                        <w:szCs w:val="32"/>
                      </w:rPr>
                    </w:pPr>
                    <w:r w:rsidRPr="0005276F">
                      <w:rPr>
                        <w:rFonts w:ascii="Garamond" w:eastAsia="Garamond" w:hAnsi="Garamond" w:cs="Garamond"/>
                        <w:b/>
                        <w:color w:val="181717"/>
                        <w:sz w:val="32"/>
                        <w:szCs w:val="32"/>
                      </w:rPr>
                      <w:t>Mafunso ndi Mayankho Okhudza</w:t>
                    </w:r>
                    <w:r w:rsidR="00876AA9">
                      <w:rPr>
                        <w:rFonts w:ascii="Garamond" w:eastAsia="Garamond" w:hAnsi="Garamond" w:cs="Garamond"/>
                        <w:b/>
                        <w:color w:val="181717"/>
                        <w:sz w:val="32"/>
                        <w:szCs w:val="32"/>
                      </w:rPr>
                      <w:t xml:space="preserve"> C</w:t>
                    </w:r>
                    <w:r w:rsidRPr="0005276F">
                      <w:rPr>
                        <w:rFonts w:ascii="Garamond" w:eastAsia="Garamond" w:hAnsi="Garamond" w:cs="Garamond"/>
                        <w:b/>
                        <w:color w:val="181717"/>
                        <w:sz w:val="32"/>
                        <w:szCs w:val="32"/>
                      </w:rPr>
                      <w:t>hisilamu</w:t>
                    </w:r>
                  </w:p>
                </w:txbxContent>
              </v:textbox>
            </v:rect>
            <w10:anchorlock/>
          </v:group>
        </w:pict>
      </w:r>
    </w:p>
    <w:p w:rsidR="00876AA9" w:rsidRPr="00927D8B" w:rsidRDefault="00876AA9">
      <w:pPr>
        <w:spacing w:after="102" w:line="236" w:lineRule="auto"/>
        <w:ind w:left="-15" w:firstLine="273"/>
        <w:jc w:val="both"/>
        <w:rPr>
          <w:rFonts w:asciiTheme="majorBidi" w:eastAsia="Garamond" w:hAnsiTheme="majorBidi" w:cstheme="majorBidi"/>
          <w:color w:val="181717"/>
          <w:sz w:val="24"/>
          <w:szCs w:val="24"/>
        </w:rPr>
      </w:pP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u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nena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lemekeza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tidwe a Yesu (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tendere ukhale pa iye),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bukhuka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kulongosolera. Kodi kwa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wa, Yesu (</w:t>
      </w:r>
      <w:r w:rsidR="0005276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tendere ukhale pa iye) ndindani? </w:t>
      </w:r>
    </w:p>
    <w:p w:rsidR="00925CD8" w:rsidRPr="00927D8B" w:rsidRDefault="0005276F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(mtendere ukhale pa iye)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dziwik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wino a Mulungu.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bad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zizwit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pand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bambo.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ndipo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 ‘utat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’. Ngakhal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in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ne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umik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, osat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na Wake.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nafer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chimo a munth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i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yense. Iye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anapachikidwe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anda, kuphedw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pen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ukitsidw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w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ufa, kom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tengedw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pit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kumwamba.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Kodi Yesu</w:t>
      </w:r>
      <w:r w:rsidR="00515FC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ankapembedza</w:t>
      </w:r>
      <w:r w:rsidR="00515FCF"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 xml:space="preserve">bwanji? </w:t>
      </w:r>
    </w:p>
    <w:p w:rsidR="00925CD8" w:rsidRPr="00927D8B" w:rsidRDefault="00CB6981" w:rsidP="00E21082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kapembedzer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zanenedwa kale. Yesu 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nkapembedza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515FCF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chitira. Choncho, tikhoz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ne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pembedz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fana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chit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thaw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tendere ukhale pa iye)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ch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fukw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k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ne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wo, osa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hrisit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ero lino, n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tsat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choona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ipembedzo cha 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 Tikhoz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nenans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tsat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wachoona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yamb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Akhrisit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er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mutsat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(mtendere ukhale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u dzi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kh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sa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’chipembedz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ga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silam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chitira.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silamu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manena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uti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iwo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i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tsatira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enieni a Yesu (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mtendere ukhale pa iye).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anga chinachitika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’chiyani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uti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ikhrisitu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ikhale</w:t>
      </w:r>
      <w:r w:rsidR="00E2108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chosok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era?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tachok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zik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pansi, panal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e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dalitsik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tsat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hunzits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enicheni cha Yesu (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tendere ukhale pa iye)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Ndipo Muhammad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tabwera, anthuw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na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ndik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 wake ndip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ulandi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nj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wiri. Zofana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mw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 Muhammad (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nal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z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n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chi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ts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ik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khulupilir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w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pa Muhammad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.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wo ankamukhulupilira Muhammad (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 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amb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ti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bwe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ke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nalembedwa mu Utheng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. Kubwer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kwa Muhammad 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chimodzimodzinso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E2108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, 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loseredw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e 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haw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 Muhammad (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tendere ukhale pa iye), anthu once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nkakhulupilir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ye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chit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semphan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hunzits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enicheni cha Yesu (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Iz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zinagawanitsa mpingo, ndi kuchi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ts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hale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tundu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siyanasiyan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 ma Baibul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dziko. Kusiyan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ping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 ma Baibul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umbo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kwanir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hrisitu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t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embedz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w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machit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tsemph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phunzitso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e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yambilira. Ich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e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ilamu</w:t>
      </w:r>
      <w:r w:rsidR="001B4B5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nen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mwe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once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lalikir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apezek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Chisilamu.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silamu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mati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iwo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i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otsatira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enieni a Yesu 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(mtendere ukhale pa iye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). N’chifukwa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iyani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iwo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samatchedwa</w:t>
      </w:r>
      <w:r w:rsidR="00DB57D5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Akhrisitu?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M’Baibulo, mulibe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lo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khale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odz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nen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zitch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kh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khrisitu. Malinga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ibulo, liwu loti ‘Mkhrisitu’ linatchulidw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itanir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hrisitu mu chaka cha 43 A.D. basi, ndipo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nthawiy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’kut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 a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atengedwa kale ndi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pita</w:t>
      </w:r>
      <w:r w:rsidR="00DB57D5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kumwamba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wu limeneli</w:t>
      </w:r>
      <w:r w:rsidR="00B57E5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ayamba</w:t>
      </w:r>
      <w:r w:rsidR="00B57E5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gwiritsidwa</w:t>
      </w:r>
      <w:r w:rsidR="00B57E5F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tchit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ud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sakhulupil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iyokeya mu chaka cha 43 A.D. Bukhu la Machitid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Baibul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kuchitira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mbon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khaniy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tere: </w:t>
      </w:r>
    </w:p>
    <w:p w:rsidR="00925CD8" w:rsidRPr="00927D8B" w:rsidRDefault="00CB6981">
      <w:pPr>
        <w:spacing w:after="105" w:line="236" w:lineRule="auto"/>
        <w:ind w:left="-15" w:right="-14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“…ndipo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ophunzira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ayamba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t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chedwa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khrisitu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ku</w:t>
      </w:r>
      <w:r w:rsidR="003D2F1A"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i/>
          <w:color w:val="181717"/>
          <w:sz w:val="24"/>
          <w:szCs w:val="24"/>
          <w:lang w:val="es-AR"/>
        </w:rPr>
        <w:t>Antiokey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” [Machitidwe 11:26]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zinal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tchulid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chiwir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chitidwe 26:28, ndi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tchulid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chitatu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 I Petro 4:16. Tikaphatikizira, dzinal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atchulid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tatu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kha mu Chipangan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tsopano. Ngakhal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z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l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wechi, dzinal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linatchulidwe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oy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ns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 p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zik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lapansi. 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odi pali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ubale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anji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pakati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pa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su, Mose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ndi Muhammad 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(mtendere ukhale pa iwo)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 (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tendere ukhale pa iye) a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alalik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m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se 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lalikira. Chipangan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al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nalosera za kubwe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ke, ndi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tsatira a Mose (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 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yene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mutsat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iye. Yesu 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 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ns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osera za kubwe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umik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wotchedwa Muhammad 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yem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dzabwer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mbuy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ke. Otsat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umik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yene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sat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tumik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onjezed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’mabuku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w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patulik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t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umik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nen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bwe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akwaniritsa, osat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athetsa, malamulo a mtumik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m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i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y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anabwere (Mateyu 5:17-18]</w:t>
      </w:r>
    </w:p>
    <w:p w:rsidR="00925CD8" w:rsidRPr="00927D8B" w:rsidRDefault="00CB6981">
      <w:pPr>
        <w:spacing w:after="163"/>
        <w:ind w:left="10" w:right="-15" w:hanging="10"/>
        <w:jc w:val="right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lastRenderedPageBreak/>
        <w:t>Kodi Asilamu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makhulupilira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Uthenga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abwino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wa</w:t>
      </w:r>
      <w:r w:rsidR="003D2F1A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su?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de. Asilamu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once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ulupilir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vumbulutsid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,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dip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w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tero, ndiy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khal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silamu. Utheng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teyu, Marko, Luka nd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hane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njeel, Utheng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bwino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eniweniwa</w:t>
      </w:r>
      <w:r w:rsidR="003D2F1A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.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Ngakhal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z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il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nchi, Asilam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ulupilir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aw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haw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 Qur’an imavomelezan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awo. Asilam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ulupiliranso Torah (Bukh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enileni la Chipangan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al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omw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avumbulutsid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ose 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(mtendere ukhale pa iye).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odi Chisilamu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imatanthauza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chiyani? </w:t>
      </w:r>
    </w:p>
    <w:p w:rsidR="00925CD8" w:rsidRPr="00927D8B" w:rsidRDefault="00CB6981" w:rsidP="00C96C1E">
      <w:pPr>
        <w:spacing w:after="170" w:line="253" w:lineRule="auto"/>
        <w:ind w:left="10" w:right="-14" w:hanging="10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silam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matanthauza ‘kugonjera’ m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modz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asi, yemw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leng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nse. ‘Chisilamu’ nd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wu la chiyankhulo cha chiArabu (Chiluya) ndip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matanthauza ‘mtendere. Mwachidul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silam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nth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mw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khazikits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ogonjer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funiro cha 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mmodzi.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Kodi Asilamu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mapembedza Muhammad (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mtendere ukhale pa iye?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yi. Asilam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mapembedz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modzi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kh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, yemw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leng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zonse. Kwa iwo, Muhammad (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 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umik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mw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kalalikir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t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modz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kha. Iyens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wini wake ankapembedz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odzi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mweyu. </w:t>
      </w:r>
    </w:p>
    <w:p w:rsidR="00925CD8" w:rsidRPr="00927D8B" w:rsidRDefault="00CB6981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Kodi Muhammad 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(mtendere ukhale pa iye)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anabwera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ndi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chipembedzo</w:t>
      </w:r>
      <w:r w:rsidR="00C96C1E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chatsopano?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hammad (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, chimodzimodzins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,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anabwer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afalits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lastRenderedPageBreak/>
        <w:t>chipembedzo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tsopano. Iye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bwer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aongol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dzakwanirits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 </w:t>
      </w:r>
      <w:r w:rsidR="00C96C1E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(mtendere ukhale pa iye)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nthawiy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nal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asokonezed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alip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es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atachoka. Ich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l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yene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zitsat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utheng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silam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omwe Muhammad (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) ankalalik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fuk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ungawatenger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w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onongeko. Iwo ayene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ter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gat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kufuna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khal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okondek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mas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p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omans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Yesu.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Kodi ‘Allah’ ndindani? </w:t>
      </w:r>
    </w:p>
    <w:p w:rsidR="00925CD8" w:rsidRPr="00927D8B" w:rsidRDefault="00CB6981">
      <w:pPr>
        <w:spacing w:after="164" w:line="258" w:lineRule="auto"/>
        <w:ind w:left="283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Allah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dzina la 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mmodzi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es-AR"/>
        </w:rPr>
        <w:t>yekh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Kodi Chikhulupiliro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chomwe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chamanga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maziko a Chisilamu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ndi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chiti?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aziko a Chisilam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gona pa kukhulupil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t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modz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yekhay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ye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l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woyene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kupembedzedwa. </w:t>
      </w:r>
    </w:p>
    <w:p w:rsidR="00925CD8" w:rsidRPr="00927D8B" w:rsidRDefault="00CB6981">
      <w:pPr>
        <w:spacing w:after="167" w:line="256" w:lineRule="auto"/>
        <w:ind w:left="278" w:hanging="10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Kodi Qur’an ndi</w:t>
      </w:r>
      <w:r w:rsidR="00771E42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Chiyani? </w:t>
      </w:r>
    </w:p>
    <w:p w:rsidR="00925CD8" w:rsidRPr="00927D8B" w:rsidRDefault="00CB6981">
      <w:pPr>
        <w:spacing w:after="113" w:line="244" w:lineRule="auto"/>
        <w:ind w:left="283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Qur’an 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aw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enieni a 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o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navumbulutsid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kwa Muhammad 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. Ili n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lokhalo la 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lomwe, k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ak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opitilira 1400 tsopano, silinasinthidwep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oonjeze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apen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ochots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liw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gakhal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limodz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lokha. 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ul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likadal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’chiyankhul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chomw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linavumbulutsidwira, cha chiArabu. </w:t>
      </w:r>
    </w:p>
    <w:p w:rsidR="00925CD8" w:rsidRPr="00927D8B" w:rsidRDefault="00771E42">
      <w:pPr>
        <w:spacing w:after="167" w:line="256" w:lineRule="auto"/>
        <w:ind w:firstLine="28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Malinga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ndi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Chisilamu, kuti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munthu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akapulumutsidwe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ayenera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>kuchita</w:t>
      </w: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 </w:t>
      </w:r>
      <w:r w:rsidR="00CB6981" w:rsidRPr="00927D8B">
        <w:rPr>
          <w:rFonts w:asciiTheme="majorBidi" w:eastAsia="Garamond" w:hAnsiTheme="majorBidi" w:cstheme="majorBidi"/>
          <w:b/>
          <w:color w:val="181717"/>
          <w:sz w:val="24"/>
          <w:szCs w:val="24"/>
          <w:lang w:val="fr-FR"/>
        </w:rPr>
        <w:t xml:space="preserve">chiyani? </w:t>
      </w:r>
    </w:p>
    <w:p w:rsidR="00925CD8" w:rsidRPr="00927D8B" w:rsidRDefault="00CB6981" w:rsidP="00771E42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fr-FR"/>
        </w:rPr>
        <w:t>Choyamb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, iy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afunika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khulupil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t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alib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win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woyene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pembedzedwa, kom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modz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yekha, ndipons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afuni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khulupil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ti Muhammad (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tendere ukhale pa iye) n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d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tumiki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womaliz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w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Mulungu. </w:t>
      </w:r>
    </w:p>
    <w:p w:rsidR="00925CD8" w:rsidRPr="00927D8B" w:rsidRDefault="00CB6981" w:rsidP="00D9035D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u w:val="single" w:color="181717"/>
          <w:lang w:val="fr-FR"/>
        </w:rPr>
        <w:lastRenderedPageBreak/>
        <w:t>Kenak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, iye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afuni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gwira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tchito</w:t>
      </w:r>
      <w:r w:rsidR="00771E42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abwin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odziperek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choling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chomusangalats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Iye. Ntchit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abwin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o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nth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ngagwir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ong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perek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chauler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osowa, kusala, kupemphera, kusamal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asiye, 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tchit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in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otero. Nga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tichim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’moy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wath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’kulephe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gwi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ntchit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zotamandik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amasop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, tiyene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lap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ulung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tikhululukir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achim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thu. Munth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yene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vomerez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lak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wak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asanalape, ndip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lap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wakek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yene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ukhal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kochokera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ans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p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mtima wake.</w:t>
      </w:r>
    </w:p>
    <w:p w:rsidR="00925CD8" w:rsidRPr="00927D8B" w:rsidRDefault="00CB6981">
      <w:pPr>
        <w:spacing w:after="0"/>
        <w:ind w:left="283"/>
        <w:jc w:val="center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t>***</w:t>
      </w:r>
    </w:p>
    <w:p w:rsidR="00925CD8" w:rsidRPr="00927D8B" w:rsidRDefault="00925CD8">
      <w:pPr>
        <w:rPr>
          <w:rFonts w:asciiTheme="majorBidi" w:hAnsiTheme="majorBidi" w:cstheme="majorBidi"/>
          <w:sz w:val="24"/>
          <w:szCs w:val="24"/>
          <w:lang w:val="fr-FR"/>
        </w:rPr>
        <w:sectPr w:rsidR="00925CD8" w:rsidRPr="00927D8B">
          <w:headerReference w:type="even" r:id="rId50"/>
          <w:headerReference w:type="default" r:id="rId51"/>
          <w:footerReference w:type="even" r:id="rId52"/>
          <w:footerReference w:type="default" r:id="rId53"/>
          <w:headerReference w:type="first" r:id="rId54"/>
          <w:footerReference w:type="first" r:id="rId55"/>
          <w:pgSz w:w="7937" w:h="11339"/>
          <w:pgMar w:top="907" w:right="907" w:bottom="846" w:left="907" w:header="720" w:footer="333" w:gutter="0"/>
          <w:cols w:space="720"/>
        </w:sectPr>
      </w:pPr>
    </w:p>
    <w:p w:rsidR="00925CD8" w:rsidRPr="00927D8B" w:rsidRDefault="00CB6981">
      <w:pPr>
        <w:spacing w:after="0"/>
        <w:ind w:left="2994"/>
        <w:rPr>
          <w:rFonts w:asciiTheme="majorBidi" w:hAnsiTheme="majorBidi" w:cstheme="majorBidi"/>
          <w:sz w:val="24"/>
          <w:szCs w:val="24"/>
          <w:lang w:val="fr-F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fr-FR"/>
        </w:rPr>
        <w:lastRenderedPageBreak/>
        <w:t>44</w:t>
      </w:r>
    </w:p>
    <w:p w:rsidR="00925CD8" w:rsidRPr="00927D8B" w:rsidRDefault="007F5F10">
      <w:pPr>
        <w:spacing w:after="152"/>
        <w:ind w:left="3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</w:r>
      <w:r>
        <w:rPr>
          <w:rFonts w:asciiTheme="majorBidi" w:hAnsiTheme="majorBidi" w:cstheme="majorBidi"/>
          <w:noProof/>
          <w:sz w:val="24"/>
          <w:szCs w:val="24"/>
        </w:rPr>
        <w:pict>
          <v:group id="Group 27057" o:spid="_x0000_s1026" style="width:303.45pt;height:72.75pt;mso-position-horizontal-relative:char;mso-position-vertical-relative:line" coordsize="38537,9238">
            <v:shape id="Shape 2769" o:spid="_x0000_s1105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2770" o:spid="_x0000_s1104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  <v:stroke opacity="0" miterlimit="10" joinstyle="miter"/>
            </v:shape>
            <v:shape id="Shape 2771" o:spid="_x0000_s1103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  <v:stroke opacity="0" miterlimit="10" joinstyle="miter"/>
            </v:shape>
            <v:shape id="Shape 2772" o:spid="_x0000_s1102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  <v:stroke opacity="0" miterlimit="10" joinstyle="miter"/>
            </v:shape>
            <v:shape id="Shape 2773" o:spid="_x0000_s1101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  <v:stroke opacity="0" miterlimit="10" joinstyle="miter"/>
            </v:shape>
            <v:shape id="Shape 2774" o:spid="_x0000_s1100" style="position:absolute;left:562;top:5265;width:515;height:241" coordsize="51549,24181" path="m23482,c38989,,51549,12090,51549,12090v,,-12560,12091,-28067,12091c7976,24181,,19952,,12090,,4229,7976,,23482,xe" fillcolor="#181717" stroked="f" strokeweight="0">
              <v:stroke opacity="0" miterlimit="10" joinstyle="miter"/>
            </v:shape>
            <v:shape id="Shape 2775" o:spid="_x0000_s1099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  <v:stroke opacity="0" miterlimit="10" joinstyle="miter"/>
            </v:shape>
            <v:shape id="Shape 2776" o:spid="_x0000_s1098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  <v:stroke opacity="0" miterlimit="10" joinstyle="miter"/>
            </v:shape>
            <v:shape id="Shape 2777" o:spid="_x0000_s1097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  <v:stroke opacity="0" miterlimit="10" joinstyle="miter"/>
            </v:shape>
            <v:shape id="Shape 2778" o:spid="_x0000_s1096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  <v:stroke opacity="0" miterlimit="10" joinstyle="miter"/>
            </v:shape>
            <v:shape id="Shape 2779" o:spid="_x0000_s1095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  <v:stroke opacity="0" miterlimit="10" joinstyle="miter"/>
            </v:shape>
            <v:shape id="Shape 2780" o:spid="_x0000_s1094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  <v:stroke opacity="0" miterlimit="10" joinstyle="miter"/>
            </v:shape>
            <v:shape id="Shape 2781" o:spid="_x0000_s1093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  <v:stroke opacity="0" miterlimit="10" joinstyle="miter"/>
            </v:shape>
            <v:shape id="Shape 2782" o:spid="_x0000_s1092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  <v:stroke opacity="0" miterlimit="10" joinstyle="miter"/>
            </v:shape>
            <v:shape id="Shape 2783" o:spid="_x0000_s1091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  <v:stroke opacity="0" miterlimit="10" joinstyle="miter"/>
            </v:shape>
            <v:shape id="Shape 2784" o:spid="_x0000_s1090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785" o:spid="_x0000_s1089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  <v:stroke opacity="0" miterlimit="10" joinstyle="miter"/>
            </v:shape>
            <v:shape id="Shape 2786" o:spid="_x0000_s1088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787" o:spid="_x0000_s1087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  <v:stroke opacity="0" miterlimit="10" joinstyle="miter"/>
            </v:shape>
            <v:shape id="Shape 2788" o:spid="_x0000_s1086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  <v:stroke opacity="0" miterlimit="10" joinstyle="miter"/>
            </v:shape>
            <v:shape id="Shape 2789" o:spid="_x0000_s1085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  <v:stroke opacity="0" miterlimit="10" joinstyle="miter"/>
            </v:shape>
            <v:shape id="Shape 2790" o:spid="_x0000_s1084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  <v:stroke opacity="0" miterlimit="10" joinstyle="miter"/>
            </v:shape>
            <v:shape id="Shape 2791" o:spid="_x0000_s1083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  <v:stroke opacity="0" miterlimit="10" joinstyle="miter"/>
            </v:shape>
            <v:shape id="Shape 2792" o:spid="_x0000_s1082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793" o:spid="_x0000_s1081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  <v:stroke opacity="0" miterlimit="10" joinstyle="miter"/>
            </v:shape>
            <v:shape id="Shape 2794" o:spid="_x0000_s1080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  <v:stroke opacity="0" miterlimit="10" joinstyle="miter"/>
            </v:shape>
            <v:shape id="Shape 2795" o:spid="_x0000_s1079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  <v:stroke opacity="0" miterlimit="10" joinstyle="miter"/>
            </v:shape>
            <v:shape id="Shape 2796" o:spid="_x0000_s1078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  <v:stroke opacity="0" miterlimit="10" joinstyle="miter"/>
            </v:shape>
            <v:shape id="Shape 2797" o:spid="_x0000_s1077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  <v:stroke opacity="0" miterlimit="10" joinstyle="miter"/>
            </v:shape>
            <v:shape id="Shape 2798" o:spid="_x0000_s1076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  <v:stroke opacity="0" miterlimit="10" joinstyle="miter"/>
            </v:shape>
            <v:shape id="Shape 2799" o:spid="_x0000_s1075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  <v:stroke opacity="0" miterlimit="10" joinstyle="miter"/>
            </v:shape>
            <v:shape id="Shape 2800" o:spid="_x0000_s1074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  <v:stroke opacity="0" miterlimit="10" joinstyle="miter"/>
            </v:shape>
            <v:shape id="Shape 2801" o:spid="_x0000_s1073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  <v:stroke opacity="0" miterlimit="10" joinstyle="miter"/>
            </v:shape>
            <v:shape id="Shape 2802" o:spid="_x0000_s1072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803" o:spid="_x0000_s1071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  <v:stroke opacity="0" miterlimit="10" joinstyle="miter"/>
            </v:shape>
            <v:shape id="Shape 2804" o:spid="_x0000_s1070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805" o:spid="_x0000_s1069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  <v:stroke opacity="0" miterlimit="10" joinstyle="miter"/>
            </v:shape>
            <v:shape id="Shape 2806" o:spid="_x0000_s1068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  <v:stroke opacity="0" miterlimit="10" joinstyle="miter"/>
            </v:shape>
            <v:shape id="Shape 2807" o:spid="_x0000_s1067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  <v:stroke opacity="0" miterlimit="10" joinstyle="miter"/>
            </v:shape>
            <v:shape id="Shape 2808" o:spid="_x0000_s1066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  <v:stroke opacity="0" miterlimit="10" joinstyle="miter"/>
            </v:shape>
            <v:shape id="Shape 2809" o:spid="_x0000_s1065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  <v:stroke opacity="0" miterlimit="10" joinstyle="miter"/>
            </v:shape>
            <v:shape id="Shape 2810" o:spid="_x0000_s1064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  <v:stroke opacity="0" miterlimit="10" joinstyle="miter"/>
            </v:shape>
            <v:shape id="Shape 2811" o:spid="_x0000_s1063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  <v:stroke opacity="0" miterlimit="10" joinstyle="miter"/>
            </v:shape>
            <v:shape id="Shape 2812" o:spid="_x0000_s1062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  <v:stroke opacity="0" miterlimit="10" joinstyle="miter"/>
            </v:shape>
            <v:shape id="Shape 2813" o:spid="_x0000_s1061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  <v:stroke opacity="0" miterlimit="10" joinstyle="miter"/>
            </v:shape>
            <v:shape id="Shape 2814" o:spid="_x0000_s1060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815" o:spid="_x0000_s1059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  <v:stroke opacity="0" miterlimit="10" joinstyle="miter"/>
            </v:shape>
            <v:shape id="Shape 2816" o:spid="_x0000_s1058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  <v:stroke opacity="0" miterlimit="10" joinstyle="miter"/>
            </v:shape>
            <v:shape id="Shape 2817" o:spid="_x0000_s1057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818" o:spid="_x0000_s1056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  <v:stroke opacity="0" miterlimit="10" joinstyle="miter"/>
            </v:shape>
            <v:shape id="Shape 2819" o:spid="_x0000_s1055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820" o:spid="_x0000_s1054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  <v:stroke opacity="0" miterlimit="10" joinstyle="miter"/>
            </v:shape>
            <v:shape id="Shape 2821" o:spid="_x0000_s1053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  <v:stroke opacity="0" miterlimit="10" joinstyle="miter"/>
            </v:shape>
            <v:shape id="Shape 2822" o:spid="_x0000_s1052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  <v:stroke opacity="0" miterlimit="10" joinstyle="miter"/>
            </v:shape>
            <v:shape id="Shape 2823" o:spid="_x0000_s1051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  <v:stroke opacity="0" miterlimit="10" joinstyle="miter"/>
            </v:shape>
            <v:shape id="Shape 2824" o:spid="_x0000_s1050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  <v:stroke opacity="0" miterlimit="10" joinstyle="miter"/>
            </v:shape>
            <v:shape id="Shape 2825" o:spid="_x0000_s1049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  <v:stroke opacity="0" miterlimit="10" joinstyle="miter"/>
            </v:shape>
            <v:shape id="Shape 2826" o:spid="_x0000_s1048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827" o:spid="_x0000_s1047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  <v:stroke opacity="0" miterlimit="10" joinstyle="miter"/>
            </v:shape>
            <v:shape id="Shape 2828" o:spid="_x0000_s1046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  <v:stroke opacity="0" miterlimit="10" joinstyle="miter"/>
            </v:shape>
            <v:shape id="Shape 2829" o:spid="_x0000_s1045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  <v:stroke opacity="0" miterlimit="10" joinstyle="miter"/>
            </v:shape>
            <v:shape id="Shape 2830" o:spid="_x0000_s1044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  <v:stroke opacity="0" miterlimit="10" joinstyle="miter"/>
            </v:shape>
            <v:shape id="Shape 2831" o:spid="_x0000_s1043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  <v:stroke opacity="0" miterlimit="10" joinstyle="miter"/>
            </v:shape>
            <v:shape id="Shape 2832" o:spid="_x0000_s1042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  <v:stroke opacity="0" miterlimit="10" joinstyle="miter"/>
            </v:shape>
            <v:shape id="Shape 2833" o:spid="_x0000_s1041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  <v:stroke opacity="0" miterlimit="10" joinstyle="miter"/>
            </v:shape>
            <v:shape id="Shape 2834" o:spid="_x0000_s1040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  <v:stroke opacity="0" miterlimit="10" joinstyle="miter"/>
            </v:shape>
            <v:shape id="Shape 2835" o:spid="_x0000_s1039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  <v:stroke opacity="0" miterlimit="10" joinstyle="miter"/>
            </v:shape>
            <v:shape id="Shape 2836" o:spid="_x0000_s1038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837" o:spid="_x0000_s1037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  <v:stroke opacity="0" miterlimit="10" joinstyle="miter"/>
            </v:shape>
            <v:shape id="Shape 2838" o:spid="_x0000_s1036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  <v:stroke opacity="0" miterlimit="10" joinstyle="miter"/>
            </v:shape>
            <v:shape id="Shape 2839" o:spid="_x0000_s1035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  <v:stroke opacity="0" miterlimit="10" joinstyle="miter"/>
            </v:shape>
            <v:shape id="Shape 2840" o:spid="_x0000_s1034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  <v:stroke opacity="0" miterlimit="10" joinstyle="miter"/>
            </v:shape>
            <v:shape id="Shape 2841" o:spid="_x0000_s1033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  <v:stroke opacity="0" miterlimit="10" joinstyle="miter"/>
            </v:shape>
            <v:shape id="Shape 2842" o:spid="_x0000_s1032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  <v:stroke opacity="0" miterlimit="10" joinstyle="miter"/>
            </v:shape>
            <v:shape id="Shape 2843" o:spid="_x0000_s1031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  <v:stroke opacity="0" miterlimit="10" joinstyle="miter"/>
            </v:shape>
            <v:shape id="Shape 2844" o:spid="_x0000_s1030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  <v:stroke opacity="0" miterlimit="10" joinstyle="miter"/>
            </v:shape>
            <v:shape id="Shape 2845" o:spid="_x0000_s1029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  <v:stroke opacity="0" miterlimit="10" joinstyle="miter"/>
            </v:shape>
            <v:shape id="Shape 2846" o:spid="_x0000_s1028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  <v:stroke opacity="0" miterlimit="10" joinstyle="miter"/>
            </v:shape>
            <v:rect id="Rectangle 2847" o:spid="_x0000_s1027" style="position:absolute;left:14090;top:6075;width:13677;height:2013" filled="f" stroked="f">
              <v:textbox inset="0,0,0,0">
                <w:txbxContent>
                  <w:p w:rsidR="003D2F1A" w:rsidRDefault="003D2F1A">
                    <w:r>
                      <w:rPr>
                        <w:rFonts w:ascii="Garamond" w:eastAsia="Garamond" w:hAnsi="Garamond" w:cs="Garamond"/>
                        <w:b/>
                        <w:color w:val="181717"/>
                        <w:sz w:val="26"/>
                      </w:rPr>
                      <w:t>Mawu omaliza</w:t>
                    </w:r>
                  </w:p>
                </w:txbxContent>
              </v:textbox>
            </v:rect>
            <w10:anchorlock/>
          </v:group>
        </w:pic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kamaliz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wereng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li, muon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silam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kh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malemekez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machitidwe a Yesu 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. Mukhal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tadzi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silam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embedz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atsopano. Ich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pembedz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maik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khulupilir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modz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kha. Ichins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chipembedzo cha Yesu 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 kuphatikiz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p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umik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lip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sanabwere. 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khal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silam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kutanthauz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uchi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sankh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ka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pa Muhammad 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apen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). Kukhal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silam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matanthauz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sati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esu (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pochit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ankaphunzitsa Muhammad 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, yemw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abwer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dzakwanirits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theng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Yesu 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(mtendere ukhale pa iye).</w:t>
      </w:r>
    </w:p>
    <w:p w:rsidR="00925CD8" w:rsidRPr="00927D8B" w:rsidRDefault="00CB6981">
      <w:pPr>
        <w:spacing w:after="102" w:line="236" w:lineRule="auto"/>
        <w:ind w:left="-15" w:firstLine="273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kupempha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lung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akhululukire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erengi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hu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machismo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wo, komanso</w:t>
      </w:r>
      <w:r w:rsidR="00D9035D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achit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tse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li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khal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jir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yomwe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ngawatengere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chipulumuts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owaunikir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ilungamo. Ndikupemph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unthu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in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yense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i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ziwereng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lolemekezeka la Qur’an Chifukwa: </w:t>
      </w:r>
    </w:p>
    <w:p w:rsidR="00925CD8" w:rsidRPr="00927D8B" w:rsidRDefault="00B94A73" w:rsidP="00B94A73">
      <w:pPr>
        <w:numPr>
          <w:ilvl w:val="0"/>
          <w:numId w:val="17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w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enieni a Mulungu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Iy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kawavumbuluts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ng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’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nopang’on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kwa zaka 23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. </w:t>
      </w:r>
    </w:p>
    <w:p w:rsidR="00925CD8" w:rsidRPr="00927D8B" w:rsidRDefault="00B94A73">
      <w:pPr>
        <w:numPr>
          <w:ilvl w:val="0"/>
          <w:numId w:val="17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sili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dzitsutsa</w:t>
      </w:r>
    </w:p>
    <w:p w:rsidR="00925CD8" w:rsidRPr="00927D8B" w:rsidRDefault="00CB6981">
      <w:pPr>
        <w:numPr>
          <w:ilvl w:val="0"/>
          <w:numId w:val="17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lastRenderedPageBreak/>
        <w:t>limaperek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ayankh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mavut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omwe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makuman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aw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oy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wo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a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siku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B94A73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tsiku. Limalongosolanso za moy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womw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l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kudza</w:t>
      </w:r>
    </w:p>
    <w:p w:rsidR="00925CD8" w:rsidRPr="00927D8B" w:rsidRDefault="00CB6981">
      <w:pPr>
        <w:numPr>
          <w:ilvl w:val="0"/>
          <w:numId w:val="17"/>
        </w:numPr>
        <w:spacing w:after="190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buk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u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khal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mw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nayamb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tetezedw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sungidwa pa mtim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nd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nthu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iyandamiyand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dzik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ons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apans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choker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pamen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navumbulutsidw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ufikir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ero lino.</w:t>
      </w:r>
    </w:p>
    <w:p w:rsidR="00925CD8" w:rsidRPr="00927D8B" w:rsidRDefault="00CB6981">
      <w:pPr>
        <w:numPr>
          <w:ilvl w:val="0"/>
          <w:numId w:val="17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lili mu chiyankhul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chomw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linavumbulutsidwa, cha chiArabu. </w:t>
      </w:r>
    </w:p>
    <w:p w:rsidR="00925CD8" w:rsidRPr="00927D8B" w:rsidRDefault="00876AA9">
      <w:pPr>
        <w:numPr>
          <w:ilvl w:val="0"/>
          <w:numId w:val="17"/>
        </w:numPr>
        <w:spacing w:after="204" w:line="258" w:lineRule="auto"/>
        <w:ind w:hanging="357"/>
        <w:jc w:val="both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M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tanthauz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k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alib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olakwika, zoonjezera,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7F5F10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kapena zochotser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</w:rPr>
        <w:t>zilizonse.</w:t>
      </w:r>
    </w:p>
    <w:p w:rsidR="00925CD8" w:rsidRPr="00927D8B" w:rsidRDefault="00876AA9">
      <w:pPr>
        <w:numPr>
          <w:ilvl w:val="0"/>
          <w:numId w:val="17"/>
        </w:numPr>
        <w:spacing w:after="203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limatsutsa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mfundo zolondola za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Sayansi. </w:t>
      </w:r>
    </w:p>
    <w:p w:rsidR="00925CD8" w:rsidRPr="00927D8B" w:rsidRDefault="00CB6981">
      <w:pPr>
        <w:numPr>
          <w:ilvl w:val="0"/>
          <w:numId w:val="17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silinasinthidwepo, ndip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matetezedw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ndi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sungidwa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bwino mu chiyankhulo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ak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we</w:t>
      </w:r>
      <w:r w:rsidR="00876AA9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inavumbulutsidwa.</w:t>
      </w:r>
    </w:p>
    <w:p w:rsidR="00925CD8" w:rsidRPr="00927D8B" w:rsidRDefault="00876AA9">
      <w:pPr>
        <w:numPr>
          <w:ilvl w:val="0"/>
          <w:numId w:val="17"/>
        </w:numPr>
        <w:spacing w:after="164" w:line="258" w:lineRule="auto"/>
        <w:ind w:hanging="357"/>
        <w:jc w:val="both"/>
        <w:rPr>
          <w:rFonts w:asciiTheme="majorBidi" w:hAnsiTheme="majorBidi" w:cstheme="majorBidi"/>
          <w:sz w:val="24"/>
          <w:szCs w:val="24"/>
          <w:lang w:val="es-AR"/>
        </w:rPr>
      </w:pP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L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imaitanir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win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liyens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kuchipembedz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modzi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omw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chimapezek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mibado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onse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ya</w:t>
      </w:r>
      <w:r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 xml:space="preserve"> </w:t>
      </w:r>
      <w:r w:rsidR="00CB6981" w:rsidRPr="00927D8B">
        <w:rPr>
          <w:rFonts w:asciiTheme="majorBidi" w:eastAsia="Garamond" w:hAnsiTheme="majorBidi" w:cstheme="majorBidi"/>
          <w:color w:val="181717"/>
          <w:sz w:val="24"/>
          <w:szCs w:val="24"/>
          <w:lang w:val="es-AR"/>
        </w:rPr>
        <w:t>anthu.</w:t>
      </w:r>
    </w:p>
    <w:p w:rsidR="00925CD8" w:rsidRPr="00927D8B" w:rsidRDefault="00CB6981" w:rsidP="00876AA9">
      <w:pPr>
        <w:spacing w:after="5938" w:line="265" w:lineRule="auto"/>
        <w:ind w:left="293" w:hanging="10"/>
        <w:jc w:val="center"/>
        <w:rPr>
          <w:rFonts w:asciiTheme="majorBidi" w:hAnsiTheme="majorBidi" w:cstheme="majorBidi"/>
          <w:sz w:val="24"/>
          <w:szCs w:val="24"/>
        </w:rPr>
      </w:pPr>
      <w:r w:rsidRPr="00927D8B">
        <w:rPr>
          <w:rFonts w:asciiTheme="majorBidi" w:eastAsia="Garamond" w:hAnsiTheme="majorBidi" w:cstheme="majorBidi"/>
          <w:b/>
          <w:color w:val="181717"/>
          <w:sz w:val="24"/>
          <w:szCs w:val="24"/>
        </w:rPr>
        <w:t>***</w:t>
      </w:r>
    </w:p>
    <w:sectPr w:rsidR="00925CD8" w:rsidRPr="00927D8B" w:rsidSect="005B5AE1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7937" w:h="11339"/>
      <w:pgMar w:top="907" w:right="907" w:bottom="390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0D83" w:rsidRDefault="00FF0D83">
      <w:pPr>
        <w:spacing w:after="0" w:line="240" w:lineRule="auto"/>
      </w:pPr>
      <w:r>
        <w:separator/>
      </w:r>
    </w:p>
  </w:endnote>
  <w:endnote w:type="continuationSeparator" w:id="0">
    <w:p w:rsidR="00FF0D83" w:rsidRDefault="00FF0D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1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ind w:right="1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14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ind w:right="1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15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ind w:right="1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  <w:color w:val="181717"/>
        <w:sz w:val="25"/>
      </w:rPr>
      <w:t>3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22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21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  <w:color w:val="181717"/>
        <w:sz w:val="25"/>
      </w:rPr>
      <w:t>3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34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2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35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  <w:color w:val="181717"/>
        <w:sz w:val="25"/>
      </w:rPr>
      <w:t>3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48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47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  <w:color w:val="181717"/>
        <w:sz w:val="25"/>
      </w:rPr>
      <w:t>3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2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49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2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4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5F10" w:rsidRPr="007F5F10">
      <w:rPr>
        <w:rFonts w:ascii="Garamond" w:eastAsia="Garamond" w:hAnsi="Garamond" w:cs="Garamond"/>
        <w:noProof/>
        <w:color w:val="181717"/>
        <w:sz w:val="25"/>
      </w:rPr>
      <w:t>5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>
    <w:pPr>
      <w:spacing w:after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  <w:color w:val="181717"/>
        <w:sz w:val="25"/>
      </w:rPr>
      <w:t>3</w:t>
    </w:r>
    <w:r>
      <w:rPr>
        <w:rFonts w:ascii="Garamond" w:eastAsia="Garamond" w:hAnsi="Garamond" w:cs="Garamond"/>
        <w:color w:val="181717"/>
        <w:sz w:val="2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0D83" w:rsidRDefault="00FF0D83">
      <w:pPr>
        <w:spacing w:after="0" w:line="240" w:lineRule="auto"/>
      </w:pPr>
      <w:r>
        <w:separator/>
      </w:r>
    </w:p>
  </w:footnote>
  <w:footnote w:type="continuationSeparator" w:id="0">
    <w:p w:rsidR="00FF0D83" w:rsidRDefault="00FF0D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7F5F10">
    <w:pPr>
      <w:spacing w:after="0"/>
      <w:ind w:left="-907" w:right="22"/>
    </w:pPr>
    <w:r>
      <w:rPr>
        <w:noProof/>
      </w:rPr>
      <w:pict>
        <v:group id="Group 27545" o:spid="_x0000_s2286" style="position:absolute;left:0;text-align:left;margin-left:47pt;margin-top:48.2pt;width:303.45pt;height:72.75pt;z-index:251660288;mso-position-horizontal-relative:page;mso-position-vertical-relative:page" coordsize="38537,9238">
          <v:shape id="Shape 27546" o:spid="_x0000_s2364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<v:stroke opacity="0" miterlimit="10" joinstyle="miter"/>
          </v:shape>
          <v:shape id="Shape 27547" o:spid="_x0000_s2363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<v:stroke opacity="0" miterlimit="10" joinstyle="miter"/>
          </v:shape>
          <v:shape id="Shape 27548" o:spid="_x0000_s2362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<v:stroke opacity="0" miterlimit="10" joinstyle="miter"/>
          </v:shape>
          <v:shape id="Shape 27549" o:spid="_x0000_s2361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<v:stroke opacity="0" miterlimit="10" joinstyle="miter"/>
          </v:shape>
          <v:shape id="Shape 27550" o:spid="_x0000_s2360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<v:stroke opacity="0" miterlimit="10" joinstyle="miter"/>
          </v:shape>
          <v:shape id="Shape 27551" o:spid="_x0000_s2359" style="position:absolute;left:562;top:5265;width:515;height:241" coordsize="51549,24181" path="m23482,c38989,,51549,12090,51549,12090v,,-12560,12091,-28067,12091c7976,24181,,19952,,12090,,4229,7976,,23482,xe" fillcolor="#181717" stroked="f" strokeweight="0">
            <v:stroke opacity="0" miterlimit="10" joinstyle="miter"/>
          </v:shape>
          <v:shape id="Shape 27552" o:spid="_x0000_s2358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<v:stroke opacity="0" miterlimit="10" joinstyle="miter"/>
          </v:shape>
          <v:shape id="Shape 27553" o:spid="_x0000_s2357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<v:stroke opacity="0" miterlimit="10" joinstyle="miter"/>
          </v:shape>
          <v:shape id="Shape 27554" o:spid="_x0000_s2356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<v:stroke opacity="0" miterlimit="10" joinstyle="miter"/>
          </v:shape>
          <v:shape id="Shape 27555" o:spid="_x0000_s2355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<v:stroke opacity="0" miterlimit="10" joinstyle="miter"/>
          </v:shape>
          <v:shape id="Shape 27556" o:spid="_x0000_s2354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<v:stroke opacity="0" miterlimit="10" joinstyle="miter"/>
          </v:shape>
          <v:shape id="Shape 27557" o:spid="_x0000_s2353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<v:stroke opacity="0" miterlimit="10" joinstyle="miter"/>
          </v:shape>
          <v:shape id="Shape 27558" o:spid="_x0000_s2352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<v:stroke opacity="0" miterlimit="10" joinstyle="miter"/>
          </v:shape>
          <v:shape id="Shape 27559" o:spid="_x0000_s2351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<v:stroke opacity="0" miterlimit="10" joinstyle="miter"/>
          </v:shape>
          <v:shape id="Shape 27560" o:spid="_x0000_s2350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<v:stroke opacity="0" miterlimit="10" joinstyle="miter"/>
          </v:shape>
          <v:shape id="Shape 27561" o:spid="_x0000_s2349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<v:stroke opacity="0" miterlimit="10" joinstyle="miter"/>
          </v:shape>
          <v:shape id="Shape 27562" o:spid="_x0000_s2348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<v:stroke opacity="0" miterlimit="10" joinstyle="miter"/>
          </v:shape>
          <v:shape id="Shape 27563" o:spid="_x0000_s2347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564" o:spid="_x0000_s2346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<v:stroke opacity="0" miterlimit="10" joinstyle="miter"/>
          </v:shape>
          <v:shape id="Shape 27565" o:spid="_x0000_s2345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<v:stroke opacity="0" miterlimit="10" joinstyle="miter"/>
          </v:shape>
          <v:shape id="Shape 27566" o:spid="_x0000_s2344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<v:stroke opacity="0" miterlimit="10" joinstyle="miter"/>
          </v:shape>
          <v:shape id="Shape 27567" o:spid="_x0000_s2343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<v:stroke opacity="0" miterlimit="10" joinstyle="miter"/>
          </v:shape>
          <v:shape id="Shape 27568" o:spid="_x0000_s2342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<v:stroke opacity="0" miterlimit="10" joinstyle="miter"/>
          </v:shape>
          <v:shape id="Shape 27569" o:spid="_x0000_s2341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570" o:spid="_x0000_s2340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<v:stroke opacity="0" miterlimit="10" joinstyle="miter"/>
          </v:shape>
          <v:shape id="Shape 27571" o:spid="_x0000_s2339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<v:stroke opacity="0" miterlimit="10" joinstyle="miter"/>
          </v:shape>
          <v:shape id="Shape 27572" o:spid="_x0000_s2338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<v:stroke opacity="0" miterlimit="10" joinstyle="miter"/>
          </v:shape>
          <v:shape id="Shape 27573" o:spid="_x0000_s2337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<v:stroke opacity="0" miterlimit="10" joinstyle="miter"/>
          </v:shape>
          <v:shape id="Shape 27574" o:spid="_x0000_s2336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<v:stroke opacity="0" miterlimit="10" joinstyle="miter"/>
          </v:shape>
          <v:shape id="Shape 27575" o:spid="_x0000_s2335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576" o:spid="_x0000_s2334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<v:stroke opacity="0" miterlimit="10" joinstyle="miter"/>
          </v:shape>
          <v:shape id="Shape 27577" o:spid="_x0000_s2333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<v:stroke opacity="0" miterlimit="10" joinstyle="miter"/>
          </v:shape>
          <v:shape id="Shape 27578" o:spid="_x0000_s2332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<v:stroke opacity="0" miterlimit="10" joinstyle="miter"/>
          </v:shape>
          <v:shape id="Shape 27579" o:spid="_x0000_s2331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<v:stroke opacity="0" miterlimit="10" joinstyle="miter"/>
          </v:shape>
          <v:shape id="Shape 27580" o:spid="_x0000_s2330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<v:stroke opacity="0" miterlimit="10" joinstyle="miter"/>
          </v:shape>
          <v:shape id="Shape 27581" o:spid="_x0000_s2329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<v:stroke opacity="0" miterlimit="10" joinstyle="miter"/>
          </v:shape>
          <v:shape id="Shape 27582" o:spid="_x0000_s2328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<v:stroke opacity="0" miterlimit="10" joinstyle="miter"/>
          </v:shape>
          <v:shape id="Shape 27583" o:spid="_x0000_s2327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<v:stroke opacity="0" miterlimit="10" joinstyle="miter"/>
          </v:shape>
          <v:shape id="Shape 27584" o:spid="_x0000_s2326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<v:stroke opacity="0" miterlimit="10" joinstyle="miter"/>
          </v:shape>
          <v:shape id="Shape 27585" o:spid="_x0000_s2325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<v:stroke opacity="0" miterlimit="10" joinstyle="miter"/>
          </v:shape>
          <v:shape id="Shape 27586" o:spid="_x0000_s2324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<v:stroke opacity="0" miterlimit="10" joinstyle="miter"/>
          </v:shape>
          <v:shape id="Shape 27587" o:spid="_x0000_s2323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<v:stroke opacity="0" miterlimit="10" joinstyle="miter"/>
          </v:shape>
          <v:shape id="Shape 27588" o:spid="_x0000_s2322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<v:stroke opacity="0" miterlimit="10" joinstyle="miter"/>
          </v:shape>
          <v:shape id="Shape 27589" o:spid="_x0000_s2321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<v:stroke opacity="0" miterlimit="10" joinstyle="miter"/>
          </v:shape>
          <v:shape id="Shape 27590" o:spid="_x0000_s2320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<v:stroke opacity="0" miterlimit="10" joinstyle="miter"/>
          </v:shape>
          <v:shape id="Shape 27591" o:spid="_x0000_s2319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<v:stroke opacity="0" miterlimit="10" joinstyle="miter"/>
          </v:shape>
          <v:shape id="Shape 27592" o:spid="_x0000_s2318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<v:stroke opacity="0" miterlimit="10" joinstyle="miter"/>
          </v:shape>
          <v:shape id="Shape 27593" o:spid="_x0000_s2317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<v:stroke opacity="0" miterlimit="10" joinstyle="miter"/>
          </v:shape>
          <v:shape id="Shape 27594" o:spid="_x0000_s2316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<v:stroke opacity="0" miterlimit="10" joinstyle="miter"/>
          </v:shape>
          <v:shape id="Shape 27595" o:spid="_x0000_s2315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<v:stroke opacity="0" miterlimit="10" joinstyle="miter"/>
          </v:shape>
          <v:shape id="Shape 27596" o:spid="_x0000_s2314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<v:stroke opacity="0" miterlimit="10" joinstyle="miter"/>
          </v:shape>
          <v:shape id="Shape 27597" o:spid="_x0000_s2313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<v:stroke opacity="0" miterlimit="10" joinstyle="miter"/>
          </v:shape>
          <v:shape id="Shape 27598" o:spid="_x0000_s2312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<v:stroke opacity="0" miterlimit="10" joinstyle="miter"/>
          </v:shape>
          <v:shape id="Shape 27599" o:spid="_x0000_s2311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<v:stroke opacity="0" miterlimit="10" joinstyle="miter"/>
          </v:shape>
          <v:shape id="Shape 27600" o:spid="_x0000_s2310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<v:stroke opacity="0" miterlimit="10" joinstyle="miter"/>
          </v:shape>
          <v:shape id="Shape 27601" o:spid="_x0000_s2309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<v:stroke opacity="0" miterlimit="10" joinstyle="miter"/>
          </v:shape>
          <v:shape id="Shape 27602" o:spid="_x0000_s2308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<v:stroke opacity="0" miterlimit="10" joinstyle="miter"/>
          </v:shape>
          <v:shape id="Shape 27603" o:spid="_x0000_s2307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<v:stroke opacity="0" miterlimit="10" joinstyle="miter"/>
          </v:shape>
          <v:shape id="Shape 27604" o:spid="_x0000_s2306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<v:stroke opacity="0" miterlimit="10" joinstyle="miter"/>
          </v:shape>
          <v:shape id="Shape 27605" o:spid="_x0000_s2305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<v:stroke opacity="0" miterlimit="10" joinstyle="miter"/>
          </v:shape>
          <v:shape id="Shape 27606" o:spid="_x0000_s2304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<v:stroke opacity="0" miterlimit="10" joinstyle="miter"/>
          </v:shape>
          <v:shape id="Shape 27607" o:spid="_x0000_s2303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<v:stroke opacity="0" miterlimit="10" joinstyle="miter"/>
          </v:shape>
          <v:shape id="Shape 27608" o:spid="_x0000_s2302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<v:stroke opacity="0" miterlimit="10" joinstyle="miter"/>
          </v:shape>
          <v:shape id="Shape 27609" o:spid="_x0000_s2301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<v:stroke opacity="0" miterlimit="10" joinstyle="miter"/>
          </v:shape>
          <v:shape id="Shape 27610" o:spid="_x0000_s2300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<v:stroke opacity="0" miterlimit="10" joinstyle="miter"/>
          </v:shape>
          <v:shape id="Shape 27611" o:spid="_x0000_s2299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<v:stroke opacity="0" miterlimit="10" joinstyle="miter"/>
          </v:shape>
          <v:shape id="Shape 27612" o:spid="_x0000_s2298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<v:stroke opacity="0" miterlimit="10" joinstyle="miter"/>
          </v:shape>
          <v:shape id="Shape 27613" o:spid="_x0000_s2297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<v:stroke opacity="0" miterlimit="10" joinstyle="miter"/>
          </v:shape>
          <v:shape id="Shape 27614" o:spid="_x0000_s2296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<v:stroke opacity="0" miterlimit="10" joinstyle="miter"/>
          </v:shape>
          <v:shape id="Shape 27615" o:spid="_x0000_s2295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<v:stroke opacity="0" miterlimit="10" joinstyle="miter"/>
          </v:shape>
          <v:shape id="Shape 27616" o:spid="_x0000_s2294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<v:stroke opacity="0" miterlimit="10" joinstyle="miter"/>
          </v:shape>
          <v:shape id="Shape 27617" o:spid="_x0000_s2293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<v:stroke opacity="0" miterlimit="10" joinstyle="miter"/>
          </v:shape>
          <v:shape id="Shape 27618" o:spid="_x0000_s2292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<v:stroke opacity="0" miterlimit="10" joinstyle="miter"/>
          </v:shape>
          <v:shape id="Shape 27619" o:spid="_x0000_s2291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<v:stroke opacity="0" miterlimit="10" joinstyle="miter"/>
          </v:shape>
          <v:shape id="Shape 27620" o:spid="_x0000_s2290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<v:stroke opacity="0" miterlimit="10" joinstyle="miter"/>
          </v:shape>
          <v:shape id="Shape 27621" o:spid="_x0000_s2289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<v:stroke opacity="0" miterlimit="10" joinstyle="miter"/>
          </v:shape>
          <v:shape id="Shape 27622" o:spid="_x0000_s2288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<v:stroke opacity="0" miterlimit="10" joinstyle="miter"/>
          </v:shape>
          <v:shape id="Shape 27623" o:spid="_x0000_s2287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<v:stroke opacity="0" miterlimit="10" joinstyle="miter"/>
          </v:shape>
          <w10:wrap type="square" anchorx="page" anchory="page"/>
        </v:group>
      </w:pict>
    </w:r>
  </w:p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7F5F10">
    <w:pPr>
      <w:spacing w:after="0"/>
      <w:ind w:left="-907" w:right="22"/>
    </w:pPr>
    <w:r>
      <w:rPr>
        <w:noProof/>
      </w:rPr>
      <w:pict>
        <v:group id="Group 27456" o:spid="_x0000_s2207" style="position:absolute;left:0;text-align:left;margin-left:47pt;margin-top:48.2pt;width:303.45pt;height:72.75pt;z-index:251661312;mso-position-horizontal-relative:page;mso-position-vertical-relative:page" coordsize="38537,9238">
          <v:shape id="Shape 27457" o:spid="_x0000_s2285" style="position:absolute;top:7322;width:1185;height:1915" coordsize="118580,191554" path="m76087,6958v19318,179,34689,15530,33565,37848c109741,43142,106528,39002,106578,36373,107277,,56985,27978,47104,37567,25603,58395,9233,89649,18923,119355v8471,25958,37440,40563,63576,29705c112979,136398,118580,96063,82995,84277v-674,-216,-559,-2768,-991,-2895c104889,88227,118135,113373,111620,137122,96685,191554,32563,167932,16993,128435,,85357,12421,35103,55918,12141,62770,8525,69648,6899,76087,6958xe" fillcolor="#181717" stroked="f" strokeweight="0">
            <v:stroke opacity="0" miterlimit="10" joinstyle="miter"/>
          </v:shape>
          <v:shape id="Shape 27458" o:spid="_x0000_s2284" style="position:absolute;left:337;top:7745;width:777;height:1043" coordsize="77749,104334" path="m44161,292c55775,,67735,3534,76835,9820v483,330,572,2553,914,2655c49809,4143,20383,16297,10312,45507v-6299,18237,839,32868,18720,40145c40475,90313,54140,89945,63779,81893v-101,89,775,1448,572,1689c53162,97755,33465,104334,19164,90351,10871,82236,6693,69421,3912,58372,,42789,2934,26152,13564,13719,21279,4702,32547,584,44161,292xe" fillcolor="#181717" stroked="f" strokeweight="0">
            <v:stroke opacity="0" miterlimit="10" joinstyle="miter"/>
          </v:shape>
          <v:shape id="Shape 27459" o:spid="_x0000_s2283" style="position:absolute;top:3314;width:1185;height:1915" coordsize="118580,191554" path="m76087,6958v19318,179,34689,15530,33565,37848c109741,43142,106528,38989,106578,36373,107277,,56985,27991,47104,37567,25603,58395,9233,89649,18923,119355v8471,25958,37440,40563,63576,29705c112979,136398,118580,96063,82995,84277v-674,-228,-559,-2768,-991,-2895c104889,88227,118135,113373,111620,137122,96685,191554,32563,167932,16993,128435,,85357,12421,35103,55918,12141,62770,8525,69648,6899,76087,6958xe" fillcolor="#181717" stroked="f" strokeweight="0">
            <v:stroke opacity="0" miterlimit="10" joinstyle="miter"/>
          </v:shape>
          <v:shape id="Shape 27460" o:spid="_x0000_s2282" style="position:absolute;left:337;top:3737;width:777;height:1043" coordsize="77749,104331" path="m44161,289c55775,,67735,3537,76835,9817v483,330,572,2565,914,2654c49809,4140,20383,16281,10312,45504v-6299,18250,839,32880,18720,40158c40475,90310,54140,89941,63779,81902v-101,77,775,1435,572,1689c53162,97765,33465,104331,19164,90335,10871,82232,6693,69418,3912,58369,,42786,2934,26149,13564,13716,21279,4693,32547,578,44161,289xe" fillcolor="#181717" stroked="f" strokeweight="0">
            <v:stroke opacity="0" miterlimit="10" joinstyle="miter"/>
          </v:shape>
          <v:shape id="Shape 27461" o:spid="_x0000_s2281" style="position:absolute;left:44;top:4979;width:1036;height:818" coordsize="103607,81864" path="m60935,2286v19100,1549,34696,14503,42202,31509c103264,34061,103607,35293,103530,35141,93980,15405,71730,13538,55143,24917,46647,30747,37935,37668,28765,40932v9170,3251,17882,10173,26378,16002c71730,68313,93980,66446,103530,46711v77,-153,-266,1079,-393,1346c95631,65062,80035,78016,60935,79565,32703,81864,26949,42481,,49517v432,-114,724,-3505,1372,-3988c4051,43447,6693,41974,9296,40919,6693,39878,4051,38405,1372,36322,724,35839,432,32449,,32347,26949,39370,32703,,60935,2286xe" fillcolor="#181717" stroked="f" strokeweight="0">
            <v:stroke opacity="0" miterlimit="10" joinstyle="miter"/>
          </v:shape>
          <v:shape id="Shape 27462" o:spid="_x0000_s2280" style="position:absolute;left:562;top:5265;width:515;height:241" coordsize="51549,24181" path="m23482,c38989,,51549,12090,51549,12090v,,-12560,12091,-28067,12091c7976,24181,,19952,,12090,,4229,7976,,23482,xe" fillcolor="#181717" stroked="f" strokeweight="0">
            <v:stroke opacity="0" miterlimit="10" joinstyle="miter"/>
          </v:shape>
          <v:shape id="Shape 27463" o:spid="_x0000_s2279" style="position:absolute;top:5745;width:1185;height:1739" coordsize="118580,173940" path="m79212,2899v14282,1740,26803,11178,32408,31595c118135,58243,104889,83377,81991,90235v445,-140,318,-2680,1004,-2909c118580,75553,112979,35218,82499,22556,56350,11685,27394,26303,18910,52261v-9690,29706,6681,60960,28182,81788c56972,143625,107264,171616,106578,135243v-63,-2629,3150,-6769,3061,-8445c111150,156567,83312,173940,55905,159475,12408,136513,,86247,16980,43181,26711,18487,55408,,79212,2899xe" fillcolor="#181717" stroked="f" strokeweight="0">
            <v:stroke opacity="0" miterlimit="10" joinstyle="miter"/>
          </v:shape>
          <v:shape id="Shape 27464" o:spid="_x0000_s2278" style="position:absolute;left:337;top:6047;width:777;height:1035" coordsize="77737,103511" path="m42913,1665v8112,1666,15837,6850,21438,13937c64541,15843,63665,17202,63767,17291,54140,9239,40475,8871,29032,13532,11151,20809,4013,35439,10300,53677,20371,82899,49797,95041,77737,86709v-343,102,-432,2324,-915,2655c58636,101937,28981,103511,13551,85465,2921,73031,,56394,3912,40811,6693,29762,10858,16961,19152,8846,26302,1854,34801,,42913,1665xe" fillcolor="#181717" stroked="f" strokeweight="0">
            <v:stroke opacity="0" miterlimit="10" joinstyle="miter"/>
          </v:shape>
          <v:shape id="Shape 27465" o:spid="_x0000_s2277" style="position:absolute;left:1105;top:176;width:1557;height:1256" coordsize="155791,125641" path="m86182,1194c112535,,136271,12916,148184,34150v7607,13323,6019,27191,1155,37681c146863,77076,143497,81471,139446,84455v-4064,2984,-8674,5639,-14275,5931c126403,90297,128968,86678,130988,86411v6832,-1169,10477,-3988,12078,-8890c144653,72657,144094,66154,142037,59385v-2032,-6756,-5652,-13830,-9652,-19647c128435,34176,124092,29781,121209,27724,108763,18478,91923,12611,74232,12852v-8764,242,-17895,1474,-26074,5195c43993,19761,39954,21819,36119,24193v-3709,2617,-7125,5703,-10287,9030c23076,36144,20726,39205,18796,42354v-1765,3353,-3137,6770,-4077,10173c12814,59334,12598,66065,13907,72314v2908,12903,11811,23482,23749,30239c52095,110884,65088,111595,74181,107506v4356,-2515,8026,-5982,10312,-11507c86728,90399,87719,82893,86932,73889v-64,-699,2095,-1359,2044,-1804c89611,77991,89167,83464,88138,88633v-978,5334,-2616,10160,-4877,14199c80899,106667,78359,110553,75057,113347v-3391,2655,-7252,4725,-11646,6249c43180,125641,24130,118059,12535,101156,1181,84887,,57645,15519,37287,32207,15723,59919,1778,86182,1194xe" fillcolor="#181717" stroked="f" strokeweight="0">
            <v:stroke opacity="0" miterlimit="10" joinstyle="miter"/>
          </v:shape>
          <v:shape id="Shape 27466" o:spid="_x0000_s2276" style="position:absolute;left:1397;top:443;width:944;height:767" coordsize="94437,76721" path="m48146,1727c56553,,65367,1435,72987,4966,84049,9842,89929,20866,92151,32156v2286,11557,1169,23318,-1295,33516c90716,66192,89154,66713,89154,67056,88900,52667,85674,38722,77559,28321,73520,23139,68263,18745,61849,15748,55575,13144,48133,11887,39802,12294,29743,13576,21412,17501,16726,24041v-4686,6629,-6248,14923,-4293,24194c15189,60541,23597,70714,34455,75476v-114,-51,-584,1245,-863,1194c18339,73647,,63119,3023,42875,3848,36817,7010,31547,10871,26276,14681,20942,19533,16192,24498,12471,27940,9715,31687,7302,35598,5309,39662,3658,43891,2451,48146,1727xe" fillcolor="#181717" stroked="f" strokeweight="0">
            <v:stroke opacity="0" miterlimit="10" joinstyle="miter"/>
          </v:shape>
          <v:shape id="Shape 27467" o:spid="_x0000_s2275" style="position:absolute;left:432;top:1058;width:950;height:792" coordsize="95072,79223" path="m12141,v8357,11481,20701,8128,33185,6121c58280,4216,70777,3150,79934,14033v6261,7290,10198,15875,12408,24181c93472,42380,94044,46418,94348,50419v470,4127,508,8090,64,11786c94386,62433,94082,63386,94107,63259,95072,45783,81153,28524,60922,26861,50813,26187,39319,27000,29515,24841v5639,8293,9157,19279,13538,28410c52108,71399,73330,77927,89167,70536v114,-51,-661,571,-851,686c85039,73000,81356,74422,77343,75527v-3823,1194,-7760,2159,-12052,2667c56769,79223,47333,78765,38227,75679,24727,71234,21057,59233,17996,46482,15227,34150,13767,21425,,17945v432,89,2921,-3391,3785,-3556c7417,13627,10566,13538,13399,13919,12001,11443,10897,8484,10262,4826,10097,3962,12395,368,12141,xe" fillcolor="#181717" stroked="f" strokeweight="0">
            <v:stroke opacity="0" miterlimit="10" joinstyle="miter"/>
          </v:shape>
          <v:shape id="Shape 27468" o:spid="_x0000_s2274" style="position:absolute;left:878;top:1389;width:468;height:336" coordsize="46876,33614" path="m14432,741v4358,742,9641,3479,15756,8235c36322,13726,40348,20063,43015,24952v2654,4915,3861,8471,3861,8471c46876,33423,43117,33614,37567,32966,32042,32280,24676,30883,18009,26946,4648,19098,,11325,4229,4480,6642,1254,10074,,14432,741xe" fillcolor="#181717" stroked="f" strokeweight="0">
            <v:stroke opacity="0" miterlimit="10" joinstyle="miter"/>
          </v:shape>
          <v:shape id="Shape 27469" o:spid="_x0000_s2273" style="position:absolute;left:97;top:1804;width:1072;height:1673" coordsize="107201,167305" path="m55272,569c60611,,65846,271,70675,1392v19978,4458,34125,19330,36170,40183c107201,46211,106540,50503,105448,54631v-1130,4127,-4115,7886,-6680,11531c93154,73350,83515,79599,72238,83599v431,-127,317,-2679,990,-2895c82118,77656,88798,74163,92977,69896v2108,-2108,3632,-4343,4584,-6680c98806,60917,99555,58517,99733,56015v280,-5004,-1359,-10389,-4102,-15786c92723,34819,87668,29116,81382,24151,70625,15629,57506,11324,44412,13470v-6337,1105,-12421,3861,-18021,8204c20752,25979,15735,31910,12675,39289,8788,47658,6744,56701,7074,65718v25,4495,394,8966,1079,13335c9004,82736,10160,86317,11544,89848v5576,14135,15037,27152,25781,37566c47219,137003,97511,164981,96812,128621v-51,-2629,3162,-6782,3074,-8446c101384,149931,73558,167305,46152,152840,24409,141359,10427,123058,4013,102230,2400,97036,1270,91664,610,86216,305,83371,,81021,25,77707,76,74290,241,70849,559,67407,1333,53627,6223,40064,12598,28177,22304,11555,39254,2278,55272,569xe" fillcolor="#181717" stroked="f" strokeweight="0">
            <v:stroke opacity="0" miterlimit="10" joinstyle="miter"/>
          </v:shape>
          <v:shape id="Shape 27470" o:spid="_x0000_s2272" style="position:absolute;left:332;top:2079;width:782;height:994" coordsize="78207,99487" path="m38177,115c50686,,61728,9796,68034,19464v152,229,-851,1156,-775,1245c58890,12505,46241,8517,33757,10600,15113,13673,4889,29599,10871,49512v9881,29490,39446,41441,67336,33173c77864,82787,77775,85009,77292,85339,59106,97912,29451,99487,14021,81440,3543,68778,,53145,5194,35276,6642,29269,9563,23008,12852,17420,16129,11832,20028,6955,25298,3907,29674,1294,34007,154,38177,115xe" fillcolor="#181717" stroked="f" strokeweight="0">
            <v:stroke opacity="0" miterlimit="10" joinstyle="miter"/>
          </v:shape>
          <v:shape id="Shape 27471" o:spid="_x0000_s2271" style="position:absolute;left:4801;top:37;width:1938;height:1104" coordsize="193891,110427" path="m96242,1637c129624,,162204,15142,179426,47765v14465,27407,-2909,55233,-32677,53734c148412,101575,152565,98375,155194,98426v36373,698,8382,-49594,-1194,-59487c133172,17451,101918,1068,72212,10770,46253,19241,31636,48197,42494,74347v12675,30480,53010,36080,64783,495c107505,74169,110046,74283,110185,73851v-6858,22886,-31991,36132,-55740,29617c,88532,23622,24410,63132,8840,73898,4592,85115,2182,96242,1637xe" fillcolor="#181717" stroked="f" strokeweight="0">
            <v:stroke opacity="0" miterlimit="10" joinstyle="miter"/>
          </v:shape>
          <v:shape id="Shape 27472" o:spid="_x0000_s2270" style="position:absolute;left:5251;top:310;width:1086;height:760" coordsize="108661,76038" path="m69469,1573v7661,1573,14929,4964,21146,10279c108661,27283,107074,56925,94513,75124v-342,482,-2565,571,-2654,914c100190,48085,88036,18672,58826,8588,40576,2302,25946,9439,18669,27321v-4648,11443,-4280,25108,3759,34734c22352,61966,20980,62830,20739,62640,6566,51438,,31753,13983,17453,22098,9160,34912,4982,45961,2200,53753,244,61808,,69469,1573xe" fillcolor="#181717" stroked="f" strokeweight="0">
            <v:stroke opacity="0" miterlimit="10" joinstyle="miter"/>
          </v:shape>
          <v:shape id="Shape 27473" o:spid="_x0000_s2269" style="position:absolute;left:4234;width:818;height:1036" coordsize="81864,103607" path="m32347,v114,432,3505,737,3988,1372c38418,4064,39891,6706,40932,9296,41974,6706,43447,4064,45529,1372,46012,737,49403,432,49517,,42482,26962,81864,32715,79565,60935,78029,80048,65075,95631,48070,103149v-267,115,-1512,458,-1359,381c66446,93980,68326,71742,56947,55143,51105,46647,44196,37948,40932,28765,37668,37948,30759,46647,24917,55143,13538,71742,15418,93980,35154,103530v152,77,-1093,-266,-1359,-381c16802,95631,3835,80048,2299,60935,,32715,39383,26962,32347,xe" fillcolor="#181717" stroked="f" strokeweight="0">
            <v:stroke opacity="0" miterlimit="10" joinstyle="miter"/>
          </v:shape>
          <v:shape id="Shape 27474" o:spid="_x0000_s2268" style="position:absolute;left:4524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475" o:spid="_x0000_s2267" style="position:absolute;left:2546;top:37;width:1938;height:1104" coordsize="193891,110433" path="m97649,1635v11127,545,22344,2953,33110,7198c170269,24403,193891,88525,139446,103473,115697,109988,90564,96742,83706,73844v139,445,2679,318,2908,991c98387,110433,138722,104832,151397,74340,162255,48203,147638,19247,121679,10763,91973,1073,60719,17444,39891,38932,30315,48825,2324,99130,38697,98419v2616,-51,6769,3162,8445,3073c17374,103003,,75165,14465,47758,31687,15135,64267,,97649,1635xe" fillcolor="#181717" stroked="f" strokeweight="0">
            <v:stroke opacity="0" miterlimit="10" joinstyle="miter"/>
          </v:shape>
          <v:shape id="Shape 27476" o:spid="_x0000_s2266" style="position:absolute;left:2949;top:310;width:1086;height:760" coordsize="108649,76029" path="m39192,1572c46854,,54908,248,62700,2203,73749,4985,86563,9163,94666,17456v13983,14300,7417,33985,-6757,45187c87668,62833,86309,61957,86220,62059v8052,-9627,8420,-23292,3760,-34735c82702,9442,68072,2305,49835,8592,20612,18675,8471,48089,16802,76029v-101,-331,-2324,-432,-2654,-915c1575,56928,,27286,18047,11855,24263,6534,31531,3143,39192,1572xe" fillcolor="#181717" stroked="f" strokeweight="0">
            <v:stroke opacity="0" miterlimit="10" joinstyle="miter"/>
          </v:shape>
          <v:shape id="Shape 27477" o:spid="_x0000_s2265" style="position:absolute;left:8809;top:37;width:1938;height:1104" coordsize="193878,110427" path="m96235,1637c129619,,162192,15142,179413,47765v14465,27407,-2908,55233,-32677,53734c148412,101575,152552,98375,155194,98426v36360,698,8369,-49594,-1206,-59487c133160,17451,101905,1068,72199,10770,46241,19241,31623,48197,42494,74347v12662,30480,52997,36080,64770,495c107493,74169,110033,74283,110172,73851v-6857,22886,-31991,36132,-55740,29617c,88532,23622,24410,63119,8840,73889,4592,85107,2182,96235,1637xe" fillcolor="#181717" stroked="f" strokeweight="0">
            <v:stroke opacity="0" miterlimit="10" joinstyle="miter"/>
          </v:shape>
          <v:shape id="Shape 27478" o:spid="_x0000_s2264" style="position:absolute;left:9259;top:310;width:1086;height:760" coordsize="108661,76038" path="m69469,1573v7661,1573,14929,4964,21146,10279c108661,27283,107086,56925,94513,75124v-342,482,-2565,571,-2654,914c100190,48085,88036,18672,58826,8588,40576,2302,25959,9439,18682,27321v-4661,11443,-4293,25108,3746,34734c22352,61966,20980,62830,20739,62640,6566,51438,,31753,13983,17453,22098,9160,34912,4982,45961,2200,53753,244,61808,,69469,1573xe" fillcolor="#181717" stroked="f" strokeweight="0">
            <v:stroke opacity="0" miterlimit="10" joinstyle="miter"/>
          </v:shape>
          <v:shape id="Shape 27479" o:spid="_x0000_s2263" style="position:absolute;left:8242;width:818;height:1036" coordsize="81864,103607" path="m32347,v114,432,3492,737,3988,1372c38418,4064,39891,6706,40932,9296,41974,6706,43447,4064,45529,1372,46012,737,49403,432,49517,,42482,26962,81864,32715,79578,60935,78029,80048,65075,95631,48070,103149v-267,115,-1499,458,-1359,381c66446,93980,68326,71742,56947,55143,51105,46647,44196,37948,40932,28765,37668,37948,30759,46647,24930,55143,13538,71742,15418,93980,35154,103530v152,77,-1093,-266,-1347,-381c16802,95631,3848,80048,2299,60935,,32715,39383,26962,32347,xe" fillcolor="#181717" stroked="f" strokeweight="0">
            <v:stroke opacity="0" miterlimit="10" joinstyle="miter"/>
          </v:shape>
          <v:shape id="Shape 27480" o:spid="_x0000_s2262" style="position:absolute;left:8532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481" o:spid="_x0000_s2261" style="position:absolute;left:6554;top:37;width:1938;height:1104" coordsize="193878,110433" path="m97644,1635v11128,545,22346,2953,33115,7198c170256,24403,193878,88525,139446,103473,115697,109988,90564,96742,83706,73844v127,445,2679,318,2895,991c98387,110433,138709,104832,151384,74340,162243,48203,147638,19247,121679,10763,91973,1073,60706,17444,39891,38932,30302,48825,2324,99130,38684,98419v2629,-51,6782,3162,8446,3073c17374,103003,,75165,14465,47758,31687,15135,64260,,97644,1635xe" fillcolor="#181717" stroked="f" strokeweight="0">
            <v:stroke opacity="0" miterlimit="10" joinstyle="miter"/>
          </v:shape>
          <v:shape id="Shape 27482" o:spid="_x0000_s2260" style="position:absolute;left:6957;top:310;width:1086;height:760" coordsize="108636,76029" path="m39179,1572c46841,,54896,248,62687,2203,73736,4985,86550,9163,94653,17456v13983,14300,7417,33985,-6756,45187c87655,62833,86296,61957,86208,62059v8051,-9627,8420,-23292,3759,-34735c82690,9442,68059,2305,49822,8592,20612,18675,8458,48089,16789,76029v-89,-331,-2324,-432,-2654,-915c1562,56928,,27286,18034,11855,24251,6534,31518,3143,39179,1572xe" fillcolor="#181717" stroked="f" strokeweight="0">
            <v:stroke opacity="0" miterlimit="10" joinstyle="miter"/>
          </v:shape>
          <v:shape id="Shape 27483" o:spid="_x0000_s2259" style="position:absolute;left:12817;top:37;width:1938;height:1104" coordsize="193878,110427" path="m96235,1637c129619,,162192,15142,179413,47765v14465,27407,-2908,55233,-32677,53734c148412,101575,152565,98375,155181,98426v36373,698,8395,-49594,-1193,-59487c133172,17451,101905,1068,72199,10770,46241,19241,31623,48197,42494,74347v12662,30480,52997,36080,64783,495c107493,74169,110045,74283,110173,73851v-6859,22886,-31992,36132,-55741,29617c,88532,23622,24410,63119,8840,73889,4592,85107,2182,96235,1637xe" fillcolor="#181717" stroked="f" strokeweight="0">
            <v:stroke opacity="0" miterlimit="10" joinstyle="miter"/>
          </v:shape>
          <v:shape id="Shape 27484" o:spid="_x0000_s2258" style="position:absolute;left:13266;top:310;width:1086;height:760" coordsize="108661,76038" path="m69469,1573v7661,1573,14929,4964,21145,10279c108661,27283,107086,56925,94513,75124v-330,482,-2552,571,-2654,914c100190,48085,88036,18672,58826,8588,40589,2302,25959,9439,18682,27321v-4661,11443,-4293,25108,3759,34734c22352,61966,20993,62830,20739,62640,6578,51438,,31753,13983,17453,22098,9160,34912,4982,45961,2200,53753,244,61808,,69469,1573xe" fillcolor="#181717" stroked="f" strokeweight="0">
            <v:stroke opacity="0" miterlimit="10" joinstyle="miter"/>
          </v:shape>
          <v:shape id="Shape 27485" o:spid="_x0000_s2257" style="position:absolute;left:12250;width:818;height:1036" coordsize="81864,103607" path="m32347,v114,432,3505,737,3988,1372c38418,4064,39891,6706,40932,9296,41974,6706,43447,4064,45530,1372,46025,737,49403,432,49517,,42482,26962,81864,32715,79578,60935,78029,80048,65075,95631,48070,103149v-267,115,-1499,458,-1359,381c66446,93980,68326,71742,56947,55143,51105,46647,44183,37948,40932,28765,37681,37948,30759,46647,24930,55143,13538,71742,15418,93980,35154,103530v152,77,-1080,-266,-1347,-381c16802,95631,3848,80048,2299,60935,,32715,39383,26962,32347,xe" fillcolor="#181717" stroked="f" strokeweight="0">
            <v:stroke opacity="0" miterlimit="10" joinstyle="miter"/>
          </v:shape>
          <v:shape id="Shape 27486" o:spid="_x0000_s2256" style="position:absolute;left:12540;top:518;width:241;height:515" coordsize="24181,51549" path="m12090,v7862,,12091,7976,12091,23482c24181,38976,12090,51549,12090,51549,12090,51549,,38976,,23482,,7976,4229,,12090,xe" fillcolor="#181717" stroked="f" strokeweight="0">
            <v:stroke opacity="0" miterlimit="10" joinstyle="miter"/>
          </v:shape>
          <v:shape id="Shape 27487" o:spid="_x0000_s2255" style="position:absolute;left:10562;top:37;width:1938;height:1104" coordsize="193878,110433" path="m97644,1635v11128,545,22346,2953,33115,7198c170256,24403,193878,88525,139446,103473,115697,109988,90564,96742,83706,73844v127,445,2679,318,2895,991c98387,110433,138722,104832,151384,74340,162243,48203,147638,19247,121679,10763,91973,1073,60706,17444,39891,38932,30302,48825,2324,99130,38684,98419v2629,-51,6782,3162,8458,3073c17374,103003,,75165,14465,47758,31687,15135,64260,,97644,1635xe" fillcolor="#181717" stroked="f" strokeweight="0">
            <v:stroke opacity="0" miterlimit="10" joinstyle="miter"/>
          </v:shape>
          <v:shape id="Shape 27488" o:spid="_x0000_s2254" style="position:absolute;left:10965;top:310;width:1086;height:760" coordsize="108648,76029" path="m39192,1572c46853,,54908,248,62700,2203,73749,4985,86551,9163,94666,17456v13982,14300,7417,33985,-6757,45187c87668,62833,86309,61957,86220,62059v8039,-9627,8420,-23292,3759,-34735c82702,9442,68072,2305,49835,8592,20612,18675,8458,48089,16802,76029v-101,-331,-2324,-432,-2667,-915c1575,56928,,27286,18047,11855,24263,6534,31531,3143,39192,1572xe" fillcolor="#181717" stroked="f" strokeweight="0">
            <v:stroke opacity="0" miterlimit="10" joinstyle="miter"/>
          </v:shape>
          <v:shape id="Shape 27489" o:spid="_x0000_s2253" style="position:absolute;left:15293;top:37;width:1938;height:1104" coordsize="193891,110427" path="m96240,1637c129619,,162192,15142,179413,47765v14478,27407,-2908,55233,-32665,53734c148412,101575,152565,98375,155181,98426v36373,698,8395,-49594,-1181,-59487c133160,17451,101917,1068,72212,10770,46241,19241,31636,48197,42494,74347v12675,30480,52997,36080,64783,495c107505,74169,110045,74283,110185,73851v-6858,22886,-31991,36132,-55740,29617c,88532,23622,24410,63132,8840,73898,4592,85114,2182,96240,1637xe" fillcolor="#181717" stroked="f" strokeweight="0">
            <v:stroke opacity="0" miterlimit="10" joinstyle="miter"/>
          </v:shape>
          <v:shape id="Shape 27490" o:spid="_x0000_s2252" style="position:absolute;left:15743;top:310;width:1086;height:760" coordsize="108649,76038" path="m69456,1573v7662,1573,14929,4964,21146,10279c108649,27283,107061,56925,94501,75124v-330,482,-2566,571,-2654,914c100178,48085,88036,18672,58814,8588,40577,2302,25933,9439,18669,27321v-4661,11443,-4280,25108,3746,34734c22339,61966,20981,62830,20726,62640,6553,51438,,31753,13983,17453,22085,9160,34900,4982,45949,2200,53740,244,61795,,69456,1573xe" fillcolor="#181717" stroked="f" strokeweight="0">
            <v:stroke opacity="0" miterlimit="10" joinstyle="miter"/>
          </v:shape>
          <v:shape id="Shape 27491" o:spid="_x0000_s2251" style="position:absolute;left:14726;width:818;height:1036" coordsize="81851,103607" path="m32347,v101,432,3492,737,3988,1372c38405,4064,39891,6706,40932,9296,41973,6706,43447,4064,45517,1372,46012,737,49403,432,49505,,42482,26962,81851,32715,79565,60935,78029,80048,65062,95631,48069,103149v-266,115,-1511,458,-1371,381c66446,93980,68326,71742,56934,55143,51105,46647,44183,37948,40932,28765,37668,37948,30747,46647,24917,55143,13538,71742,15418,93980,35141,103530v152,77,-1080,-266,-1346,-381c16789,95631,3835,80048,2299,60935,,32715,39370,26962,32347,xe" fillcolor="#181717" stroked="f" strokeweight="0">
            <v:stroke opacity="0" miterlimit="10" joinstyle="miter"/>
          </v:shape>
          <v:shape id="Shape 27492" o:spid="_x0000_s2250" style="position:absolute;left:15016;top:518;width:241;height:515" coordsize="24168,51549" path="m12090,v7849,,12078,7976,12078,23482c24168,38976,12090,51549,12090,51549,12090,51549,,38976,,23482,,7976,4229,,12090,xe" fillcolor="#181717" stroked="f" strokeweight="0">
            <v:stroke opacity="0" miterlimit="10" joinstyle="miter"/>
          </v:shape>
          <v:shape id="Shape 27493" o:spid="_x0000_s2249" style="position:absolute;left:19301;top:37;width:1938;height:1104" coordsize="193878,110427" path="m96227,1637c129607,,162182,15142,179413,47765v14465,27407,-2921,55233,-32677,53734c148399,101575,152552,98375,155181,98426v36360,698,8382,-49594,-1193,-59487c133147,17451,101905,1068,72199,10770,46228,19241,31623,48197,42482,74347v12674,30480,52997,36080,64782,495c107493,74169,110033,74283,110173,73851v-6859,22886,-31992,36132,-55741,29617c,88532,23622,24410,63119,8840,73885,4592,85101,2182,96227,1637xe" fillcolor="#181717" stroked="f" strokeweight="0">
            <v:stroke opacity="0" miterlimit="10" joinstyle="miter"/>
          </v:shape>
          <v:shape id="Shape 27494" o:spid="_x0000_s2248" style="position:absolute;left:19751;top:310;width:1086;height:760" coordsize="108649,76038" path="m69456,1573v7662,1573,14929,4964,21146,10279c108649,27283,107061,56925,94501,75124v-330,482,-2553,571,-2654,914c100178,48085,88036,18672,58814,8588,40577,2302,25946,9439,18669,27321v-4661,11443,-4280,25108,3746,34734c22339,61966,20981,62830,20726,62640,6553,51438,,31753,13983,17453,22085,9160,34900,4982,45949,2200,53740,244,61795,,69456,1573xe" fillcolor="#181717" stroked="f" strokeweight="0">
            <v:stroke opacity="0" miterlimit="10" joinstyle="miter"/>
          </v:shape>
          <v:shape id="Shape 27495" o:spid="_x0000_s2247" style="position:absolute;left:18734;width:818;height:1036" coordsize="81864,103607" path="m32360,v89,432,3492,737,3975,1372c38418,4064,39891,6706,40932,9296,41974,6706,43447,4064,45530,1372,46012,737,49403,432,49517,,42482,26962,81864,32715,79578,60935,78029,80048,65062,95631,48070,103149v-267,115,-1512,458,-1359,381c66446,93980,68326,71742,56947,55143,51105,46647,44183,37948,40932,28765,37668,37948,30747,46647,24930,55143,13538,71742,15418,93980,35141,103530v152,77,-1067,-266,-1334,-381c16789,95631,3848,80048,2299,60935,,32715,39383,26962,32360,xe" fillcolor="#181717" stroked="f" strokeweight="0">
            <v:stroke opacity="0" miterlimit="10" joinstyle="miter"/>
          </v:shape>
          <v:shape id="Shape 27496" o:spid="_x0000_s2246" style="position:absolute;left:19024;top:518;width:241;height:515" coordsize="24168,51549" path="m12090,v7849,,12078,7976,12078,23482c24168,38976,12090,51549,12090,51549,12090,51549,,38976,,23482,,7976,4229,,12090,xe" fillcolor="#181717" stroked="f" strokeweight="0">
            <v:stroke opacity="0" miterlimit="10" joinstyle="miter"/>
          </v:shape>
          <v:shape id="Shape 27497" o:spid="_x0000_s2245" style="position:absolute;left:17046;top:37;width:1938;height:1104" coordsize="193891,110433" path="m97651,1635v11126,545,22342,2953,33108,7198c170269,24403,193891,88525,139446,103473,115697,109988,90564,96742,83706,73844v139,445,2679,318,2908,991c98400,110433,138722,104832,151384,74340,162255,48203,147650,19247,121679,10763,91986,1073,60719,17444,39891,38932,30315,48825,2337,99130,38697,98419v2616,-51,6782,3162,8445,3073c17386,103003,,75165,14478,47758,31699,15135,64272,,97651,1635xe" fillcolor="#181717" stroked="f" strokeweight="0">
            <v:stroke opacity="0" miterlimit="10" joinstyle="miter"/>
          </v:shape>
          <v:shape id="Shape 27498" o:spid="_x0000_s2244" style="position:absolute;left:17449;top:310;width:1086;height:760" coordsize="108636,76029" path="m39180,1572c46841,,54896,248,62687,2203,73736,4985,86551,9163,94653,17456v13983,14300,7430,33985,-6744,45187c87656,62833,86296,61957,86220,62059v8039,-9627,8408,-23292,3747,-34735c82703,9442,68059,2305,49822,8592,20600,18675,8458,48089,16789,76029v-88,-331,-2324,-432,-2641,-915c1575,56928,,27286,18034,11855,24251,6534,31518,3143,39180,1572xe" fillcolor="#181717" stroked="f" strokeweight="0">
            <v:stroke opacity="0" miterlimit="10" joinstyle="miter"/>
          </v:shape>
          <v:shape id="Shape 27499" o:spid="_x0000_s2243" style="position:absolute;left:23309;top:37;width:1938;height:1104" coordsize="193878,110427" path="m96229,1637c129611,,162192,15142,179413,47765v14465,27407,-2921,55233,-32677,53734c148399,101575,152565,98375,155194,98426v36360,698,8369,-49594,-1206,-59487c133172,17451,101905,1068,72199,10770,46241,19241,31636,48197,42482,74347v12674,30480,53009,36080,64782,495c107493,74169,110045,74283,110173,73851v-6859,22886,-31992,36132,-55741,29617c,88532,23622,24410,63119,8840,73885,4592,85102,2182,96229,1637xe" fillcolor="#181717" stroked="f" strokeweight="0">
            <v:stroke opacity="0" miterlimit="10" joinstyle="miter"/>
          </v:shape>
          <v:shape id="Shape 27500" o:spid="_x0000_s2242" style="position:absolute;left:23758;top:310;width:1086;height:760" coordsize="108636,76038" path="m69456,1573v7662,1573,14929,4964,21146,10279c108636,27283,107074,56925,94513,75124v-342,482,-2565,571,-2666,914c100178,48085,88036,18672,58814,8588,40577,2302,25946,9439,18669,27321v-4661,11443,-4280,25108,3759,34734c22339,61966,20981,62830,20726,62640,6553,51438,,31753,13983,17453,22098,9160,34900,4982,45949,2200,53740,244,61795,,69456,1573xe" fillcolor="#181717" stroked="f" strokeweight="0">
            <v:stroke opacity="0" miterlimit="10" joinstyle="miter"/>
          </v:shape>
          <v:shape id="Shape 27501" o:spid="_x0000_s2241" style="position:absolute;left:22741;width:818;height:1036" coordsize="81864,103607" path="m32347,v114,432,3492,737,3988,1372c38418,4064,39891,6706,40932,9296,41974,6706,43447,4064,45517,1372,46012,737,49403,432,49517,,42482,26962,81864,32715,79578,60935,78029,80048,65062,95631,48070,103149v-267,115,-1512,458,-1359,381c66446,93980,68326,71742,56947,55143,51105,46647,44183,37948,40932,28765,37668,37948,30747,46647,24930,55143,13538,71742,15418,93980,35154,103530v139,77,-1093,-266,-1347,-381c16789,95631,3848,80048,2299,60935,,32715,39370,26962,32347,xe" fillcolor="#181717" stroked="f" strokeweight="0">
            <v:stroke opacity="0" miterlimit="10" joinstyle="miter"/>
          </v:shape>
          <v:shape id="Shape 27502" o:spid="_x0000_s2240" style="position:absolute;left:23032;top:518;width:241;height:515" coordsize="24181,51549" path="m12090,v7862,,12091,7976,12091,23482c24181,38976,12090,51549,12090,51549,12090,51549,,38976,,23482,,7976,4242,,12090,xe" fillcolor="#181717" stroked="f" strokeweight="0">
            <v:stroke opacity="0" miterlimit="10" joinstyle="miter"/>
          </v:shape>
          <v:shape id="Shape 27503" o:spid="_x0000_s2239" style="position:absolute;left:21054;top:37;width:1938;height:1104" coordsize="193891,110433" path="m97656,1635v11128,545,22346,2953,33116,7198c170269,24403,193891,88525,139446,103473,115710,109988,90564,96742,83706,73844v139,445,2679,318,2908,991c98400,110433,138735,104832,151397,74340,162255,48203,147650,19247,121679,10763,91986,1073,60719,17444,39903,38932,30315,48825,2337,99130,38697,98419v2642,-51,6782,3162,8445,3073c17386,103003,,75165,14478,47758,31699,15135,64272,,97656,1635xe" fillcolor="#181717" stroked="f" strokeweight="0">
            <v:stroke opacity="0" miterlimit="10" joinstyle="miter"/>
          </v:shape>
          <v:shape id="Shape 27504" o:spid="_x0000_s2238" style="position:absolute;left:21457;top:310;width:1086;height:760" coordsize="108648,76029" path="m39179,1572c46841,,54896,248,62687,2203,73749,4985,86551,9163,94653,17456v13995,14300,7430,33985,-6744,45187c87655,62833,86296,61957,86220,62059v8027,-9627,8408,-23292,3747,-34735c82702,9442,68059,2305,49835,8592,20612,18675,8458,48089,16789,76029v-88,-331,-2324,-432,-2654,-915c1575,56928,,27286,18034,11855,24251,6534,31518,3143,39179,1572xe" fillcolor="#181717" stroked="f" strokeweight="0">
            <v:stroke opacity="0" miterlimit="10" joinstyle="miter"/>
          </v:shape>
          <v:shape id="Shape 27505" o:spid="_x0000_s2237" style="position:absolute;left:27317;top:37;width:1938;height:1104" coordsize="193878,110427" path="m96229,1637c129611,,162192,15142,179413,47765v14465,27407,-2921,55233,-32677,53734c148400,101575,152565,98375,155194,98426v36360,698,8370,-49594,-1206,-59487c133172,17451,101905,1068,72200,10770,46241,19241,31636,48197,42494,74347v12662,30480,52997,36080,64770,495c107493,74169,110046,74283,110173,73851v-6858,22886,-31992,36132,-55741,29617c,88532,23622,24410,63119,8840,73885,4592,85102,2182,96229,1637xe" fillcolor="#181717" stroked="f" strokeweight="0">
            <v:stroke opacity="0" miterlimit="10" joinstyle="miter"/>
          </v:shape>
          <v:shape id="Shape 27506" o:spid="_x0000_s2236" style="position:absolute;left:27766;top:310;width:1086;height:760" coordsize="108636,76038" path="m69456,1573v7661,1573,14929,4964,21146,10279c108636,27283,107074,56925,94514,75124v-343,482,-2579,571,-2668,914c100178,48085,88036,18672,58814,8588,40577,2302,25946,9439,18669,27321v-4661,11443,-4293,25108,3759,34734c22339,61966,20981,62830,20726,62640,6566,51438,,31753,13983,17453,22098,9160,34900,4982,45949,2200,53740,244,61795,,69456,1573xe" fillcolor="#181717" stroked="f" strokeweight="0">
            <v:stroke opacity="0" miterlimit="10" joinstyle="miter"/>
          </v:shape>
          <v:shape id="Shape 27507" o:spid="_x0000_s2235" style="position:absolute;left:26749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38,71742,15418,93980,35153,103530v140,77,-1092,-266,-1346,-381c16789,95631,3848,80048,2299,60935,,32715,39370,26962,32347,xe" fillcolor="#181717" stroked="f" strokeweight="0">
            <v:stroke opacity="0" miterlimit="10" joinstyle="miter"/>
          </v:shape>
          <v:shape id="Shape 27508" o:spid="_x0000_s2234" style="position:absolute;left:27040;top:518;width:241;height:515" coordsize="24181,51549" path="m12090,v7861,,12091,7976,12091,23482c24181,38976,12090,51549,12090,51549,12090,51549,,38976,,23482,,7976,4242,,12090,xe" fillcolor="#181717" stroked="f" strokeweight="0">
            <v:stroke opacity="0" miterlimit="10" joinstyle="miter"/>
          </v:shape>
          <v:shape id="Shape 27509" o:spid="_x0000_s2233" style="position:absolute;left:25062;top:37;width:1938;height:1104" coordsize="193891,110433" path="m97656,1635v11128,545,22346,2953,33116,7198c170269,24403,193891,88525,139459,103473,115710,109988,90576,96742,83706,73844v139,445,2679,318,2908,991c98400,110433,138735,104832,151397,74340,162255,48203,147650,19247,121679,10763,91986,1073,60731,17444,39903,38932,30315,48825,2337,99130,38697,98419v2641,-51,6782,3162,8458,3073c17386,103003,,75165,14478,47758,31699,15135,64272,,97656,1635xe" fillcolor="#181717" stroked="f" strokeweight="0">
            <v:stroke opacity="0" miterlimit="10" joinstyle="miter"/>
          </v:shape>
          <v:shape id="Shape 27510" o:spid="_x0000_s2232" style="position:absolute;left:25465;top:310;width:1086;height:760" coordsize="108648,76029" path="m39179,1572c46841,,54896,248,62687,2203,73749,4985,86551,9163,94666,17456v13982,14300,7417,33985,-6757,45187c87655,62833,86309,61957,86220,62059v8052,-9627,8408,-23292,3759,-34735c82702,9442,68059,2305,49835,8592,20612,18675,8458,48089,16802,76029v-101,-331,-2337,-432,-2654,-915c1575,56928,,27286,18034,11855,24251,6534,31518,3143,39179,1572xe" fillcolor="#181717" stroked="f" strokeweight="0">
            <v:stroke opacity="0" miterlimit="10" joinstyle="miter"/>
          </v:shape>
          <v:shape id="Shape 27511" o:spid="_x0000_s2231" style="position:absolute;left:31325;top:37;width:1938;height:1104" coordsize="193878,110427" path="m96229,1637c129611,,162192,15142,179413,47765v14465,27407,-2921,55233,-32677,53734c148400,101575,152553,98375,155194,98426v36360,698,8370,-49594,-1206,-59487c133172,17451,101905,1068,72200,10770,46241,19241,31636,48197,42482,74347v12674,30480,53009,36080,64795,495c107493,74169,110046,74283,110173,73851v-6858,22886,-31992,36132,-55741,29617c,88532,23622,24410,63119,8840,73885,4592,85102,2182,96229,1637xe" fillcolor="#181717" stroked="f" strokeweight="0">
            <v:stroke opacity="0" miterlimit="10" joinstyle="miter"/>
          </v:shape>
          <v:shape id="Shape 27512" o:spid="_x0000_s2230" style="position:absolute;left:31774;top:310;width:1086;height:760" coordsize="108636,76038" path="m69458,1573v7660,1573,14927,4964,21144,10279c108636,27283,107074,56925,94514,75124v-343,482,-2566,571,-2655,914c100178,48085,88036,18672,58814,8588,40577,2302,25946,9439,18669,27321v-4661,11443,-4293,25108,3759,34734c22339,61966,20981,62830,20739,62640,6566,51438,,31753,13983,17453,22098,9160,34900,4982,45961,2200,53746,244,61798,,69458,1573xe" fillcolor="#181717" stroked="f" strokeweight="0">
            <v:stroke opacity="0" miterlimit="10" joinstyle="miter"/>
          </v:shape>
          <v:shape id="Shape 27513" o:spid="_x0000_s2229" style="position:absolute;left:30757;width:818;height:1036" coordsize="81864,103607" path="m32347,v114,432,3505,737,3988,1372c38417,4064,39891,6706,40932,9296,41986,6706,43459,4064,45529,1372,46025,737,49403,432,49517,,42482,26962,81864,32715,79578,60935,78029,80048,65062,95631,48069,103149v-266,115,-1511,458,-1359,381c66446,93980,68326,71742,56947,55143,51105,46647,44183,37948,40932,28765,37668,37948,30759,46647,24930,55143,13551,71742,15418,93980,35153,103530v140,77,-1092,-266,-1346,-381c16789,95631,3848,80048,2299,60935,,32715,39370,26962,32347,xe" fillcolor="#181717" stroked="f" strokeweight="0">
            <v:stroke opacity="0" miterlimit="10" joinstyle="miter"/>
          </v:shape>
          <v:shape id="Shape 27514" o:spid="_x0000_s2228" style="position:absolute;left:31048;top:518;width:241;height:515" coordsize="24168,51549" path="m12078,v7861,,12090,7976,12090,23482c24168,38976,12078,51549,12078,51549,12078,51549,,38976,,23482,,7976,4229,,12078,xe" fillcolor="#181717" stroked="f" strokeweight="0">
            <v:stroke opacity="0" miterlimit="10" joinstyle="miter"/>
          </v:shape>
          <v:shape id="Shape 27515" o:spid="_x0000_s2227" style="position:absolute;left:29070;top:37;width:1938;height:1104" coordsize="193878,110433" path="m97643,1635v11128,545,22347,2953,33116,7198c170256,24403,193878,88525,139446,103473,115697,109988,90563,96742,83706,73844v126,445,2667,318,2895,991c98387,110433,138722,104832,151384,74340,162242,48203,147638,19247,121666,10763,91973,1073,60706,17444,39891,38932,30302,48825,2324,99130,38684,98419v2642,-51,6782,3162,8458,3073c17373,103003,,75165,14465,47758,31686,15135,64260,,97643,1635xe" fillcolor="#181717" stroked="f" strokeweight="0">
            <v:stroke opacity="0" miterlimit="10" joinstyle="miter"/>
          </v:shape>
          <v:shape id="Shape 27516" o:spid="_x0000_s2226" style="position:absolute;left:29472;top:310;width:1086;height:760" coordsize="108649,76029" path="m39184,1572c46844,,54896,248,62687,2203,73749,4985,86551,9163,94666,17456v13983,14300,7417,33985,-6757,45187c87668,62833,86309,61957,86220,62059v8052,-9627,8408,-23292,3760,-34735c82703,9442,68059,2305,49835,8592,20612,18675,8471,48089,16802,76029v-101,-331,-2324,-432,-2654,-915c1575,56928,,27286,18034,11855,24257,6534,31525,3143,39184,1572xe" fillcolor="#181717" stroked="f" strokeweight="0">
            <v:stroke opacity="0" miterlimit="10" joinstyle="miter"/>
          </v:shape>
          <v:shape id="Shape 27517" o:spid="_x0000_s2225" style="position:absolute;left:35528;top:79;width:1555;height:1193" coordsize="155587,119333" path="m65248,1275c85963,,107299,5808,123406,17124v10998,7010,19202,17449,24790,27787c153327,56125,155587,67873,154241,80077v-1943,15647,-11315,25908,-21196,31204c128105,113872,122580,115752,117500,115866v-5042,-38,-10134,-978,-15049,-3619c103518,112856,107785,111345,109613,112259v11659,7074,20092,-2019,24791,-15290c139078,83964,138785,65460,136169,59059,133667,51960,130124,44365,125235,37520,120218,31030,114135,24515,106947,19359,92532,9389,73863,3827,55728,7459,47917,9173,40691,12158,35573,16374v-4864,4306,-8776,9538,-11545,15329c18478,43273,17551,57040,22974,70108v3162,7633,8065,13691,13805,17945c41440,92587,46253,95330,51232,95889v9741,1968,20497,-3937,30010,-19495c81585,75785,83744,76471,83972,76077,77965,86466,69723,93108,61277,97629v-8623,3683,-16510,5372,-26365,1613c7696,91761,,72000,4026,52163,6058,42244,11011,32287,17932,23855v3455,-4217,7404,-8052,11722,-11329c31813,10888,34061,9402,36411,8069,38964,6798,41999,5808,44958,4970,51508,2912,58344,1700,65248,1275xe" fillcolor="#181717" stroked="f" strokeweight="0">
            <v:stroke opacity="0" miterlimit="10" joinstyle="miter"/>
          </v:shape>
          <v:shape id="Shape 27518" o:spid="_x0000_s2224" style="position:absolute;left:35834;top:354;width:994;height:835" coordsize="99441,83541" path="m44158,1295c61875,,79718,8954,87821,23635,99441,45745,81890,70714,66548,83261v-381,280,-1968,-241,-2172,76c72593,71679,78270,58280,77762,45237,77356,32296,70841,18707,56591,10312,47879,4547,38595,4191,31039,6045,23381,8407,17196,14707,13348,23355,8357,34544,9182,48273,15177,58229v-51,-114,-1207,712,-1397,509c11049,55791,8573,52311,6528,48539,4216,44869,2451,40932,1638,36868,,28816,1753,20129,8890,13246,17297,5283,31674,1651,44158,1295xe" fillcolor="#181717" stroked="f" strokeweight="0">
            <v:stroke opacity="0" miterlimit="10" joinstyle="miter"/>
          </v:shape>
          <v:shape id="Shape 27519" o:spid="_x0000_s2223" style="position:absolute;left:34765;width:818;height:1036" coordsize="81864,103607" path="m32347,v114,432,3505,737,3988,1372c38417,4064,39891,6706,40945,9296,41986,6706,43459,4064,45542,1372,46025,737,49403,432,49517,,42494,26962,81864,32715,79578,60935,78029,80048,65062,95631,48069,103149v-266,115,-1511,458,-1359,381c66459,93980,68326,71742,56947,55143,51105,46647,44183,37948,40932,28765,37668,37948,30759,46647,24930,55143,13551,71742,15418,93980,35153,103530v153,77,-1079,-266,-1346,-381c16789,95631,3848,80048,2299,60935,,32715,39382,26962,32347,xe" fillcolor="#181717" stroked="f" strokeweight="0">
            <v:stroke opacity="0" miterlimit="10" joinstyle="miter"/>
          </v:shape>
          <v:shape id="Shape 27520" o:spid="_x0000_s2222" style="position:absolute;left:35056;top:518;width:241;height:515" coordsize="24168,51549" path="m12078,v7861,,12090,7976,12090,23482c24168,38976,12078,51549,12078,51549,12078,51549,,38976,,23482,,7976,4229,,12078,xe" fillcolor="#181717" stroked="f" strokeweight="0">
            <v:stroke opacity="0" miterlimit="10" joinstyle="miter"/>
          </v:shape>
          <v:shape id="Shape 27521" o:spid="_x0000_s2221" style="position:absolute;left:33078;top:37;width:1938;height:1104" coordsize="193878,110433" path="m97649,1635v11127,545,22344,2953,33110,7198c170256,24403,193878,88525,139446,103473,115697,109988,90563,96742,83706,73844v126,445,2667,318,2895,991c98387,110433,138722,104832,151384,74340,162242,48203,147638,19247,121666,10763,91973,1073,60706,17444,39891,38932,30315,48825,2324,99130,38684,98419v2629,-51,6782,3162,8458,3073c17373,103003,,75165,14465,47758,31686,15135,64267,,97649,1635xe" fillcolor="#181717" stroked="f" strokeweight="0">
            <v:stroke opacity="0" miterlimit="10" joinstyle="miter"/>
          </v:shape>
          <v:shape id="Shape 27522" o:spid="_x0000_s2220" style="position:absolute;left:33480;top:310;width:1086;height:760" coordsize="108649,76029" path="m39186,1572c46848,,54902,248,62700,2203,73749,4985,86551,9163,94666,17456v13983,14300,7417,33985,-6757,45187c87668,62833,86309,61957,86220,62059v8052,-9627,8408,-23292,3760,-34735c82703,9442,68072,2305,49835,8592,20612,18675,8471,48089,16802,76029v-101,-331,-2324,-432,-2654,-915c1575,56928,,27286,18034,11855,24257,6534,31525,3143,39186,1572xe" fillcolor="#181717" stroked="f" strokeweight="0">
            <v:stroke opacity="0" miterlimit="10" joinstyle="miter"/>
          </v:shape>
          <v:shape id="Shape 27523" o:spid="_x0000_s2219" style="position:absolute;left:37351;top:3019;width:1185;height:1739" coordsize="118593,173929" path="m39368,2897c63172,,91868,18484,101600,43170v16993,43078,4572,93332,-38926,116294c35268,173929,7442,156556,8941,126800v-89,1663,3111,5816,3061,8445c11303,171605,61607,143627,71501,134039,92989,113223,109360,81956,99670,52250,91199,26292,62230,11687,36094,22545,5613,35207,,75542,35598,87328v673,216,546,2769,991,2895c13703,83378,457,58232,6960,34483,12565,14071,25086,4635,39368,2897xe" fillcolor="#181717" stroked="f" strokeweight="0">
            <v:stroke opacity="0" miterlimit="10" joinstyle="miter"/>
          </v:shape>
          <v:shape id="Shape 27524" o:spid="_x0000_s2218" style="position:absolute;left:37422;top:3320;width:777;height:1035" coordsize="77749,103524" path="m34823,1665c42932,,51429,1854,58572,8846v8306,8115,12472,20916,15253,31978c77749,56394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<v:stroke opacity="0" miterlimit="10" joinstyle="miter"/>
          </v:shape>
          <v:shape id="Shape 27525" o:spid="_x0000_s2217" style="position:absolute;left:37457;top:2252;width:1035;height:818" coordsize="103594,81839" path="m39993,3442c53480,,64199,8065,72771,17285v8840,8966,17437,18923,30722,14529c103124,32144,102921,36055,102235,36309v-2692,2083,-5334,3556,-7924,4598c96901,41961,99543,43434,102235,45504v635,495,927,3886,1359,3988c76645,42469,70891,81839,42659,79553,23559,78003,7976,65049,457,48044,343,47777,,46546,76,46685,9627,66421,31864,68301,48463,56921,56960,51092,65659,44171,74841,40907,65761,37833,56858,30391,47981,24943,30861,14491,8827,20079,76,35128,,35281,343,34011,432,33909,3709,27445,9398,21158,16154,15697,22606,10325,30683,5690,39993,3442xe" fillcolor="#181717" stroked="f" strokeweight="0">
            <v:stroke opacity="0" miterlimit="10" joinstyle="miter"/>
          </v:shape>
          <v:shape id="Shape 27526" o:spid="_x0000_s2216" style="position:absolute;left:37458;top:2543;width:516;height:241" coordsize="51664,24168" path="m27813,533c43256,,51664,4166,51562,12078v,7861,-7988,12090,-23482,12090c12573,24168,,12078,,12078v,,3149,-3023,8230,-6046c13246,3340,20053,825,27813,533xe" fillcolor="#181717" stroked="f" strokeweight="0">
            <v:stroke opacity="0" miterlimit="10" joinstyle="miter"/>
          </v:shape>
          <v:shape id="Shape 27527" o:spid="_x0000_s2215" style="position:absolute;left:36886;top:865;width:1334;height:1482" coordsize="133426,148242" path="m44260,2550c62028,,80531,5396,96419,17178v21247,15482,35217,43244,36182,70536c133426,100160,129096,112365,122796,121687v-6045,9334,-15697,16205,-25019,19659c78511,148242,58865,143251,46127,126640v-3125,-3607,-4992,-7544,-5753,-11837c39141,110701,38888,106282,39637,101557,40945,92286,44844,82202,52908,73147v-292,343,953,2210,496,2731c47282,82926,43866,89530,42723,95233v-1384,5842,-978,11087,1663,15392c48844,119413,60732,125992,76619,127859v13869,1397,27229,-1969,36906,-10719c123571,108402,128715,94432,126988,78202v-1575,-8941,-4661,-17704,-9437,-25299c112357,45550,106629,38616,99301,33587,85090,23071,67793,18347,52591,18258v-7341,,-24397,4800,-35395,13373c5995,40318,,51062,10287,60142v1664,1245,1435,5906,2324,6770c4318,59495,2019,48763,3797,37638,5880,26462,12713,14334,26861,7806,32496,5132,38338,3400,44260,2550xe" fillcolor="#181717" stroked="f" strokeweight="0">
            <v:stroke opacity="0" miterlimit="10" joinstyle="miter"/>
          </v:shape>
          <v:shape id="Shape 27528" o:spid="_x0000_s2214" style="position:absolute;left:37040;top:1150;width:885;height:937" coordsize="88570,93751" path="m50267,4128v8509,1346,15646,5981,22098,11798c78385,22035,82855,29997,85382,38379v1435,6135,2731,12789,3099,19177c88570,64084,87414,70472,84989,75730,76251,93751,54699,91770,40424,85458v-241,-114,191,-1473,77,-1498c51676,86525,64948,82969,74066,74663,81191,68212,85242,60338,84760,52438,84608,44437,80772,36093,72720,29540,66701,24041,59627,20930,52781,19558,45872,18212,39510,18339,32969,20396,20117,24270,9309,33718,851,45161,1054,44882,,43599,191,43091,7646,24219,25654,,50267,4128xe" fillcolor="#181717" stroked="f" strokeweight="0">
            <v:stroke opacity="0" miterlimit="10" joinstyle="miter"/>
          </v:shape>
          <v:shape id="Shape 27529" o:spid="_x0000_s2213" style="position:absolute;left:37351;top:7027;width:1185;height:1739" coordsize="118593,173929" path="m39368,2897c63172,,91868,18484,101600,43170v16993,43078,4572,93332,-38926,116294c35268,173929,7442,156556,8941,126800v-89,1663,3111,5816,3061,8445c11303,171605,61607,143627,71501,134039,92989,113223,109360,81969,99670,52263,91199,26292,62230,11687,36094,22545,5613,35220,,75542,35598,87328v673,228,546,2769,991,2895c13703,83378,457,58232,6960,34483,12565,14071,25086,4635,39368,2897xe" fillcolor="#181717" stroked="f" strokeweight="0">
            <v:stroke opacity="0" miterlimit="10" joinstyle="miter"/>
          </v:shape>
          <v:shape id="Shape 27530" o:spid="_x0000_s2212" style="position:absolute;left:37422;top:7328;width:777;height:1035" coordsize="77749,103524" path="m34823,1665c42932,,51429,1854,58572,8846v8306,8115,12472,20929,15253,31978c77749,56407,74816,73044,64186,85477,48755,103524,19101,101937,914,89376,432,89033,330,86811,,86722,27940,95053,57366,82899,67437,53689,73723,35439,66586,20809,48717,13532,37274,8871,23596,9252,13970,17291v101,-76,-762,-1448,-572,-1689c18993,8515,26714,3331,34823,1665xe" fillcolor="#181717" stroked="f" strokeweight="0">
            <v:stroke opacity="0" miterlimit="10" joinstyle="miter"/>
          </v:shape>
          <v:shape id="Shape 27531" o:spid="_x0000_s2211" style="position:absolute;left:37457;top:6260;width:1035;height:818" coordsize="103594,81852" path="m42659,2286c70891,,76645,39370,103594,32347v-432,102,-724,3492,-1359,3975c99543,38405,96901,39878,94311,40919v2590,1055,5232,2528,7924,4610c102870,46012,103162,49403,103594,49505,76645,42482,70891,81852,42659,79565,23559,78016,7976,65062,457,48057,343,47790,,46558,76,46711,9627,66446,31864,68313,48463,56934,56960,51105,65659,44183,74841,40919,65659,37668,56960,30747,48463,24917,31864,13538,9627,15405,76,35141,,35293,343,34049,457,33795,7976,16789,23559,3835,42659,2286xe" fillcolor="#181717" stroked="f" strokeweight="0">
            <v:stroke opacity="0" miterlimit="10" joinstyle="miter"/>
          </v:shape>
          <v:shape id="Shape 27532" o:spid="_x0000_s2210" style="position:absolute;left:37458;top:6551;width:515;height:241" coordsize="51562,24181" path="m28080,c43574,,51562,4229,51562,12090v,7862,-7988,12091,-23482,12091c12573,24181,,12090,,12090,,12090,12573,,28080,xe" fillcolor="#181717" stroked="f" strokeweight="0">
            <v:stroke opacity="0" miterlimit="10" joinstyle="miter"/>
          </v:shape>
          <v:shape id="Shape 27533" o:spid="_x0000_s2209" style="position:absolute;left:37351;top:4596;width:1185;height:1915" coordsize="118593,191554" path="m42506,6958v6439,-59,13317,1567,20168,5183c106172,35103,118593,85369,101600,128435,86030,167932,21908,191554,6960,137122,457,113373,13703,88240,36589,81382v-445,139,-318,2679,-991,2908c,96063,5613,136398,36094,149073v26149,10858,55105,-3760,63576,-29718c109360,89649,92989,58395,71501,37567,61608,27991,11303,,12014,36360v51,2642,-3162,6782,-3073,8458c7817,22492,23188,7137,42506,6958xe" fillcolor="#181717" stroked="f" strokeweight="0">
            <v:stroke opacity="0" miterlimit="10" joinstyle="miter"/>
          </v:shape>
          <v:shape id="Shape 27534" o:spid="_x0000_s2208" style="position:absolute;left:37422;top:5018;width:777;height:1043" coordsize="77737,104324" path="m33579,291c45193,581,56464,4699,64186,13722v10630,12434,13551,29071,9639,44654c71044,69425,66878,82239,58572,90341,44272,104324,24587,97758,13386,83585v-178,-241,686,-1600,584,-1689c23597,89948,37262,90316,48704,85655,66586,78378,73723,63748,67437,45510,57353,16288,27940,4147,,12478,330,12376,432,10154,914,9824,10008,3537,21965,,33579,291xe" fillcolor="#181717" stroked="f" strokeweight="0">
            <v:stroke opacity="0" miterlimit="10" joinstyle="miter"/>
          </v:shape>
          <w10:wrap type="square" anchorx="page" anchory="page"/>
        </v:group>
      </w:pict>
    </w: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2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F1A" w:rsidRDefault="003D2F1A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430EA"/>
    <w:multiLevelType w:val="hybridMultilevel"/>
    <w:tmpl w:val="8D22BE1E"/>
    <w:lvl w:ilvl="0" w:tplc="2C506A96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F04080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0875A8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5459B6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BA4A56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02AE6D0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D66332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C62B1A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C482D4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BC655DC"/>
    <w:multiLevelType w:val="hybridMultilevel"/>
    <w:tmpl w:val="20BE654E"/>
    <w:lvl w:ilvl="0" w:tplc="0126459A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39C1AF8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8C65DE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482878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7CCCB8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446BE8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9EA8A2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606836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76BFCC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433E1C"/>
    <w:multiLevelType w:val="hybridMultilevel"/>
    <w:tmpl w:val="598CEC82"/>
    <w:lvl w:ilvl="0" w:tplc="F7BA6706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  <w:lang w:val="es-AR"/>
      </w:rPr>
    </w:lvl>
    <w:lvl w:ilvl="1" w:tplc="498A80C4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B8D92E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E6AC60C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F5CF7D8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07AEF06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A2027A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A854BE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CCF81A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D96C63"/>
    <w:multiLevelType w:val="hybridMultilevel"/>
    <w:tmpl w:val="AA8C2DC8"/>
    <w:lvl w:ilvl="0" w:tplc="BC163ACA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06013E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50BCD4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ACBF24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C726A04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9C3840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C6F3DA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B28C50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347558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CD26C24"/>
    <w:multiLevelType w:val="hybridMultilevel"/>
    <w:tmpl w:val="E662D8FA"/>
    <w:lvl w:ilvl="0" w:tplc="9488BD52">
      <w:start w:val="2"/>
      <w:numFmt w:val="decimal"/>
      <w:lvlText w:val="%1."/>
      <w:lvlJc w:val="left"/>
      <w:pPr>
        <w:ind w:left="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2650DC">
      <w:start w:val="1"/>
      <w:numFmt w:val="lowerLetter"/>
      <w:lvlText w:val="%2"/>
      <w:lvlJc w:val="left"/>
      <w:pPr>
        <w:ind w:left="136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F0001E">
      <w:start w:val="1"/>
      <w:numFmt w:val="lowerRoman"/>
      <w:lvlText w:val="%3"/>
      <w:lvlJc w:val="left"/>
      <w:pPr>
        <w:ind w:left="208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BAE996">
      <w:start w:val="1"/>
      <w:numFmt w:val="decimal"/>
      <w:lvlText w:val="%4"/>
      <w:lvlJc w:val="left"/>
      <w:pPr>
        <w:ind w:left="280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CAE0AE">
      <w:start w:val="1"/>
      <w:numFmt w:val="lowerLetter"/>
      <w:lvlText w:val="%5"/>
      <w:lvlJc w:val="left"/>
      <w:pPr>
        <w:ind w:left="352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260396">
      <w:start w:val="1"/>
      <w:numFmt w:val="lowerRoman"/>
      <w:lvlText w:val="%6"/>
      <w:lvlJc w:val="left"/>
      <w:pPr>
        <w:ind w:left="424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F0C71C">
      <w:start w:val="1"/>
      <w:numFmt w:val="decimal"/>
      <w:lvlText w:val="%7"/>
      <w:lvlJc w:val="left"/>
      <w:pPr>
        <w:ind w:left="496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8ECDE4">
      <w:start w:val="1"/>
      <w:numFmt w:val="lowerLetter"/>
      <w:lvlText w:val="%8"/>
      <w:lvlJc w:val="left"/>
      <w:pPr>
        <w:ind w:left="568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D0F058">
      <w:start w:val="1"/>
      <w:numFmt w:val="lowerRoman"/>
      <w:lvlText w:val="%9"/>
      <w:lvlJc w:val="left"/>
      <w:pPr>
        <w:ind w:left="6403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546547"/>
    <w:multiLevelType w:val="hybridMultilevel"/>
    <w:tmpl w:val="37D41C7C"/>
    <w:lvl w:ilvl="0" w:tplc="06286F14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428EE56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1667C2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ADEE73A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FE12DC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363FE0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EC769C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10805A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D445AA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80E22BB"/>
    <w:multiLevelType w:val="hybridMultilevel"/>
    <w:tmpl w:val="2E06F468"/>
    <w:lvl w:ilvl="0" w:tplc="F294C2DE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82A2A4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B2A26F8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D6F61E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7A1AAE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F7EAA32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B6AAFC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28CE18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74E3544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C070876"/>
    <w:multiLevelType w:val="hybridMultilevel"/>
    <w:tmpl w:val="87426260"/>
    <w:lvl w:ilvl="0" w:tplc="55341670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0AFAE6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9EBAAE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C8784A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3A5D2E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601C94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BCCA06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2AB888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40978A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6CF2AB4"/>
    <w:multiLevelType w:val="hybridMultilevel"/>
    <w:tmpl w:val="E32A7DFC"/>
    <w:lvl w:ilvl="0" w:tplc="8A44B2D8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33873A0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B343CAE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FCAE7A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6E0F2E6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10C33C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10DD2E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0A2FB8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7096F4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E166983"/>
    <w:multiLevelType w:val="hybridMultilevel"/>
    <w:tmpl w:val="4A40DD10"/>
    <w:lvl w:ilvl="0" w:tplc="649ABFF0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4ACEC4C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5C8404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88DBEC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34B450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846EA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8BAC018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FE03D6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78DA78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25F44FE"/>
    <w:multiLevelType w:val="hybridMultilevel"/>
    <w:tmpl w:val="2CAC2768"/>
    <w:lvl w:ilvl="0" w:tplc="097E7436">
      <w:start w:val="1"/>
      <w:numFmt w:val="decimal"/>
      <w:lvlText w:val="%1."/>
      <w:lvlJc w:val="left"/>
      <w:pPr>
        <w:ind w:left="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C80BCF8">
      <w:start w:val="1"/>
      <w:numFmt w:val="lowerLetter"/>
      <w:lvlText w:val="%2"/>
      <w:lvlJc w:val="left"/>
      <w:pPr>
        <w:ind w:left="137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A78BFC0">
      <w:start w:val="1"/>
      <w:numFmt w:val="lowerRoman"/>
      <w:lvlText w:val="%3"/>
      <w:lvlJc w:val="left"/>
      <w:pPr>
        <w:ind w:left="209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CA0A9B0">
      <w:start w:val="1"/>
      <w:numFmt w:val="decimal"/>
      <w:lvlText w:val="%4"/>
      <w:lvlJc w:val="left"/>
      <w:pPr>
        <w:ind w:left="281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50E4D58">
      <w:start w:val="1"/>
      <w:numFmt w:val="lowerLetter"/>
      <w:lvlText w:val="%5"/>
      <w:lvlJc w:val="left"/>
      <w:pPr>
        <w:ind w:left="353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EB06492">
      <w:start w:val="1"/>
      <w:numFmt w:val="lowerRoman"/>
      <w:lvlText w:val="%6"/>
      <w:lvlJc w:val="left"/>
      <w:pPr>
        <w:ind w:left="425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CFAAA96">
      <w:start w:val="1"/>
      <w:numFmt w:val="decimal"/>
      <w:lvlText w:val="%7"/>
      <w:lvlJc w:val="left"/>
      <w:pPr>
        <w:ind w:left="497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14A518E">
      <w:start w:val="1"/>
      <w:numFmt w:val="lowerLetter"/>
      <w:lvlText w:val="%8"/>
      <w:lvlJc w:val="left"/>
      <w:pPr>
        <w:ind w:left="569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4748F52E">
      <w:start w:val="1"/>
      <w:numFmt w:val="lowerRoman"/>
      <w:lvlText w:val="%9"/>
      <w:lvlJc w:val="left"/>
      <w:pPr>
        <w:ind w:left="641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CCB221B"/>
    <w:multiLevelType w:val="hybridMultilevel"/>
    <w:tmpl w:val="296A3296"/>
    <w:lvl w:ilvl="0" w:tplc="15328104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E62D34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7A5AC0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B9A34A4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E4AFEC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84DBE6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424C9C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42CBC0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3743404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99A0C28"/>
    <w:multiLevelType w:val="hybridMultilevel"/>
    <w:tmpl w:val="FAD0C396"/>
    <w:lvl w:ilvl="0" w:tplc="DA906C7E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DE6036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BCA5614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A900D22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28419CE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A211CC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B64236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021954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10A88A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AE40659"/>
    <w:multiLevelType w:val="hybridMultilevel"/>
    <w:tmpl w:val="8B1C362E"/>
    <w:lvl w:ilvl="0" w:tplc="11ECE1DC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AEEB548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8203AC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6E73E0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6FA85A0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A08B32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6EC8AC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263CD8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400780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C0A7E88"/>
    <w:multiLevelType w:val="hybridMultilevel"/>
    <w:tmpl w:val="0E006ADE"/>
    <w:lvl w:ilvl="0" w:tplc="5388E056">
      <w:start w:val="1"/>
      <w:numFmt w:val="bullet"/>
      <w:lvlText w:val="•"/>
      <w:lvlJc w:val="left"/>
      <w:pPr>
        <w:ind w:left="3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DE7BA4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F244B68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54AF2C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8E31B0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420138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6CFC4A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D04670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3697D0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0053375"/>
    <w:multiLevelType w:val="hybridMultilevel"/>
    <w:tmpl w:val="9E08021C"/>
    <w:lvl w:ilvl="0" w:tplc="510A6BA4">
      <w:start w:val="1"/>
      <w:numFmt w:val="bullet"/>
      <w:lvlText w:val="•"/>
      <w:lvlJc w:val="left"/>
      <w:pPr>
        <w:ind w:left="357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  <w:lang w:val="es-AR"/>
      </w:rPr>
    </w:lvl>
    <w:lvl w:ilvl="1" w:tplc="F432EC7E">
      <w:start w:val="1"/>
      <w:numFmt w:val="bullet"/>
      <w:lvlText w:val="o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BF2A544">
      <w:start w:val="1"/>
      <w:numFmt w:val="bullet"/>
      <w:lvlText w:val="▪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D85E72">
      <w:start w:val="1"/>
      <w:numFmt w:val="bullet"/>
      <w:lvlText w:val="•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6E69A">
      <w:start w:val="1"/>
      <w:numFmt w:val="bullet"/>
      <w:lvlText w:val="o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B2FB18">
      <w:start w:val="1"/>
      <w:numFmt w:val="bullet"/>
      <w:lvlText w:val="▪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38CD62">
      <w:start w:val="1"/>
      <w:numFmt w:val="bullet"/>
      <w:lvlText w:val="•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824E64">
      <w:start w:val="1"/>
      <w:numFmt w:val="bullet"/>
      <w:lvlText w:val="o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DC5F5C">
      <w:start w:val="1"/>
      <w:numFmt w:val="bullet"/>
      <w:lvlText w:val="▪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76E02AF"/>
    <w:multiLevelType w:val="hybridMultilevel"/>
    <w:tmpl w:val="573637F4"/>
    <w:lvl w:ilvl="0" w:tplc="1B96BA0E">
      <w:start w:val="1"/>
      <w:numFmt w:val="decimal"/>
      <w:lvlText w:val="%1."/>
      <w:lvlJc w:val="left"/>
      <w:pPr>
        <w:ind w:left="268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F48263E">
      <w:start w:val="1"/>
      <w:numFmt w:val="lowerLetter"/>
      <w:lvlText w:val="%2"/>
      <w:lvlJc w:val="left"/>
      <w:pPr>
        <w:ind w:left="136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52D0C2">
      <w:start w:val="1"/>
      <w:numFmt w:val="lowerRoman"/>
      <w:lvlText w:val="%3"/>
      <w:lvlJc w:val="left"/>
      <w:pPr>
        <w:ind w:left="208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E504FA8">
      <w:start w:val="1"/>
      <w:numFmt w:val="decimal"/>
      <w:lvlText w:val="%4"/>
      <w:lvlJc w:val="left"/>
      <w:pPr>
        <w:ind w:left="280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280D1A">
      <w:start w:val="1"/>
      <w:numFmt w:val="lowerLetter"/>
      <w:lvlText w:val="%5"/>
      <w:lvlJc w:val="left"/>
      <w:pPr>
        <w:ind w:left="352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4ADE16">
      <w:start w:val="1"/>
      <w:numFmt w:val="lowerRoman"/>
      <w:lvlText w:val="%6"/>
      <w:lvlJc w:val="left"/>
      <w:pPr>
        <w:ind w:left="424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E244BA">
      <w:start w:val="1"/>
      <w:numFmt w:val="decimal"/>
      <w:lvlText w:val="%7"/>
      <w:lvlJc w:val="left"/>
      <w:pPr>
        <w:ind w:left="496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CC66F0">
      <w:start w:val="1"/>
      <w:numFmt w:val="lowerLetter"/>
      <w:lvlText w:val="%8"/>
      <w:lvlJc w:val="left"/>
      <w:pPr>
        <w:ind w:left="568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FC9B80">
      <w:start w:val="1"/>
      <w:numFmt w:val="lowerRoman"/>
      <w:lvlText w:val="%9"/>
      <w:lvlJc w:val="left"/>
      <w:pPr>
        <w:ind w:left="6403"/>
      </w:pPr>
      <w:rPr>
        <w:rFonts w:ascii="Garamond" w:eastAsia="Garamond" w:hAnsi="Garamond" w:cs="Garamond"/>
        <w:b/>
        <w:bCs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9"/>
  </w:num>
  <w:num w:numId="5">
    <w:abstractNumId w:val="11"/>
  </w:num>
  <w:num w:numId="6">
    <w:abstractNumId w:val="12"/>
  </w:num>
  <w:num w:numId="7">
    <w:abstractNumId w:val="4"/>
  </w:num>
  <w:num w:numId="8">
    <w:abstractNumId w:val="0"/>
  </w:num>
  <w:num w:numId="9">
    <w:abstractNumId w:val="6"/>
  </w:num>
  <w:num w:numId="10">
    <w:abstractNumId w:val="15"/>
  </w:num>
  <w:num w:numId="11">
    <w:abstractNumId w:val="13"/>
  </w:num>
  <w:num w:numId="12">
    <w:abstractNumId w:val="3"/>
  </w:num>
  <w:num w:numId="13">
    <w:abstractNumId w:val="2"/>
  </w:num>
  <w:num w:numId="14">
    <w:abstractNumId w:val="8"/>
  </w:num>
  <w:num w:numId="15">
    <w:abstractNumId w:val="7"/>
  </w:num>
  <w:num w:numId="16">
    <w:abstractNumId w:val="1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hideSpellingErrors/>
  <w:defaultTabStop w:val="720"/>
  <w:evenAndOddHeaders/>
  <w:characterSpacingControl w:val="doNotCompress"/>
  <w:hdrShapeDefaults>
    <o:shapedefaults v:ext="edit" spidmax="23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wsTA2NTGxNDEztTBQ0lEKTi0uzszPAykwrAUA/Op9ZywAAAA="/>
  </w:docVars>
  <w:rsids>
    <w:rsidRoot w:val="00925CD8"/>
    <w:rsid w:val="00004A10"/>
    <w:rsid w:val="00024609"/>
    <w:rsid w:val="000373BE"/>
    <w:rsid w:val="0005276F"/>
    <w:rsid w:val="000A370D"/>
    <w:rsid w:val="000E2412"/>
    <w:rsid w:val="000F5343"/>
    <w:rsid w:val="00150DB4"/>
    <w:rsid w:val="00162B05"/>
    <w:rsid w:val="00193D50"/>
    <w:rsid w:val="001B4B51"/>
    <w:rsid w:val="002643CB"/>
    <w:rsid w:val="002644ED"/>
    <w:rsid w:val="0029170B"/>
    <w:rsid w:val="002B237A"/>
    <w:rsid w:val="00315697"/>
    <w:rsid w:val="0036477A"/>
    <w:rsid w:val="00367214"/>
    <w:rsid w:val="00373A29"/>
    <w:rsid w:val="003753D0"/>
    <w:rsid w:val="00375AE6"/>
    <w:rsid w:val="003B0C4C"/>
    <w:rsid w:val="003B24A6"/>
    <w:rsid w:val="003D2F1A"/>
    <w:rsid w:val="004B327C"/>
    <w:rsid w:val="00502798"/>
    <w:rsid w:val="00515FCF"/>
    <w:rsid w:val="005745C5"/>
    <w:rsid w:val="005A456B"/>
    <w:rsid w:val="005B5AE1"/>
    <w:rsid w:val="005E107D"/>
    <w:rsid w:val="006233A9"/>
    <w:rsid w:val="0062766D"/>
    <w:rsid w:val="006306DD"/>
    <w:rsid w:val="0064126A"/>
    <w:rsid w:val="00681434"/>
    <w:rsid w:val="00687423"/>
    <w:rsid w:val="006B1BDC"/>
    <w:rsid w:val="006F452E"/>
    <w:rsid w:val="00744289"/>
    <w:rsid w:val="007451EA"/>
    <w:rsid w:val="00765D49"/>
    <w:rsid w:val="00771E42"/>
    <w:rsid w:val="00775ADF"/>
    <w:rsid w:val="007A41CE"/>
    <w:rsid w:val="007B46B8"/>
    <w:rsid w:val="007C7357"/>
    <w:rsid w:val="007F5F10"/>
    <w:rsid w:val="00876AA9"/>
    <w:rsid w:val="008B2D7B"/>
    <w:rsid w:val="008B4078"/>
    <w:rsid w:val="008D2CED"/>
    <w:rsid w:val="00925CD8"/>
    <w:rsid w:val="00927D8B"/>
    <w:rsid w:val="00934D27"/>
    <w:rsid w:val="00934ECB"/>
    <w:rsid w:val="009366BB"/>
    <w:rsid w:val="009626B9"/>
    <w:rsid w:val="00971263"/>
    <w:rsid w:val="009731E9"/>
    <w:rsid w:val="00975F39"/>
    <w:rsid w:val="009C33FF"/>
    <w:rsid w:val="009F6F4B"/>
    <w:rsid w:val="00A77D9F"/>
    <w:rsid w:val="00AC2031"/>
    <w:rsid w:val="00AC5A8B"/>
    <w:rsid w:val="00AE796A"/>
    <w:rsid w:val="00B029AC"/>
    <w:rsid w:val="00B2589A"/>
    <w:rsid w:val="00B27528"/>
    <w:rsid w:val="00B57E5F"/>
    <w:rsid w:val="00B94A73"/>
    <w:rsid w:val="00BB6B5D"/>
    <w:rsid w:val="00C06BDC"/>
    <w:rsid w:val="00C06EBD"/>
    <w:rsid w:val="00C2160E"/>
    <w:rsid w:val="00C2368A"/>
    <w:rsid w:val="00C753DC"/>
    <w:rsid w:val="00C94017"/>
    <w:rsid w:val="00C96C1E"/>
    <w:rsid w:val="00CB6981"/>
    <w:rsid w:val="00CF4D73"/>
    <w:rsid w:val="00D16C7C"/>
    <w:rsid w:val="00D230EE"/>
    <w:rsid w:val="00D60A78"/>
    <w:rsid w:val="00D9035D"/>
    <w:rsid w:val="00DB57D5"/>
    <w:rsid w:val="00DC5ECB"/>
    <w:rsid w:val="00DF2EA0"/>
    <w:rsid w:val="00E21082"/>
    <w:rsid w:val="00E41863"/>
    <w:rsid w:val="00E63474"/>
    <w:rsid w:val="00E82B74"/>
    <w:rsid w:val="00EA3094"/>
    <w:rsid w:val="00EB7AD8"/>
    <w:rsid w:val="00EE27F0"/>
    <w:rsid w:val="00F31794"/>
    <w:rsid w:val="00F46DAD"/>
    <w:rsid w:val="00F82F4A"/>
    <w:rsid w:val="00F930E4"/>
    <w:rsid w:val="00FA0C28"/>
    <w:rsid w:val="00FF0D83"/>
    <w:rsid w:val="00FF49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65"/>
    <o:shapelayout v:ext="edit">
      <o:idmap v:ext="edit" data="1"/>
    </o:shapelayout>
  </w:shapeDefaults>
  <w:decimalSymbol w:val="."/>
  <w:listSeparator w:val=","/>
  <w14:docId w14:val="3565FFA4"/>
  <w15:docId w15:val="{EF669BEA-2951-4E88-8532-3420F4A6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AE1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5B5AE1"/>
    <w:pPr>
      <w:keepNext/>
      <w:keepLines/>
      <w:spacing w:after="0"/>
      <w:jc w:val="center"/>
      <w:outlineLvl w:val="0"/>
    </w:pPr>
    <w:rPr>
      <w:rFonts w:ascii="Garamond" w:eastAsia="Garamond" w:hAnsi="Garamond" w:cs="Garamond"/>
      <w:b/>
      <w:color w:val="181717"/>
      <w:sz w:val="30"/>
    </w:rPr>
  </w:style>
  <w:style w:type="paragraph" w:styleId="Heading2">
    <w:name w:val="heading 2"/>
    <w:next w:val="Normal"/>
    <w:link w:val="Heading2Char"/>
    <w:uiPriority w:val="9"/>
    <w:unhideWhenUsed/>
    <w:qFormat/>
    <w:rsid w:val="005B5AE1"/>
    <w:pPr>
      <w:keepNext/>
      <w:keepLines/>
      <w:spacing w:after="188"/>
      <w:ind w:left="10" w:right="1" w:hanging="10"/>
      <w:jc w:val="center"/>
      <w:outlineLvl w:val="1"/>
    </w:pPr>
    <w:rPr>
      <w:rFonts w:ascii="Garamond" w:eastAsia="Garamond" w:hAnsi="Garamond" w:cs="Garamond"/>
      <w:b/>
      <w:color w:val="181717"/>
      <w:sz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5B5AE1"/>
    <w:pPr>
      <w:keepNext/>
      <w:keepLines/>
      <w:spacing w:after="168" w:line="253" w:lineRule="auto"/>
      <w:ind w:left="293" w:hanging="10"/>
      <w:outlineLvl w:val="2"/>
    </w:pPr>
    <w:rPr>
      <w:rFonts w:ascii="Garamond" w:eastAsia="Garamond" w:hAnsi="Garamond" w:cs="Garamond"/>
      <w:color w:val="181717"/>
      <w:sz w:val="24"/>
      <w:u w:val="single" w:color="1817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5B5AE1"/>
    <w:rPr>
      <w:rFonts w:ascii="Garamond" w:eastAsia="Garamond" w:hAnsi="Garamond" w:cs="Garamond"/>
      <w:color w:val="181717"/>
      <w:sz w:val="24"/>
      <w:u w:val="single" w:color="181717"/>
    </w:rPr>
  </w:style>
  <w:style w:type="character" w:customStyle="1" w:styleId="Heading2Char">
    <w:name w:val="Heading 2 Char"/>
    <w:link w:val="Heading2"/>
    <w:rsid w:val="005B5AE1"/>
    <w:rPr>
      <w:rFonts w:ascii="Garamond" w:eastAsia="Garamond" w:hAnsi="Garamond" w:cs="Garamond"/>
      <w:b/>
      <w:color w:val="181717"/>
      <w:sz w:val="26"/>
    </w:rPr>
  </w:style>
  <w:style w:type="character" w:customStyle="1" w:styleId="Heading1Char">
    <w:name w:val="Heading 1 Char"/>
    <w:link w:val="Heading1"/>
    <w:rsid w:val="005B5AE1"/>
    <w:rPr>
      <w:rFonts w:ascii="Garamond" w:eastAsia="Garamond" w:hAnsi="Garamond" w:cs="Garamond"/>
      <w:b/>
      <w:color w:val="181717"/>
      <w:sz w:val="30"/>
    </w:rPr>
  </w:style>
  <w:style w:type="table" w:customStyle="1" w:styleId="TableGrid">
    <w:name w:val="TableGrid"/>
    <w:rsid w:val="005B5AE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43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3CB"/>
    <w:rPr>
      <w:rFonts w:ascii="Tahoma" w:eastAsia="Calibri" w:hAnsi="Tahoma" w:cs="Tahoma"/>
      <w:color w:val="000000"/>
      <w:sz w:val="16"/>
      <w:szCs w:val="16"/>
    </w:rPr>
  </w:style>
  <w:style w:type="table" w:styleId="TableGrid0">
    <w:name w:val="Table Grid"/>
    <w:basedOn w:val="TableNormal"/>
    <w:uiPriority w:val="39"/>
    <w:rsid w:val="00934E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26" Type="http://schemas.openxmlformats.org/officeDocument/2006/relationships/header" Target="header11.xml"/><Relationship Id="rId39" Type="http://schemas.openxmlformats.org/officeDocument/2006/relationships/header" Target="header17.xml"/><Relationship Id="rId21" Type="http://schemas.openxmlformats.org/officeDocument/2006/relationships/footer" Target="footer7.xml"/><Relationship Id="rId34" Type="http://schemas.openxmlformats.org/officeDocument/2006/relationships/footer" Target="footer13.xml"/><Relationship Id="rId42" Type="http://schemas.openxmlformats.org/officeDocument/2006/relationships/header" Target="header18.xml"/><Relationship Id="rId47" Type="http://schemas.openxmlformats.org/officeDocument/2006/relationships/footer" Target="footer20.xml"/><Relationship Id="rId50" Type="http://schemas.openxmlformats.org/officeDocument/2006/relationships/header" Target="header22.xml"/><Relationship Id="rId55" Type="http://schemas.openxmlformats.org/officeDocument/2006/relationships/footer" Target="footer24.xml"/><Relationship Id="rId63" Type="http://schemas.openxmlformats.org/officeDocument/2006/relationships/theme" Target="theme/theme1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9" Type="http://schemas.openxmlformats.org/officeDocument/2006/relationships/header" Target="header12.xml"/><Relationship Id="rId11" Type="http://schemas.openxmlformats.org/officeDocument/2006/relationships/header" Target="header3.xml"/><Relationship Id="rId24" Type="http://schemas.openxmlformats.org/officeDocument/2006/relationships/footer" Target="footer9.xml"/><Relationship Id="rId32" Type="http://schemas.openxmlformats.org/officeDocument/2006/relationships/header" Target="header13.xml"/><Relationship Id="rId37" Type="http://schemas.openxmlformats.org/officeDocument/2006/relationships/footer" Target="footer15.xml"/><Relationship Id="rId40" Type="http://schemas.openxmlformats.org/officeDocument/2006/relationships/footer" Target="footer16.xml"/><Relationship Id="rId45" Type="http://schemas.openxmlformats.org/officeDocument/2006/relationships/header" Target="header20.xml"/><Relationship Id="rId53" Type="http://schemas.openxmlformats.org/officeDocument/2006/relationships/footer" Target="footer23.xml"/><Relationship Id="rId58" Type="http://schemas.openxmlformats.org/officeDocument/2006/relationships/footer" Target="footer25.xml"/><Relationship Id="rId5" Type="http://schemas.openxmlformats.org/officeDocument/2006/relationships/footnotes" Target="footnotes.xml"/><Relationship Id="rId61" Type="http://schemas.openxmlformats.org/officeDocument/2006/relationships/footer" Target="footer27.xml"/><Relationship Id="rId19" Type="http://schemas.openxmlformats.org/officeDocument/2006/relationships/header" Target="header7.xml"/><Relationship Id="rId14" Type="http://schemas.openxmlformats.org/officeDocument/2006/relationships/header" Target="header5.xml"/><Relationship Id="rId22" Type="http://schemas.openxmlformats.org/officeDocument/2006/relationships/footer" Target="footer8.xml"/><Relationship Id="rId27" Type="http://schemas.openxmlformats.org/officeDocument/2006/relationships/footer" Target="footer10.xml"/><Relationship Id="rId30" Type="http://schemas.openxmlformats.org/officeDocument/2006/relationships/footer" Target="footer12.xml"/><Relationship Id="rId35" Type="http://schemas.openxmlformats.org/officeDocument/2006/relationships/footer" Target="footer14.xml"/><Relationship Id="rId43" Type="http://schemas.openxmlformats.org/officeDocument/2006/relationships/footer" Target="footer18.xml"/><Relationship Id="rId48" Type="http://schemas.openxmlformats.org/officeDocument/2006/relationships/header" Target="header21.xml"/><Relationship Id="rId56" Type="http://schemas.openxmlformats.org/officeDocument/2006/relationships/header" Target="header25.xml"/><Relationship Id="rId8" Type="http://schemas.openxmlformats.org/officeDocument/2006/relationships/header" Target="header2.xml"/><Relationship Id="rId51" Type="http://schemas.openxmlformats.org/officeDocument/2006/relationships/header" Target="header23.xm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5" Type="http://schemas.openxmlformats.org/officeDocument/2006/relationships/header" Target="header10.xml"/><Relationship Id="rId33" Type="http://schemas.openxmlformats.org/officeDocument/2006/relationships/header" Target="header14.xml"/><Relationship Id="rId38" Type="http://schemas.openxmlformats.org/officeDocument/2006/relationships/header" Target="header16.xml"/><Relationship Id="rId46" Type="http://schemas.openxmlformats.org/officeDocument/2006/relationships/footer" Target="footer19.xml"/><Relationship Id="rId59" Type="http://schemas.openxmlformats.org/officeDocument/2006/relationships/footer" Target="footer26.xml"/><Relationship Id="rId20" Type="http://schemas.openxmlformats.org/officeDocument/2006/relationships/header" Target="header8.xml"/><Relationship Id="rId41" Type="http://schemas.openxmlformats.org/officeDocument/2006/relationships/footer" Target="footer17.xml"/><Relationship Id="rId54" Type="http://schemas.openxmlformats.org/officeDocument/2006/relationships/header" Target="header24.xm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4.xml"/><Relationship Id="rId23" Type="http://schemas.openxmlformats.org/officeDocument/2006/relationships/header" Target="header9.xml"/><Relationship Id="rId28" Type="http://schemas.openxmlformats.org/officeDocument/2006/relationships/footer" Target="footer11.xml"/><Relationship Id="rId36" Type="http://schemas.openxmlformats.org/officeDocument/2006/relationships/header" Target="header15.xml"/><Relationship Id="rId49" Type="http://schemas.openxmlformats.org/officeDocument/2006/relationships/footer" Target="footer21.xml"/><Relationship Id="rId57" Type="http://schemas.openxmlformats.org/officeDocument/2006/relationships/header" Target="header26.xml"/><Relationship Id="rId10" Type="http://schemas.openxmlformats.org/officeDocument/2006/relationships/footer" Target="footer2.xml"/><Relationship Id="rId31" Type="http://schemas.openxmlformats.org/officeDocument/2006/relationships/image" Target="media/image1.png"/><Relationship Id="rId44" Type="http://schemas.openxmlformats.org/officeDocument/2006/relationships/header" Target="header19.xml"/><Relationship Id="rId52" Type="http://schemas.openxmlformats.org/officeDocument/2006/relationships/footer" Target="footer22.xml"/><Relationship Id="rId60" Type="http://schemas.openxmlformats.org/officeDocument/2006/relationships/header" Target="header27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1</TotalTime>
  <Pages>50</Pages>
  <Words>6801</Words>
  <Characters>38766</Characters>
  <Application>Microsoft Office Word</Application>
  <DocSecurity>0</DocSecurity>
  <Lines>323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amid Chibwe</cp:lastModifiedBy>
  <cp:revision>19</cp:revision>
  <cp:lastPrinted>2021-01-25T11:41:00Z</cp:lastPrinted>
  <dcterms:created xsi:type="dcterms:W3CDTF">2020-11-21T07:06:00Z</dcterms:created>
  <dcterms:modified xsi:type="dcterms:W3CDTF">2021-01-25T11:42:00Z</dcterms:modified>
</cp:coreProperties>
</file>